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B6A1D9" w14:textId="77777777" w:rsidR="000D20F7" w:rsidRDefault="000D20F7" w:rsidP="00D9542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D0D0D" w:themeColor="text1" w:themeTint="F2"/>
          <w:sz w:val="36"/>
          <w:szCs w:val="36"/>
        </w:rPr>
      </w:pPr>
      <w:r w:rsidRPr="000D20F7">
        <w:rPr>
          <w:rFonts w:ascii="Times New Roman" w:hAnsi="Times New Roman" w:cs="Times New Roman"/>
          <w:b/>
          <w:bCs/>
          <w:noProof/>
          <w:color w:val="0D0D0D" w:themeColor="text1" w:themeTint="F2"/>
          <w:sz w:val="36"/>
          <w:szCs w:val="36"/>
        </w:rPr>
        <w:drawing>
          <wp:inline distT="0" distB="0" distL="0" distR="0" wp14:anchorId="7C256BBF" wp14:editId="42A371ED">
            <wp:extent cx="5943600" cy="1972070"/>
            <wp:effectExtent l="0" t="0" r="0" b="9525"/>
            <wp:docPr id="1" name="Picture 1" descr="C:\Users\Yash Desai\Desktop\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Yash Desai\Desktop\logo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72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6BEBC8" w14:textId="77777777" w:rsidR="008D6A8C" w:rsidRDefault="000D20F7" w:rsidP="000D20F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D0D0D" w:themeColor="text1" w:themeTint="F2"/>
          <w:sz w:val="36"/>
          <w:szCs w:val="36"/>
        </w:rPr>
      </w:pPr>
      <w:r>
        <w:rPr>
          <w:rFonts w:ascii="Times New Roman" w:hAnsi="Times New Roman" w:cs="Times New Roman"/>
          <w:b/>
          <w:bCs/>
          <w:color w:val="0D0D0D" w:themeColor="text1" w:themeTint="F2"/>
          <w:sz w:val="36"/>
          <w:szCs w:val="36"/>
        </w:rPr>
        <w:t xml:space="preserve">                           </w:t>
      </w:r>
    </w:p>
    <w:p w14:paraId="20412B5A" w14:textId="77777777" w:rsidR="00960074" w:rsidRPr="00C324E2" w:rsidRDefault="008D6A8C" w:rsidP="008D6A8C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Times New Roman" w:hAnsi="Times New Roman" w:cs="Times New Roman"/>
          <w:b/>
          <w:bCs/>
          <w:color w:val="0D0D0D" w:themeColor="text1" w:themeTint="F2"/>
          <w:sz w:val="36"/>
          <w:szCs w:val="36"/>
        </w:rPr>
      </w:pPr>
      <w:r>
        <w:rPr>
          <w:rFonts w:ascii="Times New Roman" w:hAnsi="Times New Roman" w:cs="Times New Roman"/>
          <w:b/>
          <w:bCs/>
          <w:color w:val="0D0D0D" w:themeColor="text1" w:themeTint="F2"/>
          <w:sz w:val="36"/>
          <w:szCs w:val="36"/>
        </w:rPr>
        <w:t xml:space="preserve">           </w:t>
      </w:r>
      <w:r w:rsidR="00960074" w:rsidRPr="00C324E2">
        <w:rPr>
          <w:rFonts w:ascii="Times New Roman" w:hAnsi="Times New Roman" w:cs="Times New Roman"/>
          <w:b/>
          <w:bCs/>
          <w:color w:val="0D0D0D" w:themeColor="text1" w:themeTint="F2"/>
          <w:sz w:val="36"/>
          <w:szCs w:val="36"/>
        </w:rPr>
        <w:t>Faculty of Computer Science</w:t>
      </w:r>
    </w:p>
    <w:p w14:paraId="7F28F169" w14:textId="77777777" w:rsidR="00C324E2" w:rsidRPr="00C324E2" w:rsidRDefault="00C324E2" w:rsidP="00D9542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D0D0D" w:themeColor="text1" w:themeTint="F2"/>
          <w:sz w:val="36"/>
          <w:szCs w:val="36"/>
        </w:rPr>
      </w:pPr>
    </w:p>
    <w:p w14:paraId="60C2418D" w14:textId="77777777" w:rsidR="000E14ED" w:rsidRPr="00C324E2" w:rsidRDefault="000E14ED" w:rsidP="00D9542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D0D0D" w:themeColor="text1" w:themeTint="F2"/>
          <w:sz w:val="36"/>
          <w:szCs w:val="36"/>
        </w:rPr>
      </w:pPr>
      <w:r w:rsidRPr="00C324E2">
        <w:rPr>
          <w:rFonts w:ascii="Times New Roman" w:hAnsi="Times New Roman" w:cs="Times New Roman"/>
          <w:b/>
          <w:bCs/>
          <w:color w:val="0D0D0D" w:themeColor="text1" w:themeTint="F2"/>
          <w:sz w:val="36"/>
          <w:szCs w:val="36"/>
        </w:rPr>
        <w:t>Dalhousie University</w:t>
      </w:r>
    </w:p>
    <w:p w14:paraId="1759BA88" w14:textId="77777777" w:rsidR="00960074" w:rsidRPr="00C324E2" w:rsidRDefault="00960074" w:rsidP="00D9542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D0D0D" w:themeColor="text1" w:themeTint="F2"/>
          <w:sz w:val="36"/>
          <w:szCs w:val="36"/>
        </w:rPr>
      </w:pPr>
    </w:p>
    <w:p w14:paraId="6855B3FE" w14:textId="77777777" w:rsidR="00960074" w:rsidRPr="00C324E2" w:rsidRDefault="00960074" w:rsidP="00D9542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D0D0D" w:themeColor="text1" w:themeTint="F2"/>
          <w:sz w:val="36"/>
          <w:szCs w:val="36"/>
        </w:rPr>
      </w:pPr>
    </w:p>
    <w:p w14:paraId="3AE70724" w14:textId="77777777" w:rsidR="00960D48" w:rsidRDefault="00960D48" w:rsidP="00960D4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D0D0D" w:themeColor="text1" w:themeTint="F2"/>
          <w:sz w:val="36"/>
          <w:szCs w:val="36"/>
        </w:rPr>
      </w:pPr>
    </w:p>
    <w:p w14:paraId="4C09D12F" w14:textId="77777777" w:rsidR="00D95429" w:rsidRPr="00C324E2" w:rsidRDefault="00960D48" w:rsidP="00960D48">
      <w:pPr>
        <w:autoSpaceDE w:val="0"/>
        <w:autoSpaceDN w:val="0"/>
        <w:adjustRightInd w:val="0"/>
        <w:spacing w:after="0" w:line="240" w:lineRule="auto"/>
        <w:ind w:left="2880" w:firstLine="720"/>
        <w:rPr>
          <w:rFonts w:ascii="Times New Roman" w:hAnsi="Times New Roman" w:cs="Times New Roman"/>
          <w:b/>
          <w:bCs/>
          <w:color w:val="0D0D0D" w:themeColor="text1" w:themeTint="F2"/>
          <w:sz w:val="36"/>
          <w:szCs w:val="36"/>
        </w:rPr>
      </w:pPr>
      <w:r>
        <w:rPr>
          <w:rFonts w:ascii="Times New Roman" w:hAnsi="Times New Roman" w:cs="Times New Roman"/>
          <w:b/>
          <w:bCs/>
          <w:color w:val="0D0D0D" w:themeColor="text1" w:themeTint="F2"/>
          <w:sz w:val="36"/>
          <w:szCs w:val="36"/>
        </w:rPr>
        <w:t xml:space="preserve">  </w:t>
      </w:r>
      <w:r w:rsidR="00AC7416" w:rsidRPr="00C324E2">
        <w:rPr>
          <w:rFonts w:ascii="Times New Roman" w:hAnsi="Times New Roman" w:cs="Times New Roman"/>
          <w:b/>
          <w:bCs/>
          <w:color w:val="0D0D0D" w:themeColor="text1" w:themeTint="F2"/>
          <w:sz w:val="36"/>
          <w:szCs w:val="36"/>
        </w:rPr>
        <w:t>CSCI 53</w:t>
      </w:r>
      <w:r w:rsidR="00D95429" w:rsidRPr="00C324E2">
        <w:rPr>
          <w:rFonts w:ascii="Times New Roman" w:hAnsi="Times New Roman" w:cs="Times New Roman"/>
          <w:b/>
          <w:bCs/>
          <w:color w:val="0D0D0D" w:themeColor="text1" w:themeTint="F2"/>
          <w:sz w:val="36"/>
          <w:szCs w:val="36"/>
        </w:rPr>
        <w:t>08</w:t>
      </w:r>
    </w:p>
    <w:p w14:paraId="2FAAE180" w14:textId="77777777" w:rsidR="00D95429" w:rsidRPr="00C324E2" w:rsidRDefault="00AC7416" w:rsidP="00D9542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D0D0D" w:themeColor="text1" w:themeTint="F2"/>
          <w:sz w:val="36"/>
          <w:szCs w:val="36"/>
        </w:rPr>
      </w:pPr>
      <w:r w:rsidRPr="00C324E2">
        <w:rPr>
          <w:rFonts w:ascii="Times New Roman" w:hAnsi="Times New Roman" w:cs="Times New Roman"/>
          <w:b/>
          <w:bCs/>
          <w:color w:val="0D0D0D" w:themeColor="text1" w:themeTint="F2"/>
          <w:sz w:val="36"/>
          <w:szCs w:val="36"/>
        </w:rPr>
        <w:t>Quality Assurance</w:t>
      </w:r>
    </w:p>
    <w:p w14:paraId="4999B4C8" w14:textId="77777777" w:rsidR="00D95429" w:rsidRPr="004503D4" w:rsidRDefault="00D95429" w:rsidP="00D9542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D0D0D" w:themeColor="text1" w:themeTint="F2"/>
          <w:sz w:val="28"/>
          <w:szCs w:val="28"/>
        </w:rPr>
      </w:pPr>
    </w:p>
    <w:p w14:paraId="28B928DC" w14:textId="77777777" w:rsidR="00D95429" w:rsidRPr="004503D4" w:rsidRDefault="00D95429" w:rsidP="00D9542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D0D0D" w:themeColor="text1" w:themeTint="F2"/>
          <w:sz w:val="28"/>
          <w:szCs w:val="28"/>
        </w:rPr>
      </w:pPr>
    </w:p>
    <w:p w14:paraId="62614F58" w14:textId="77777777" w:rsidR="00D95429" w:rsidRPr="004503D4" w:rsidRDefault="00D95429" w:rsidP="00D9542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D0D0D" w:themeColor="text1" w:themeTint="F2"/>
          <w:sz w:val="28"/>
          <w:szCs w:val="28"/>
        </w:rPr>
      </w:pPr>
    </w:p>
    <w:p w14:paraId="4A2DD17D" w14:textId="77777777" w:rsidR="00D95429" w:rsidRPr="004503D4" w:rsidRDefault="00D95429" w:rsidP="00D9542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D0D0D" w:themeColor="text1" w:themeTint="F2"/>
          <w:sz w:val="28"/>
          <w:szCs w:val="28"/>
        </w:rPr>
      </w:pPr>
    </w:p>
    <w:p w14:paraId="5ACA7F2D" w14:textId="77777777" w:rsidR="00D95429" w:rsidRPr="00C324E2" w:rsidRDefault="00C324E2" w:rsidP="00C324E2">
      <w:pPr>
        <w:tabs>
          <w:tab w:val="left" w:pos="1635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D0D0D" w:themeColor="text1" w:themeTint="F2"/>
          <w:sz w:val="36"/>
          <w:szCs w:val="36"/>
        </w:rPr>
      </w:pPr>
      <w:r>
        <w:rPr>
          <w:rFonts w:ascii="Times New Roman" w:hAnsi="Times New Roman" w:cs="Times New Roman"/>
          <w:b/>
          <w:bCs/>
          <w:color w:val="0D0D0D" w:themeColor="text1" w:themeTint="F2"/>
          <w:sz w:val="28"/>
          <w:szCs w:val="28"/>
        </w:rPr>
        <w:tab/>
      </w:r>
      <w:r>
        <w:rPr>
          <w:rFonts w:ascii="Times New Roman" w:hAnsi="Times New Roman" w:cs="Times New Roman"/>
          <w:b/>
          <w:bCs/>
          <w:color w:val="0D0D0D" w:themeColor="text1" w:themeTint="F2"/>
          <w:sz w:val="28"/>
          <w:szCs w:val="28"/>
        </w:rPr>
        <w:tab/>
      </w:r>
      <w:r>
        <w:rPr>
          <w:rFonts w:ascii="Times New Roman" w:hAnsi="Times New Roman" w:cs="Times New Roman"/>
          <w:b/>
          <w:bCs/>
          <w:color w:val="0D0D0D" w:themeColor="text1" w:themeTint="F2"/>
          <w:sz w:val="28"/>
          <w:szCs w:val="28"/>
        </w:rPr>
        <w:tab/>
      </w:r>
      <w:r>
        <w:rPr>
          <w:rFonts w:ascii="Times New Roman" w:hAnsi="Times New Roman" w:cs="Times New Roman"/>
          <w:b/>
          <w:bCs/>
          <w:color w:val="0D0D0D" w:themeColor="text1" w:themeTint="F2"/>
          <w:sz w:val="28"/>
          <w:szCs w:val="28"/>
        </w:rPr>
        <w:tab/>
      </w:r>
      <w:r w:rsidR="00D95429" w:rsidRPr="00C324E2">
        <w:rPr>
          <w:rFonts w:ascii="Times New Roman" w:hAnsi="Times New Roman" w:cs="Times New Roman"/>
          <w:b/>
          <w:bCs/>
          <w:color w:val="0D0D0D" w:themeColor="text1" w:themeTint="F2"/>
          <w:sz w:val="36"/>
          <w:szCs w:val="36"/>
        </w:rPr>
        <w:t>Project Report</w:t>
      </w:r>
    </w:p>
    <w:p w14:paraId="257DC83A" w14:textId="689D5E15" w:rsidR="00D95429" w:rsidRPr="00C324E2" w:rsidRDefault="00D30DFE" w:rsidP="00D9542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D0D0D" w:themeColor="text1" w:themeTint="F2"/>
          <w:sz w:val="36"/>
          <w:szCs w:val="36"/>
        </w:rPr>
      </w:pPr>
      <w:proofErr w:type="spellStart"/>
      <w:r w:rsidRPr="00C324E2">
        <w:rPr>
          <w:rFonts w:ascii="Times New Roman" w:hAnsi="Times New Roman" w:cs="Times New Roman"/>
          <w:b/>
          <w:bCs/>
          <w:color w:val="0D0D0D" w:themeColor="text1" w:themeTint="F2"/>
          <w:sz w:val="36"/>
          <w:szCs w:val="36"/>
        </w:rPr>
        <w:t>FriendBook</w:t>
      </w:r>
      <w:proofErr w:type="spellEnd"/>
    </w:p>
    <w:p w14:paraId="65771B9B" w14:textId="77777777" w:rsidR="00D95429" w:rsidRPr="004503D4" w:rsidRDefault="00D95429" w:rsidP="00D9542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D0D0D" w:themeColor="text1" w:themeTint="F2"/>
          <w:sz w:val="32"/>
          <w:szCs w:val="32"/>
        </w:rPr>
      </w:pPr>
    </w:p>
    <w:p w14:paraId="256AEE8A" w14:textId="77777777" w:rsidR="00D95429" w:rsidRPr="004503D4" w:rsidRDefault="00D95429" w:rsidP="00D9542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D0D0D" w:themeColor="text1" w:themeTint="F2"/>
          <w:sz w:val="32"/>
          <w:szCs w:val="32"/>
        </w:rPr>
      </w:pPr>
    </w:p>
    <w:p w14:paraId="124DE6D2" w14:textId="77777777" w:rsidR="00D95429" w:rsidRPr="004503D4" w:rsidRDefault="00D95429" w:rsidP="00D9542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D0D0D" w:themeColor="text1" w:themeTint="F2"/>
          <w:sz w:val="32"/>
          <w:szCs w:val="32"/>
        </w:rPr>
      </w:pPr>
    </w:p>
    <w:p w14:paraId="519CD317" w14:textId="77777777" w:rsidR="00D95429" w:rsidRPr="004503D4" w:rsidRDefault="00D95429" w:rsidP="00D9542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D0D0D" w:themeColor="text1" w:themeTint="F2"/>
          <w:sz w:val="32"/>
          <w:szCs w:val="32"/>
        </w:rPr>
      </w:pPr>
    </w:p>
    <w:p w14:paraId="1111FB11" w14:textId="77777777" w:rsidR="00114213" w:rsidRDefault="00114213" w:rsidP="001513F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D0D0D" w:themeColor="text1" w:themeTint="F2"/>
          <w:sz w:val="32"/>
          <w:szCs w:val="32"/>
        </w:rPr>
      </w:pPr>
    </w:p>
    <w:p w14:paraId="2403FF06" w14:textId="77777777" w:rsidR="00114213" w:rsidRDefault="00114213" w:rsidP="001513F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D0D0D" w:themeColor="text1" w:themeTint="F2"/>
          <w:sz w:val="32"/>
          <w:szCs w:val="32"/>
        </w:rPr>
      </w:pPr>
    </w:p>
    <w:p w14:paraId="0AE22E70" w14:textId="5F014019" w:rsidR="00D95429" w:rsidRPr="00BB1A4A" w:rsidRDefault="00BB1A4A" w:rsidP="00BB1A4A">
      <w:pPr>
        <w:autoSpaceDE w:val="0"/>
        <w:autoSpaceDN w:val="0"/>
        <w:adjustRightInd w:val="0"/>
        <w:spacing w:after="0" w:line="240" w:lineRule="auto"/>
        <w:ind w:left="2160" w:firstLine="720"/>
        <w:rPr>
          <w:rFonts w:ascii="Times New Roman" w:hAnsi="Times New Roman" w:cs="Times New Roman"/>
          <w:b/>
          <w:bCs/>
          <w:color w:val="0D0D0D" w:themeColor="text1" w:themeTint="F2"/>
          <w:sz w:val="26"/>
          <w:szCs w:val="26"/>
        </w:rPr>
      </w:pPr>
      <w:r w:rsidRPr="00BB1A4A">
        <w:rPr>
          <w:rFonts w:ascii="Times New Roman" w:hAnsi="Times New Roman" w:cs="Times New Roman"/>
          <w:b/>
          <w:bCs/>
          <w:color w:val="0D0D0D" w:themeColor="text1" w:themeTint="F2"/>
          <w:sz w:val="26"/>
          <w:szCs w:val="26"/>
        </w:rPr>
        <w:t xml:space="preserve">        </w:t>
      </w:r>
      <w:r w:rsidR="00FB3B4E" w:rsidRPr="00BB1A4A">
        <w:rPr>
          <w:rFonts w:ascii="Times New Roman" w:hAnsi="Times New Roman" w:cs="Times New Roman"/>
          <w:b/>
          <w:bCs/>
          <w:color w:val="0D0D0D" w:themeColor="text1" w:themeTint="F2"/>
          <w:sz w:val="26"/>
          <w:szCs w:val="26"/>
        </w:rPr>
        <w:t>Submitted By: (Group 1</w:t>
      </w:r>
      <w:r w:rsidR="00D95429" w:rsidRPr="00BB1A4A">
        <w:rPr>
          <w:rFonts w:ascii="Times New Roman" w:hAnsi="Times New Roman" w:cs="Times New Roman"/>
          <w:b/>
          <w:bCs/>
          <w:color w:val="0D0D0D" w:themeColor="text1" w:themeTint="F2"/>
          <w:sz w:val="26"/>
          <w:szCs w:val="26"/>
        </w:rPr>
        <w:t>)</w:t>
      </w:r>
    </w:p>
    <w:p w14:paraId="221C35D6" w14:textId="77777777" w:rsidR="000E14ED" w:rsidRPr="00BB1A4A" w:rsidRDefault="000E14ED" w:rsidP="00C00D4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D0D0D" w:themeColor="text1" w:themeTint="F2"/>
          <w:sz w:val="26"/>
          <w:szCs w:val="26"/>
        </w:rPr>
      </w:pPr>
    </w:p>
    <w:p w14:paraId="2F4A2098" w14:textId="3A4A195B" w:rsidR="00614C9A" w:rsidRPr="00BB1A4A" w:rsidRDefault="002C4483" w:rsidP="00D9542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D0D0D" w:themeColor="text1" w:themeTint="F2"/>
          <w:sz w:val="26"/>
          <w:szCs w:val="26"/>
        </w:rPr>
      </w:pPr>
      <w:r w:rsidRPr="00BB1A4A">
        <w:rPr>
          <w:rFonts w:ascii="Times New Roman" w:hAnsi="Times New Roman" w:cs="Times New Roman"/>
          <w:b/>
          <w:bCs/>
          <w:color w:val="0D0D0D" w:themeColor="text1" w:themeTint="F2"/>
          <w:sz w:val="26"/>
          <w:szCs w:val="26"/>
        </w:rPr>
        <w:t>Suman Singh -</w:t>
      </w:r>
      <w:r w:rsidR="00614C9A" w:rsidRPr="00BB1A4A">
        <w:rPr>
          <w:rFonts w:ascii="Times New Roman" w:hAnsi="Times New Roman" w:cs="Times New Roman"/>
          <w:b/>
          <w:bCs/>
          <w:color w:val="0D0D0D" w:themeColor="text1" w:themeTint="F2"/>
          <w:sz w:val="26"/>
          <w:szCs w:val="26"/>
        </w:rPr>
        <w:t xml:space="preserve"> </w:t>
      </w:r>
      <w:r w:rsidR="00271E24" w:rsidRPr="00271E24">
        <w:rPr>
          <w:rFonts w:ascii="Times New Roman" w:hAnsi="Times New Roman" w:cs="Times New Roman"/>
          <w:b/>
          <w:bCs/>
          <w:color w:val="0D0D0D" w:themeColor="text1" w:themeTint="F2"/>
          <w:sz w:val="26"/>
          <w:szCs w:val="26"/>
        </w:rPr>
        <w:t>B00797215</w:t>
      </w:r>
      <w:r w:rsidR="00673265" w:rsidRPr="00BB1A4A">
        <w:rPr>
          <w:rFonts w:ascii="Times New Roman" w:hAnsi="Times New Roman" w:cs="Times New Roman"/>
          <w:b/>
          <w:bCs/>
          <w:color w:val="0D0D0D" w:themeColor="text1" w:themeTint="F2"/>
          <w:sz w:val="26"/>
          <w:szCs w:val="26"/>
        </w:rPr>
        <w:t xml:space="preserve"> (</w:t>
      </w:r>
      <w:r w:rsidR="00B16350" w:rsidRPr="00396394">
        <w:rPr>
          <w:rFonts w:ascii="Times New Roman" w:hAnsi="Times New Roman" w:cs="Times New Roman"/>
          <w:b/>
          <w:bCs/>
          <w:color w:val="0D0D0D" w:themeColor="text1" w:themeTint="F2"/>
          <w:sz w:val="26"/>
          <w:szCs w:val="26"/>
        </w:rPr>
        <w:t>sm644084@dal.ca</w:t>
      </w:r>
      <w:r w:rsidR="00673265" w:rsidRPr="00BB1A4A">
        <w:rPr>
          <w:rFonts w:ascii="Times New Roman" w:hAnsi="Times New Roman" w:cs="Times New Roman"/>
          <w:b/>
          <w:bCs/>
          <w:color w:val="0D0D0D" w:themeColor="text1" w:themeTint="F2"/>
          <w:sz w:val="26"/>
          <w:szCs w:val="26"/>
        </w:rPr>
        <w:t>)</w:t>
      </w:r>
    </w:p>
    <w:p w14:paraId="49D1367E" w14:textId="1CD3CF81" w:rsidR="00614C9A" w:rsidRPr="00BB1A4A" w:rsidRDefault="00614C9A" w:rsidP="00D9542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D0D0D" w:themeColor="text1" w:themeTint="F2"/>
          <w:sz w:val="26"/>
          <w:szCs w:val="26"/>
        </w:rPr>
      </w:pPr>
      <w:r w:rsidRPr="00BB1A4A">
        <w:rPr>
          <w:rFonts w:ascii="Times New Roman" w:hAnsi="Times New Roman" w:cs="Times New Roman"/>
          <w:b/>
          <w:bCs/>
          <w:color w:val="0D0D0D" w:themeColor="text1" w:themeTint="F2"/>
          <w:sz w:val="26"/>
          <w:szCs w:val="26"/>
        </w:rPr>
        <w:t>Sudarshan Suresh</w:t>
      </w:r>
      <w:r w:rsidR="00D872F5" w:rsidRPr="00BB1A4A">
        <w:rPr>
          <w:rFonts w:ascii="Times New Roman" w:hAnsi="Times New Roman" w:cs="Times New Roman"/>
          <w:b/>
          <w:bCs/>
          <w:color w:val="0D0D0D" w:themeColor="text1" w:themeTint="F2"/>
          <w:sz w:val="26"/>
          <w:szCs w:val="26"/>
        </w:rPr>
        <w:t xml:space="preserve"> Srikant</w:t>
      </w:r>
      <w:r w:rsidRPr="00BB1A4A">
        <w:rPr>
          <w:rFonts w:ascii="Times New Roman" w:hAnsi="Times New Roman" w:cs="Times New Roman"/>
          <w:b/>
          <w:bCs/>
          <w:color w:val="0D0D0D" w:themeColor="text1" w:themeTint="F2"/>
          <w:sz w:val="26"/>
          <w:szCs w:val="26"/>
        </w:rPr>
        <w:t xml:space="preserve"> - </w:t>
      </w:r>
      <w:r w:rsidR="0094118A" w:rsidRPr="0094118A">
        <w:rPr>
          <w:rFonts w:ascii="Times New Roman" w:hAnsi="Times New Roman" w:cs="Times New Roman"/>
          <w:b/>
          <w:bCs/>
          <w:color w:val="0D0D0D" w:themeColor="text1" w:themeTint="F2"/>
          <w:sz w:val="26"/>
          <w:szCs w:val="26"/>
        </w:rPr>
        <w:t>B00808452</w:t>
      </w:r>
      <w:r w:rsidR="00BA1A4F" w:rsidRPr="00BB1A4A">
        <w:rPr>
          <w:rFonts w:ascii="Times New Roman" w:hAnsi="Times New Roman" w:cs="Times New Roman"/>
          <w:b/>
          <w:bCs/>
          <w:color w:val="0D0D0D" w:themeColor="text1" w:themeTint="F2"/>
          <w:sz w:val="26"/>
          <w:szCs w:val="26"/>
        </w:rPr>
        <w:t xml:space="preserve"> (</w:t>
      </w:r>
      <w:r w:rsidR="00A000B0" w:rsidRPr="00A000B0">
        <w:rPr>
          <w:rFonts w:ascii="Times New Roman" w:hAnsi="Times New Roman" w:cs="Times New Roman"/>
          <w:b/>
          <w:bCs/>
          <w:color w:val="0D0D0D" w:themeColor="text1" w:themeTint="F2"/>
          <w:sz w:val="26"/>
          <w:szCs w:val="26"/>
        </w:rPr>
        <w:t>sd312736@dal.ca</w:t>
      </w:r>
      <w:r w:rsidR="00BA1A4F" w:rsidRPr="00BB1A4A">
        <w:rPr>
          <w:rFonts w:ascii="Times New Roman" w:hAnsi="Times New Roman" w:cs="Times New Roman"/>
          <w:b/>
          <w:bCs/>
          <w:color w:val="0D0D0D" w:themeColor="text1" w:themeTint="F2"/>
          <w:sz w:val="26"/>
          <w:szCs w:val="26"/>
        </w:rPr>
        <w:t>)</w:t>
      </w:r>
    </w:p>
    <w:p w14:paraId="7A24605A" w14:textId="77777777" w:rsidR="005C6CD0" w:rsidRPr="00BB1A4A" w:rsidRDefault="00D95429" w:rsidP="005C6CD0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0D0D0D" w:themeColor="text1" w:themeTint="F2"/>
          <w:sz w:val="26"/>
          <w:szCs w:val="26"/>
        </w:rPr>
      </w:pPr>
      <w:r w:rsidRPr="00BB1A4A">
        <w:rPr>
          <w:rFonts w:ascii="Times New Roman" w:hAnsi="Times New Roman" w:cs="Times New Roman"/>
          <w:b/>
          <w:bCs/>
          <w:color w:val="0D0D0D" w:themeColor="text1" w:themeTint="F2"/>
          <w:sz w:val="26"/>
          <w:szCs w:val="26"/>
        </w:rPr>
        <w:t>Yash Desai - B00810560 (</w:t>
      </w:r>
      <w:hyperlink r:id="rId9" w:history="1">
        <w:r w:rsidR="005C6CD0" w:rsidRPr="00BB1A4A">
          <w:rPr>
            <w:rStyle w:val="Hyperlink"/>
            <w:rFonts w:ascii="Times New Roman" w:hAnsi="Times New Roman" w:cs="Times New Roman"/>
            <w:b/>
            <w:bCs/>
            <w:color w:val="0D0D0D" w:themeColor="text1" w:themeTint="F2"/>
            <w:sz w:val="26"/>
            <w:szCs w:val="26"/>
            <w:u w:val="none"/>
          </w:rPr>
          <w:t>ys273139@dal.ca</w:t>
        </w:r>
      </w:hyperlink>
      <w:r w:rsidRPr="00BB1A4A">
        <w:rPr>
          <w:rFonts w:ascii="Times New Roman" w:hAnsi="Times New Roman" w:cs="Times New Roman"/>
          <w:b/>
          <w:bCs/>
          <w:color w:val="0D0D0D" w:themeColor="text1" w:themeTint="F2"/>
          <w:sz w:val="26"/>
          <w:szCs w:val="26"/>
        </w:rPr>
        <w:t>)</w:t>
      </w:r>
    </w:p>
    <w:p w14:paraId="60916211" w14:textId="7DF6B953" w:rsidR="000017CF" w:rsidRPr="00407183" w:rsidRDefault="000017CF" w:rsidP="0079437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  <w:r w:rsidRPr="00407183"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lastRenderedPageBreak/>
        <w:t>Introduction</w:t>
      </w:r>
    </w:p>
    <w:p w14:paraId="74CE37AF" w14:textId="77777777" w:rsidR="00145CD1" w:rsidRDefault="00145CD1" w:rsidP="0079437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7CD7B7A9" w14:textId="59664159" w:rsidR="00B85305" w:rsidRPr="005E3152" w:rsidRDefault="00602EFD" w:rsidP="00B8530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5E3152">
        <w:rPr>
          <w:rFonts w:ascii="Times New Roman" w:hAnsi="Times New Roman" w:cs="Times New Roman"/>
          <w:color w:val="000000" w:themeColor="text1"/>
          <w:sz w:val="24"/>
          <w:szCs w:val="24"/>
        </w:rPr>
        <w:t>Friend</w:t>
      </w:r>
      <w:r w:rsidR="00AC11C8">
        <w:rPr>
          <w:rFonts w:ascii="Times New Roman" w:hAnsi="Times New Roman" w:cs="Times New Roman"/>
          <w:color w:val="000000" w:themeColor="text1"/>
          <w:sz w:val="24"/>
          <w:szCs w:val="24"/>
        </w:rPr>
        <w:t>B</w:t>
      </w:r>
      <w:r w:rsidRPr="005E3152">
        <w:rPr>
          <w:rFonts w:ascii="Times New Roman" w:hAnsi="Times New Roman" w:cs="Times New Roman"/>
          <w:color w:val="000000" w:themeColor="text1"/>
          <w:sz w:val="24"/>
          <w:szCs w:val="24"/>
        </w:rPr>
        <w:t>ook</w:t>
      </w:r>
      <w:proofErr w:type="spellEnd"/>
      <w:r w:rsidRPr="005E31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30875" w:rsidRPr="005E3152">
        <w:rPr>
          <w:rFonts w:ascii="Times New Roman" w:hAnsi="Times New Roman" w:cs="Times New Roman"/>
          <w:color w:val="000000" w:themeColor="text1"/>
          <w:sz w:val="24"/>
          <w:szCs w:val="24"/>
        </w:rPr>
        <w:t>is a social networking platform where people all ar</w:t>
      </w:r>
      <w:r w:rsidR="00AC11C8">
        <w:rPr>
          <w:rFonts w:ascii="Times New Roman" w:hAnsi="Times New Roman" w:cs="Times New Roman"/>
          <w:color w:val="000000" w:themeColor="text1"/>
          <w:sz w:val="24"/>
          <w:szCs w:val="24"/>
        </w:rPr>
        <w:t>ound</w:t>
      </w:r>
      <w:r w:rsidR="00B30875" w:rsidRPr="005E31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world can connect</w:t>
      </w:r>
      <w:r w:rsidR="008A076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th each other</w:t>
      </w:r>
      <w:r w:rsidR="00B30875" w:rsidRPr="005E3152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B85305" w:rsidRPr="005E31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ur primary goal is to create a bridge between </w:t>
      </w:r>
      <w:r w:rsidR="00B85305" w:rsidRPr="005069C1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peopl</w:t>
      </w:r>
      <w:r w:rsidR="00AC11C8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e and help them connect</w:t>
      </w:r>
      <w:r w:rsidR="00B85305" w:rsidRPr="005E3152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AC11C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</w:t>
      </w:r>
      <w:r w:rsidR="00B85305" w:rsidRPr="005E3152">
        <w:rPr>
          <w:rFonts w:ascii="Times New Roman" w:hAnsi="Times New Roman" w:cs="Times New Roman"/>
          <w:color w:val="000000" w:themeColor="text1"/>
          <w:sz w:val="24"/>
          <w:szCs w:val="24"/>
        </w:rPr>
        <w:t>app</w:t>
      </w:r>
      <w:r w:rsidR="00AC11C8">
        <w:rPr>
          <w:rFonts w:ascii="Times New Roman" w:hAnsi="Times New Roman" w:cs="Times New Roman"/>
          <w:color w:val="000000" w:themeColor="text1"/>
          <w:sz w:val="24"/>
          <w:szCs w:val="24"/>
        </w:rPr>
        <w:t>lication</w:t>
      </w:r>
      <w:r w:rsidR="00B85305" w:rsidRPr="005E31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C11C8">
        <w:rPr>
          <w:rFonts w:ascii="Times New Roman" w:hAnsi="Times New Roman" w:cs="Times New Roman"/>
          <w:color w:val="000000" w:themeColor="text1"/>
          <w:sz w:val="24"/>
          <w:szCs w:val="24"/>
        </w:rPr>
        <w:t>contains</w:t>
      </w:r>
      <w:r w:rsidR="00B85305" w:rsidRPr="005E31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eatures </w:t>
      </w:r>
      <w:r w:rsidR="00AC11C8">
        <w:rPr>
          <w:rFonts w:ascii="Times New Roman" w:hAnsi="Times New Roman" w:cs="Times New Roman"/>
          <w:color w:val="000000" w:themeColor="text1"/>
          <w:sz w:val="24"/>
          <w:szCs w:val="24"/>
        </w:rPr>
        <w:t>such as</w:t>
      </w:r>
      <w:r w:rsidR="00B85305" w:rsidRPr="005E31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ending </w:t>
      </w:r>
      <w:r w:rsidR="002A6AB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</w:t>
      </w:r>
      <w:r w:rsidR="00B85305" w:rsidRPr="002A6AB0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friend</w:t>
      </w:r>
      <w:r w:rsidR="00B85305" w:rsidRPr="005E31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quest, posting</w:t>
      </w:r>
      <w:r w:rsidR="00AC11C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ext statuses</w:t>
      </w:r>
      <w:r w:rsidR="00B85305" w:rsidRPr="005E3152">
        <w:rPr>
          <w:rFonts w:ascii="Times New Roman" w:hAnsi="Times New Roman" w:cs="Times New Roman"/>
          <w:color w:val="000000" w:themeColor="text1"/>
          <w:sz w:val="24"/>
          <w:szCs w:val="24"/>
        </w:rPr>
        <w:t>, search</w:t>
      </w:r>
      <w:r w:rsidR="00AC11C8">
        <w:rPr>
          <w:rFonts w:ascii="Times New Roman" w:hAnsi="Times New Roman" w:cs="Times New Roman"/>
          <w:color w:val="000000" w:themeColor="text1"/>
          <w:sz w:val="24"/>
          <w:szCs w:val="24"/>
        </w:rPr>
        <w:t>ing</w:t>
      </w:r>
      <w:r w:rsidR="00B85305" w:rsidRPr="005E31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riends</w:t>
      </w:r>
      <w:r w:rsidR="00AC11C8">
        <w:rPr>
          <w:rFonts w:ascii="Times New Roman" w:hAnsi="Times New Roman" w:cs="Times New Roman"/>
          <w:color w:val="000000" w:themeColor="text1"/>
          <w:sz w:val="24"/>
          <w:szCs w:val="24"/>
        </w:rPr>
        <w:t>/users</w:t>
      </w:r>
      <w:r w:rsidR="00B85305" w:rsidRPr="005E31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EB7228">
        <w:rPr>
          <w:rFonts w:ascii="Times New Roman" w:hAnsi="Times New Roman" w:cs="Times New Roman"/>
          <w:color w:val="000000" w:themeColor="text1"/>
          <w:sz w:val="24"/>
          <w:szCs w:val="24"/>
        </w:rPr>
        <w:t>by</w:t>
      </w:r>
      <w:r w:rsidR="00B85305" w:rsidRPr="005E31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pplying different filters, comment on posts</w:t>
      </w:r>
      <w:r w:rsidR="00AC11C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reated by our friends</w:t>
      </w:r>
      <w:r w:rsidR="00B85305" w:rsidRPr="005E31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AC11C8">
        <w:rPr>
          <w:rFonts w:ascii="Times New Roman" w:hAnsi="Times New Roman" w:cs="Times New Roman"/>
          <w:color w:val="000000" w:themeColor="text1"/>
          <w:sz w:val="24"/>
          <w:szCs w:val="24"/>
        </w:rPr>
        <w:t>New users can also register on our website by clicking on the “Sign Up” button.</w:t>
      </w:r>
    </w:p>
    <w:p w14:paraId="6ADB866A" w14:textId="42E5C60E" w:rsidR="00835091" w:rsidRDefault="00B30875" w:rsidP="0079437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E315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300C4CD6" w14:textId="74AA51C2" w:rsidR="00835091" w:rsidRPr="00951D3D" w:rsidRDefault="0036465F" w:rsidP="0079437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t>F</w:t>
      </w:r>
      <w:r w:rsidR="00835091" w:rsidRPr="009A4465"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t xml:space="preserve">eatures of </w:t>
      </w:r>
      <w:proofErr w:type="spellStart"/>
      <w:r w:rsidR="00835091" w:rsidRPr="009A4465"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t>Friendbook</w:t>
      </w:r>
      <w:proofErr w:type="spellEnd"/>
      <w:r w:rsidR="00835091" w:rsidRPr="00951D3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:</w:t>
      </w:r>
    </w:p>
    <w:p w14:paraId="3944DC60" w14:textId="21C71948" w:rsidR="00835091" w:rsidRDefault="00835091" w:rsidP="0079437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E21A0CA" w14:textId="086ED4D0" w:rsidR="00835091" w:rsidRDefault="00951D3D" w:rsidP="00951D3D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86380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Registration</w:t>
      </w:r>
    </w:p>
    <w:p w14:paraId="6897D75D" w14:textId="77777777" w:rsidR="00491E1C" w:rsidRPr="0086380C" w:rsidRDefault="00491E1C" w:rsidP="008911FF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5F3B5BE" w14:textId="4E41B22D" w:rsidR="003F432B" w:rsidRDefault="00AC11C8" w:rsidP="003F432B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order to use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FriendBook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>, a u</w:t>
      </w:r>
      <w:r w:rsidR="006B5AE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er has to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243E44">
        <w:rPr>
          <w:rFonts w:ascii="Times New Roman" w:hAnsi="Times New Roman" w:cs="Times New Roman"/>
          <w:color w:val="000000" w:themeColor="text1"/>
          <w:sz w:val="24"/>
          <w:szCs w:val="24"/>
        </w:rPr>
        <w:t>ign up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irst</w:t>
      </w:r>
      <w:r w:rsidR="006B5AE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They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are supposed to</w:t>
      </w:r>
      <w:r w:rsidR="006B5AE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ovide basic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ontact information such as </w:t>
      </w:r>
      <w:r w:rsidR="00AB5F6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first</w:t>
      </w:r>
      <w:r w:rsidR="005C790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name, l</w:t>
      </w:r>
      <w:r w:rsidR="006B5AED">
        <w:rPr>
          <w:rFonts w:ascii="Times New Roman" w:hAnsi="Times New Roman" w:cs="Times New Roman"/>
          <w:color w:val="000000" w:themeColor="text1"/>
          <w:sz w:val="24"/>
          <w:szCs w:val="24"/>
        </w:rPr>
        <w:t>ast</w:t>
      </w:r>
      <w:r w:rsidR="005C790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6B5AE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name,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r w:rsidR="006B5AE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ail and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p</w:t>
      </w:r>
      <w:r w:rsidR="006B5AED">
        <w:rPr>
          <w:rFonts w:ascii="Times New Roman" w:hAnsi="Times New Roman" w:cs="Times New Roman"/>
          <w:color w:val="000000" w:themeColor="text1"/>
          <w:sz w:val="24"/>
          <w:szCs w:val="24"/>
        </w:rPr>
        <w:t>assword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 shown in figure (1).</w:t>
      </w:r>
    </w:p>
    <w:p w14:paraId="535B868B" w14:textId="77777777" w:rsidR="006B6F0F" w:rsidRDefault="006B6F0F" w:rsidP="006B6F0F">
      <w:pPr>
        <w:pStyle w:val="ListParagraph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27A790B" w14:textId="77777777" w:rsidR="001B08B5" w:rsidRDefault="006B6F0F" w:rsidP="001B08B5">
      <w:pPr>
        <w:keepNext/>
        <w:autoSpaceDE w:val="0"/>
        <w:autoSpaceDN w:val="0"/>
        <w:adjustRightInd w:val="0"/>
        <w:spacing w:after="0" w:line="240" w:lineRule="auto"/>
      </w:pPr>
      <w:r>
        <w:rPr>
          <w:noProof/>
        </w:rPr>
        <w:drawing>
          <wp:inline distT="0" distB="0" distL="0" distR="0" wp14:anchorId="0A931082" wp14:editId="67A8A479">
            <wp:extent cx="5943600" cy="351345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13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0CC4AA" w14:textId="5C03D176" w:rsidR="00A74211" w:rsidRDefault="001B08B5" w:rsidP="00C17DB9">
      <w:pPr>
        <w:pStyle w:val="Caption"/>
        <w:jc w:val="center"/>
        <w:rPr>
          <w:b/>
          <w:bCs/>
          <w:color w:val="0D0D0D" w:themeColor="text1" w:themeTint="F2"/>
          <w:sz w:val="24"/>
          <w:szCs w:val="24"/>
        </w:rPr>
      </w:pPr>
      <w:r w:rsidRPr="001B08B5">
        <w:rPr>
          <w:b/>
          <w:bCs/>
          <w:color w:val="0D0D0D" w:themeColor="text1" w:themeTint="F2"/>
          <w:sz w:val="24"/>
          <w:szCs w:val="24"/>
        </w:rPr>
        <w:t xml:space="preserve">Figure </w:t>
      </w:r>
      <w:r w:rsidRPr="001B08B5">
        <w:rPr>
          <w:b/>
          <w:bCs/>
          <w:color w:val="0D0D0D" w:themeColor="text1" w:themeTint="F2"/>
          <w:sz w:val="24"/>
          <w:szCs w:val="24"/>
        </w:rPr>
        <w:fldChar w:fldCharType="begin"/>
      </w:r>
      <w:r w:rsidRPr="001B08B5">
        <w:rPr>
          <w:b/>
          <w:bCs/>
          <w:color w:val="0D0D0D" w:themeColor="text1" w:themeTint="F2"/>
          <w:sz w:val="24"/>
          <w:szCs w:val="24"/>
        </w:rPr>
        <w:instrText xml:space="preserve"> SEQ Figure \* ARABIC </w:instrText>
      </w:r>
      <w:r w:rsidRPr="001B08B5">
        <w:rPr>
          <w:b/>
          <w:bCs/>
          <w:color w:val="0D0D0D" w:themeColor="text1" w:themeTint="F2"/>
          <w:sz w:val="24"/>
          <w:szCs w:val="24"/>
        </w:rPr>
        <w:fldChar w:fldCharType="separate"/>
      </w:r>
      <w:r w:rsidR="004F5007">
        <w:rPr>
          <w:b/>
          <w:bCs/>
          <w:noProof/>
          <w:color w:val="0D0D0D" w:themeColor="text1" w:themeTint="F2"/>
          <w:sz w:val="24"/>
          <w:szCs w:val="24"/>
        </w:rPr>
        <w:t>1</w:t>
      </w:r>
      <w:r w:rsidRPr="001B08B5">
        <w:rPr>
          <w:b/>
          <w:bCs/>
          <w:color w:val="0D0D0D" w:themeColor="text1" w:themeTint="F2"/>
          <w:sz w:val="24"/>
          <w:szCs w:val="24"/>
        </w:rPr>
        <w:fldChar w:fldCharType="end"/>
      </w:r>
      <w:r w:rsidRPr="001B08B5">
        <w:rPr>
          <w:b/>
          <w:bCs/>
          <w:color w:val="0D0D0D" w:themeColor="text1" w:themeTint="F2"/>
          <w:sz w:val="24"/>
          <w:szCs w:val="24"/>
        </w:rPr>
        <w:t xml:space="preserve"> Registration Page</w:t>
      </w:r>
    </w:p>
    <w:p w14:paraId="34FC8973" w14:textId="5731D392" w:rsidR="005C790B" w:rsidRDefault="005C790B" w:rsidP="005C790B"/>
    <w:p w14:paraId="2D8E7D3A" w14:textId="4E66F735" w:rsidR="005C790B" w:rsidRDefault="005C790B" w:rsidP="005C790B"/>
    <w:p w14:paraId="5F267DA0" w14:textId="62AE4701" w:rsidR="005C790B" w:rsidRDefault="005C790B" w:rsidP="005C790B"/>
    <w:p w14:paraId="52E6D012" w14:textId="7BC93327" w:rsidR="005C790B" w:rsidRDefault="005C790B" w:rsidP="005C790B"/>
    <w:p w14:paraId="70BC5F98" w14:textId="77777777" w:rsidR="005C790B" w:rsidRPr="005C790B" w:rsidRDefault="005C790B" w:rsidP="005C790B"/>
    <w:p w14:paraId="604C09B0" w14:textId="0D40A89B" w:rsidR="00951D3D" w:rsidRDefault="00951D3D" w:rsidP="00951D3D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86380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Login</w:t>
      </w:r>
    </w:p>
    <w:p w14:paraId="0490ECCC" w14:textId="77777777" w:rsidR="002874A7" w:rsidRPr="0086380C" w:rsidRDefault="002874A7" w:rsidP="00D80F78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F707E2E" w14:textId="1BB8067B" w:rsidR="00316E59" w:rsidRDefault="00316E59" w:rsidP="00316E59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fter registration, </w:t>
      </w:r>
      <w:r w:rsidR="002743F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ser has to log into his/her account </w:t>
      </w:r>
      <w:r w:rsidR="009B1B55">
        <w:rPr>
          <w:rFonts w:ascii="Times New Roman" w:hAnsi="Times New Roman" w:cs="Times New Roman"/>
          <w:color w:val="000000" w:themeColor="text1"/>
          <w:sz w:val="24"/>
          <w:szCs w:val="24"/>
        </w:rPr>
        <w:t>by providing valid login credentials as shown in figure</w:t>
      </w:r>
      <w:r w:rsidR="00B308E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9B1B55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="00B308EB">
        <w:rPr>
          <w:rFonts w:ascii="Times New Roman" w:hAnsi="Times New Roman" w:cs="Times New Roman"/>
          <w:color w:val="000000" w:themeColor="text1"/>
          <w:sz w:val="24"/>
          <w:szCs w:val="24"/>
        </w:rPr>
        <w:t>2</w:t>
      </w:r>
      <w:r w:rsidR="009B1B55">
        <w:rPr>
          <w:rFonts w:ascii="Times New Roman" w:hAnsi="Times New Roman" w:cs="Times New Roman"/>
          <w:color w:val="000000" w:themeColor="text1"/>
          <w:sz w:val="24"/>
          <w:szCs w:val="24"/>
        </w:rPr>
        <w:t>).</w:t>
      </w:r>
    </w:p>
    <w:p w14:paraId="6FBBD140" w14:textId="77777777" w:rsidR="005B70DE" w:rsidRDefault="005B70DE" w:rsidP="00316E59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11F23B7" w14:textId="77777777" w:rsidR="00C4346F" w:rsidRDefault="00567805" w:rsidP="00C4346F">
      <w:pPr>
        <w:keepNext/>
        <w:autoSpaceDE w:val="0"/>
        <w:autoSpaceDN w:val="0"/>
        <w:adjustRightInd w:val="0"/>
        <w:spacing w:after="0" w:line="240" w:lineRule="auto"/>
        <w:jc w:val="center"/>
      </w:pPr>
      <w:r>
        <w:rPr>
          <w:noProof/>
        </w:rPr>
        <w:drawing>
          <wp:inline distT="0" distB="0" distL="0" distR="0" wp14:anchorId="54C4DD50" wp14:editId="211DF240">
            <wp:extent cx="5943600" cy="35242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24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9DCEAA" w14:textId="2C4C971B" w:rsidR="00096524" w:rsidRDefault="00C4346F" w:rsidP="005C790B">
      <w:pPr>
        <w:pStyle w:val="Caption"/>
        <w:jc w:val="center"/>
        <w:rPr>
          <w:b/>
          <w:bCs/>
          <w:noProof/>
          <w:color w:val="0D0D0D" w:themeColor="text1" w:themeTint="F2"/>
          <w:sz w:val="24"/>
          <w:szCs w:val="24"/>
        </w:rPr>
      </w:pPr>
      <w:r w:rsidRPr="00C4346F">
        <w:rPr>
          <w:b/>
          <w:bCs/>
          <w:noProof/>
          <w:color w:val="0D0D0D" w:themeColor="text1" w:themeTint="F2"/>
          <w:sz w:val="24"/>
          <w:szCs w:val="24"/>
        </w:rPr>
        <w:t xml:space="preserve">Figure </w:t>
      </w:r>
      <w:r w:rsidRPr="00C4346F">
        <w:rPr>
          <w:b/>
          <w:bCs/>
          <w:noProof/>
          <w:color w:val="0D0D0D" w:themeColor="text1" w:themeTint="F2"/>
          <w:sz w:val="24"/>
          <w:szCs w:val="24"/>
        </w:rPr>
        <w:fldChar w:fldCharType="begin"/>
      </w:r>
      <w:r w:rsidRPr="00C4346F">
        <w:rPr>
          <w:b/>
          <w:bCs/>
          <w:noProof/>
          <w:color w:val="0D0D0D" w:themeColor="text1" w:themeTint="F2"/>
          <w:sz w:val="24"/>
          <w:szCs w:val="24"/>
        </w:rPr>
        <w:instrText xml:space="preserve"> SEQ Figure \* ARABIC </w:instrText>
      </w:r>
      <w:r w:rsidRPr="00C4346F">
        <w:rPr>
          <w:b/>
          <w:bCs/>
          <w:noProof/>
          <w:color w:val="0D0D0D" w:themeColor="text1" w:themeTint="F2"/>
          <w:sz w:val="24"/>
          <w:szCs w:val="24"/>
        </w:rPr>
        <w:fldChar w:fldCharType="separate"/>
      </w:r>
      <w:r w:rsidR="004F5007">
        <w:rPr>
          <w:b/>
          <w:bCs/>
          <w:noProof/>
          <w:color w:val="0D0D0D" w:themeColor="text1" w:themeTint="F2"/>
          <w:sz w:val="24"/>
          <w:szCs w:val="24"/>
        </w:rPr>
        <w:t>2</w:t>
      </w:r>
      <w:r w:rsidRPr="00C4346F">
        <w:rPr>
          <w:b/>
          <w:bCs/>
          <w:noProof/>
          <w:color w:val="0D0D0D" w:themeColor="text1" w:themeTint="F2"/>
          <w:sz w:val="24"/>
          <w:szCs w:val="24"/>
        </w:rPr>
        <w:fldChar w:fldCharType="end"/>
      </w:r>
      <w:r w:rsidRPr="00C4346F">
        <w:rPr>
          <w:b/>
          <w:bCs/>
          <w:noProof/>
          <w:color w:val="0D0D0D" w:themeColor="text1" w:themeTint="F2"/>
          <w:sz w:val="24"/>
          <w:szCs w:val="24"/>
        </w:rPr>
        <w:t xml:space="preserve"> Login Page</w:t>
      </w:r>
    </w:p>
    <w:p w14:paraId="2A1EF4B8" w14:textId="009EF4AA" w:rsidR="005C790B" w:rsidRDefault="005C790B" w:rsidP="005C790B"/>
    <w:p w14:paraId="6D1CCB9D" w14:textId="04BC262C" w:rsidR="005C790B" w:rsidRDefault="005C790B" w:rsidP="005C790B"/>
    <w:p w14:paraId="411126CC" w14:textId="4A0A3E85" w:rsidR="005C790B" w:rsidRDefault="005C790B" w:rsidP="005C790B"/>
    <w:p w14:paraId="060D4910" w14:textId="46B8AEFF" w:rsidR="005C790B" w:rsidRDefault="005C790B" w:rsidP="005C790B"/>
    <w:p w14:paraId="361E51B7" w14:textId="4431B498" w:rsidR="005C790B" w:rsidRDefault="005C790B" w:rsidP="005C790B"/>
    <w:p w14:paraId="41EA0043" w14:textId="4918EA66" w:rsidR="005C790B" w:rsidRDefault="005C790B" w:rsidP="005C790B"/>
    <w:p w14:paraId="5BE51FA6" w14:textId="7FFBFFEA" w:rsidR="005C790B" w:rsidRDefault="005C790B" w:rsidP="005C790B"/>
    <w:p w14:paraId="0195A155" w14:textId="645AEDF4" w:rsidR="005C790B" w:rsidRDefault="005C790B" w:rsidP="005C790B"/>
    <w:p w14:paraId="0F678CB3" w14:textId="128D72EA" w:rsidR="005C790B" w:rsidRDefault="005C790B" w:rsidP="005C790B"/>
    <w:p w14:paraId="577E4436" w14:textId="220BB737" w:rsidR="005C790B" w:rsidRDefault="005C790B" w:rsidP="005C790B"/>
    <w:p w14:paraId="36808C87" w14:textId="77777777" w:rsidR="005C790B" w:rsidRPr="005C790B" w:rsidRDefault="005C790B" w:rsidP="005C790B"/>
    <w:p w14:paraId="130A9A1E" w14:textId="77777777" w:rsidR="00096524" w:rsidRPr="00096524" w:rsidRDefault="00096524" w:rsidP="00096524"/>
    <w:p w14:paraId="6CA1137F" w14:textId="1860FBA8" w:rsidR="00951D3D" w:rsidRDefault="000E465F" w:rsidP="00951D3D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E6212D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Forgot Password</w:t>
      </w:r>
    </w:p>
    <w:p w14:paraId="5BA31C35" w14:textId="77777777" w:rsidR="00F31740" w:rsidRPr="00E6212D" w:rsidRDefault="00F31740" w:rsidP="007E1389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5AE5529" w14:textId="4C8A3A83" w:rsidR="0067407D" w:rsidRDefault="00522D96" w:rsidP="0067407D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Forgot Password will let</w:t>
      </w:r>
      <w:r w:rsidR="005C790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user recover their password. We are sending a forgot password link to their respective email</w:t>
      </w:r>
      <w:r w:rsidR="00AB5F6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ddres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71607D84" w14:textId="77777777" w:rsidR="00417294" w:rsidRDefault="00417294" w:rsidP="0067407D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F760F36" w14:textId="7D9D026B" w:rsidR="008A4FD5" w:rsidRDefault="008A4FD5" w:rsidP="008A4FD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noProof/>
        </w:rPr>
        <w:drawing>
          <wp:inline distT="0" distB="0" distL="0" distR="0" wp14:anchorId="6092816A" wp14:editId="7F4042E8">
            <wp:extent cx="5943600" cy="345630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56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72C699" w14:textId="321F3612" w:rsidR="00B72E82" w:rsidRDefault="00B72E82" w:rsidP="00B72E82">
      <w:pPr>
        <w:pStyle w:val="Caption"/>
        <w:jc w:val="center"/>
        <w:rPr>
          <w:b/>
          <w:bCs/>
          <w:noProof/>
          <w:color w:val="0D0D0D" w:themeColor="text1" w:themeTint="F2"/>
          <w:sz w:val="24"/>
          <w:szCs w:val="24"/>
        </w:rPr>
      </w:pPr>
      <w:r w:rsidRPr="00B72E82">
        <w:rPr>
          <w:b/>
          <w:bCs/>
          <w:noProof/>
          <w:color w:val="0D0D0D" w:themeColor="text1" w:themeTint="F2"/>
          <w:sz w:val="24"/>
          <w:szCs w:val="24"/>
        </w:rPr>
        <w:t xml:space="preserve">Figure </w:t>
      </w:r>
      <w:r w:rsidRPr="00B72E82">
        <w:rPr>
          <w:b/>
          <w:bCs/>
          <w:noProof/>
          <w:color w:val="0D0D0D" w:themeColor="text1" w:themeTint="F2"/>
          <w:sz w:val="24"/>
          <w:szCs w:val="24"/>
        </w:rPr>
        <w:fldChar w:fldCharType="begin"/>
      </w:r>
      <w:r w:rsidRPr="00B72E82">
        <w:rPr>
          <w:b/>
          <w:bCs/>
          <w:noProof/>
          <w:color w:val="0D0D0D" w:themeColor="text1" w:themeTint="F2"/>
          <w:sz w:val="24"/>
          <w:szCs w:val="24"/>
        </w:rPr>
        <w:instrText xml:space="preserve"> SEQ Figure \* ARABIC </w:instrText>
      </w:r>
      <w:r w:rsidRPr="00B72E82">
        <w:rPr>
          <w:b/>
          <w:bCs/>
          <w:noProof/>
          <w:color w:val="0D0D0D" w:themeColor="text1" w:themeTint="F2"/>
          <w:sz w:val="24"/>
          <w:szCs w:val="24"/>
        </w:rPr>
        <w:fldChar w:fldCharType="separate"/>
      </w:r>
      <w:r w:rsidR="004F5007">
        <w:rPr>
          <w:b/>
          <w:bCs/>
          <w:noProof/>
          <w:color w:val="0D0D0D" w:themeColor="text1" w:themeTint="F2"/>
          <w:sz w:val="24"/>
          <w:szCs w:val="24"/>
        </w:rPr>
        <w:t>3</w:t>
      </w:r>
      <w:r w:rsidRPr="00B72E82">
        <w:rPr>
          <w:b/>
          <w:bCs/>
          <w:noProof/>
          <w:color w:val="0D0D0D" w:themeColor="text1" w:themeTint="F2"/>
          <w:sz w:val="24"/>
          <w:szCs w:val="24"/>
        </w:rPr>
        <w:fldChar w:fldCharType="end"/>
      </w:r>
      <w:r w:rsidRPr="00B72E82">
        <w:rPr>
          <w:b/>
          <w:bCs/>
          <w:noProof/>
          <w:color w:val="0D0D0D" w:themeColor="text1" w:themeTint="F2"/>
          <w:sz w:val="24"/>
          <w:szCs w:val="24"/>
        </w:rPr>
        <w:t xml:space="preserve"> Forgot Password Page</w:t>
      </w:r>
    </w:p>
    <w:p w14:paraId="04A78B91" w14:textId="2AA1E642" w:rsidR="00FD3F86" w:rsidRDefault="00FD3F86" w:rsidP="00FD3F86"/>
    <w:p w14:paraId="200B4EBD" w14:textId="6CD87D8D" w:rsidR="00FD3F86" w:rsidRDefault="00FD3F86" w:rsidP="00FD3F86"/>
    <w:p w14:paraId="485582B5" w14:textId="13843698" w:rsidR="00FD3F86" w:rsidRDefault="00FD3F86" w:rsidP="00FD3F86"/>
    <w:p w14:paraId="522F1AB7" w14:textId="7420D2D7" w:rsidR="00FD3F86" w:rsidRDefault="00FD3F86" w:rsidP="00FD3F86"/>
    <w:p w14:paraId="2A4585AE" w14:textId="48263C8D" w:rsidR="00FD3F86" w:rsidRDefault="00FD3F86" w:rsidP="00FD3F86"/>
    <w:p w14:paraId="7DEDCCFA" w14:textId="26DD9845" w:rsidR="00FD3F86" w:rsidRDefault="00FD3F86" w:rsidP="00FD3F86"/>
    <w:p w14:paraId="1E2755E0" w14:textId="66163ECD" w:rsidR="00FD3F86" w:rsidRDefault="00FD3F86" w:rsidP="00FD3F86"/>
    <w:p w14:paraId="7E7422CC" w14:textId="4867F4A1" w:rsidR="00FD3F86" w:rsidRDefault="00FD3F86" w:rsidP="00FD3F86"/>
    <w:p w14:paraId="57209C87" w14:textId="1921D14B" w:rsidR="00FD3F86" w:rsidRDefault="00FD3F86" w:rsidP="00FD3F86"/>
    <w:p w14:paraId="4166F374" w14:textId="25966E60" w:rsidR="00FD3F86" w:rsidRDefault="00FD3F86" w:rsidP="00FD3F86"/>
    <w:p w14:paraId="17152C6C" w14:textId="2255F305" w:rsidR="00FD3F86" w:rsidRDefault="00FD3F86" w:rsidP="00FD3F86"/>
    <w:p w14:paraId="2DA3AC1B" w14:textId="77777777" w:rsidR="00FD3F86" w:rsidRPr="00FD3F86" w:rsidRDefault="00FD3F86" w:rsidP="00FD3F86"/>
    <w:p w14:paraId="4AFB7AEF" w14:textId="5F352779" w:rsidR="00951D3D" w:rsidRDefault="00F024EF" w:rsidP="00951D3D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51277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 xml:space="preserve">Friends </w:t>
      </w:r>
    </w:p>
    <w:p w14:paraId="153844B2" w14:textId="77777777" w:rsidR="00160E33" w:rsidRPr="0051277B" w:rsidRDefault="00160E33" w:rsidP="00AA1CF9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22D48F4" w14:textId="7442C738" w:rsidR="00FD3F86" w:rsidRDefault="001B63E7" w:rsidP="001B63E7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This feature will allow users to find</w:t>
      </w:r>
      <w:r w:rsidR="005C790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ther </w:t>
      </w:r>
      <w:proofErr w:type="spellStart"/>
      <w:r w:rsidR="005C790B">
        <w:rPr>
          <w:rFonts w:ascii="Times New Roman" w:hAnsi="Times New Roman" w:cs="Times New Roman"/>
          <w:color w:val="000000" w:themeColor="text1"/>
          <w:sz w:val="24"/>
          <w:szCs w:val="24"/>
        </w:rPr>
        <w:t>FriendBook</w:t>
      </w:r>
      <w:proofErr w:type="spellEnd"/>
      <w:r w:rsidR="005C790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user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y providing different </w:t>
      </w:r>
      <w:r w:rsidR="005C790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earch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ilters </w:t>
      </w:r>
      <w:r w:rsidR="005C790B">
        <w:rPr>
          <w:rFonts w:ascii="Times New Roman" w:hAnsi="Times New Roman" w:cs="Times New Roman"/>
          <w:color w:val="000000" w:themeColor="text1"/>
          <w:sz w:val="24"/>
          <w:szCs w:val="24"/>
        </w:rPr>
        <w:t>such a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C790B">
        <w:rPr>
          <w:rFonts w:ascii="Times New Roman" w:hAnsi="Times New Roman" w:cs="Times New Roman"/>
          <w:color w:val="000000" w:themeColor="text1"/>
          <w:sz w:val="24"/>
          <w:szCs w:val="24"/>
        </w:rPr>
        <w:t>search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y first</w:t>
      </w:r>
      <w:r w:rsidR="005C790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name</w:t>
      </w:r>
      <w:r w:rsidR="005C790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last</w:t>
      </w:r>
      <w:r w:rsidR="005C790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name</w:t>
      </w:r>
      <w:r w:rsidR="005C790B">
        <w:rPr>
          <w:rFonts w:ascii="Times New Roman" w:hAnsi="Times New Roman" w:cs="Times New Roman"/>
          <w:color w:val="000000" w:themeColor="text1"/>
          <w:sz w:val="24"/>
          <w:szCs w:val="24"/>
        </w:rPr>
        <w:t>, city, etc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0CA2A94E" w14:textId="77777777" w:rsidR="00071FC0" w:rsidRDefault="00071FC0" w:rsidP="001B63E7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5CDE36A" w14:textId="77777777" w:rsidR="005C5659" w:rsidRDefault="00FD3F86" w:rsidP="005C5659">
      <w:pPr>
        <w:keepNext/>
        <w:autoSpaceDE w:val="0"/>
        <w:autoSpaceDN w:val="0"/>
        <w:adjustRightInd w:val="0"/>
        <w:spacing w:after="0" w:line="240" w:lineRule="auto"/>
      </w:pPr>
      <w:r>
        <w:rPr>
          <w:noProof/>
        </w:rPr>
        <w:drawing>
          <wp:inline distT="0" distB="0" distL="0" distR="0" wp14:anchorId="0E41EB15" wp14:editId="3A80E3D3">
            <wp:extent cx="5943600" cy="3518535"/>
            <wp:effectExtent l="0" t="0" r="0" b="571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18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BBCF45" w14:textId="61DCDE76" w:rsidR="00EC20E8" w:rsidRDefault="005C5659" w:rsidP="005C790B">
      <w:pPr>
        <w:pStyle w:val="Caption"/>
        <w:jc w:val="center"/>
        <w:rPr>
          <w:b/>
          <w:bCs/>
          <w:noProof/>
          <w:color w:val="0D0D0D" w:themeColor="text1" w:themeTint="F2"/>
          <w:sz w:val="24"/>
          <w:szCs w:val="24"/>
        </w:rPr>
      </w:pPr>
      <w:r w:rsidRPr="005C5659">
        <w:rPr>
          <w:b/>
          <w:bCs/>
          <w:noProof/>
          <w:color w:val="0D0D0D" w:themeColor="text1" w:themeTint="F2"/>
          <w:sz w:val="24"/>
          <w:szCs w:val="24"/>
        </w:rPr>
        <w:t xml:space="preserve">Figure </w:t>
      </w:r>
      <w:r w:rsidRPr="005C5659">
        <w:rPr>
          <w:b/>
          <w:bCs/>
          <w:noProof/>
          <w:color w:val="0D0D0D" w:themeColor="text1" w:themeTint="F2"/>
          <w:sz w:val="24"/>
          <w:szCs w:val="24"/>
        </w:rPr>
        <w:fldChar w:fldCharType="begin"/>
      </w:r>
      <w:r w:rsidRPr="005C5659">
        <w:rPr>
          <w:b/>
          <w:bCs/>
          <w:noProof/>
          <w:color w:val="0D0D0D" w:themeColor="text1" w:themeTint="F2"/>
          <w:sz w:val="24"/>
          <w:szCs w:val="24"/>
        </w:rPr>
        <w:instrText xml:space="preserve"> SEQ Figure \* ARABIC </w:instrText>
      </w:r>
      <w:r w:rsidRPr="005C5659">
        <w:rPr>
          <w:b/>
          <w:bCs/>
          <w:noProof/>
          <w:color w:val="0D0D0D" w:themeColor="text1" w:themeTint="F2"/>
          <w:sz w:val="24"/>
          <w:szCs w:val="24"/>
        </w:rPr>
        <w:fldChar w:fldCharType="separate"/>
      </w:r>
      <w:r w:rsidR="004F5007">
        <w:rPr>
          <w:b/>
          <w:bCs/>
          <w:noProof/>
          <w:color w:val="0D0D0D" w:themeColor="text1" w:themeTint="F2"/>
          <w:sz w:val="24"/>
          <w:szCs w:val="24"/>
        </w:rPr>
        <w:t>4</w:t>
      </w:r>
      <w:r w:rsidRPr="005C5659">
        <w:rPr>
          <w:b/>
          <w:bCs/>
          <w:noProof/>
          <w:color w:val="0D0D0D" w:themeColor="text1" w:themeTint="F2"/>
          <w:sz w:val="24"/>
          <w:szCs w:val="24"/>
        </w:rPr>
        <w:fldChar w:fldCharType="end"/>
      </w:r>
      <w:r w:rsidRPr="005C5659">
        <w:rPr>
          <w:b/>
          <w:bCs/>
          <w:noProof/>
          <w:color w:val="0D0D0D" w:themeColor="text1" w:themeTint="F2"/>
          <w:sz w:val="24"/>
          <w:szCs w:val="24"/>
        </w:rPr>
        <w:t xml:space="preserve"> Find Friends Page</w:t>
      </w:r>
    </w:p>
    <w:p w14:paraId="63A19B99" w14:textId="49DB354B" w:rsidR="005C790B" w:rsidRDefault="005C790B" w:rsidP="005C790B"/>
    <w:p w14:paraId="7998499F" w14:textId="624D4E9F" w:rsidR="005C790B" w:rsidRDefault="005C790B" w:rsidP="005C790B"/>
    <w:p w14:paraId="4ACE1F53" w14:textId="60948CC4" w:rsidR="005C790B" w:rsidRDefault="005C790B" w:rsidP="005C790B"/>
    <w:p w14:paraId="3DE91E55" w14:textId="333D88A2" w:rsidR="005C790B" w:rsidRDefault="005C790B" w:rsidP="005C790B"/>
    <w:p w14:paraId="5AAF7BF4" w14:textId="193315F6" w:rsidR="005C790B" w:rsidRDefault="005C790B" w:rsidP="005C790B"/>
    <w:p w14:paraId="57DE3B6F" w14:textId="039AEC97" w:rsidR="005C790B" w:rsidRDefault="005C790B" w:rsidP="005C790B"/>
    <w:p w14:paraId="69731978" w14:textId="7FA50EC5" w:rsidR="005C790B" w:rsidRDefault="005C790B" w:rsidP="005C790B"/>
    <w:p w14:paraId="7A349745" w14:textId="4E9C2E12" w:rsidR="005C790B" w:rsidRDefault="005C790B" w:rsidP="005C790B"/>
    <w:p w14:paraId="58A05A0E" w14:textId="1AABAC0C" w:rsidR="005C790B" w:rsidRDefault="005C790B" w:rsidP="005C790B"/>
    <w:p w14:paraId="46F3FD7C" w14:textId="19504F92" w:rsidR="005C790B" w:rsidRDefault="005C790B" w:rsidP="005C790B"/>
    <w:p w14:paraId="39095F7E" w14:textId="37A13B3E" w:rsidR="005C790B" w:rsidRDefault="005C790B" w:rsidP="005C790B"/>
    <w:p w14:paraId="783B2A7E" w14:textId="6EA15A8C" w:rsidR="00EC20E8" w:rsidRDefault="00EC20E8" w:rsidP="00FD3F86">
      <w:pPr>
        <w:autoSpaceDE w:val="0"/>
        <w:autoSpaceDN w:val="0"/>
        <w:adjustRightInd w:val="0"/>
        <w:spacing w:after="0" w:line="240" w:lineRule="auto"/>
      </w:pPr>
    </w:p>
    <w:p w14:paraId="3F1BA92A" w14:textId="77777777" w:rsidR="00E10571" w:rsidRPr="00FD3F86" w:rsidRDefault="00E10571" w:rsidP="00FD3F8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E3D2B28" w14:textId="10DA21F5" w:rsidR="00951D3D" w:rsidRPr="00EC20E8" w:rsidRDefault="00677592" w:rsidP="00951D3D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EC20E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Timeline</w:t>
      </w:r>
    </w:p>
    <w:p w14:paraId="1B5562FD" w14:textId="77777777" w:rsidR="00EC20E8" w:rsidRDefault="00EC20E8" w:rsidP="00EC20E8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64DA2A3" w14:textId="2A114F6B" w:rsidR="00846425" w:rsidRDefault="00846425" w:rsidP="00846425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fter setting up the account, the </w:t>
      </w:r>
      <w:r w:rsidR="00EA27F1">
        <w:rPr>
          <w:rFonts w:ascii="Times New Roman" w:hAnsi="Times New Roman" w:cs="Times New Roman"/>
          <w:color w:val="000000" w:themeColor="text1"/>
          <w:sz w:val="24"/>
          <w:szCs w:val="24"/>
        </w:rPr>
        <w:t>user is directed to the timeline page.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</w:t>
      </w:r>
      <w:r w:rsidR="00EA27F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imeline page, </w:t>
      </w:r>
      <w:r w:rsidR="00EA27F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user ca</w:t>
      </w:r>
      <w:r w:rsidR="00210406">
        <w:rPr>
          <w:rFonts w:ascii="Times New Roman" w:hAnsi="Times New Roman" w:cs="Times New Roman"/>
          <w:color w:val="000000" w:themeColor="text1"/>
          <w:sz w:val="24"/>
          <w:szCs w:val="24"/>
        </w:rPr>
        <w:t>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ee </w:t>
      </w:r>
      <w:r w:rsidR="002104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is/her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riend’s posts </w:t>
      </w:r>
      <w:r w:rsidR="00BB5BE0">
        <w:rPr>
          <w:rFonts w:ascii="Times New Roman" w:hAnsi="Times New Roman" w:cs="Times New Roman"/>
          <w:color w:val="000000" w:themeColor="text1"/>
          <w:sz w:val="24"/>
          <w:szCs w:val="24"/>
        </w:rPr>
        <w:t>and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ake </w:t>
      </w:r>
      <w:r w:rsidR="002104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comment on that post.</w:t>
      </w:r>
      <w:r w:rsidR="003138C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oreover, </w:t>
      </w:r>
      <w:r w:rsidR="002104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3138C5">
        <w:rPr>
          <w:rFonts w:ascii="Times New Roman" w:hAnsi="Times New Roman" w:cs="Times New Roman"/>
          <w:color w:val="000000" w:themeColor="text1"/>
          <w:sz w:val="24"/>
          <w:szCs w:val="24"/>
        </w:rPr>
        <w:t>user</w:t>
      </w:r>
      <w:r w:rsidR="002104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mselves </w:t>
      </w:r>
      <w:r w:rsidR="003138C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an post on </w:t>
      </w:r>
      <w:r w:rsidR="00210406">
        <w:rPr>
          <w:rFonts w:ascii="Times New Roman" w:hAnsi="Times New Roman" w:cs="Times New Roman"/>
          <w:color w:val="000000" w:themeColor="text1"/>
          <w:sz w:val="24"/>
          <w:szCs w:val="24"/>
        </w:rPr>
        <w:t>their</w:t>
      </w:r>
      <w:r w:rsidR="003138C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imeline</w:t>
      </w:r>
      <w:r w:rsidR="002104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this post would be reflected in their friends’ timeline.</w:t>
      </w:r>
    </w:p>
    <w:p w14:paraId="04D5E37D" w14:textId="77777777" w:rsidR="00BE1EDE" w:rsidRDefault="00BE1EDE" w:rsidP="00846425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B0428C4" w14:textId="77777777" w:rsidR="00D21DE4" w:rsidRDefault="00EC20E8" w:rsidP="00D21DE4">
      <w:pPr>
        <w:keepNext/>
        <w:autoSpaceDE w:val="0"/>
        <w:autoSpaceDN w:val="0"/>
        <w:adjustRightInd w:val="0"/>
        <w:spacing w:after="0" w:line="240" w:lineRule="auto"/>
      </w:pPr>
      <w:r>
        <w:rPr>
          <w:noProof/>
        </w:rPr>
        <w:drawing>
          <wp:inline distT="0" distB="0" distL="0" distR="0" wp14:anchorId="0734CC3C" wp14:editId="61C6D250">
            <wp:extent cx="5943600" cy="3534410"/>
            <wp:effectExtent l="0" t="0" r="0" b="889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4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A9900F" w14:textId="77777777" w:rsidR="00591D82" w:rsidRDefault="00591D82" w:rsidP="00D21DE4">
      <w:pPr>
        <w:pStyle w:val="Caption"/>
        <w:jc w:val="center"/>
        <w:rPr>
          <w:b/>
          <w:bCs/>
          <w:noProof/>
          <w:color w:val="0D0D0D" w:themeColor="text1" w:themeTint="F2"/>
          <w:sz w:val="24"/>
          <w:szCs w:val="24"/>
        </w:rPr>
      </w:pPr>
    </w:p>
    <w:p w14:paraId="04E9BD67" w14:textId="377F59DB" w:rsidR="00EC20E8" w:rsidRDefault="00D21DE4" w:rsidP="00D21DE4">
      <w:pPr>
        <w:pStyle w:val="Caption"/>
        <w:jc w:val="center"/>
        <w:rPr>
          <w:b/>
          <w:bCs/>
          <w:noProof/>
          <w:color w:val="0D0D0D" w:themeColor="text1" w:themeTint="F2"/>
          <w:sz w:val="24"/>
          <w:szCs w:val="24"/>
        </w:rPr>
      </w:pPr>
      <w:r w:rsidRPr="00D21DE4">
        <w:rPr>
          <w:b/>
          <w:bCs/>
          <w:noProof/>
          <w:color w:val="0D0D0D" w:themeColor="text1" w:themeTint="F2"/>
          <w:sz w:val="24"/>
          <w:szCs w:val="24"/>
        </w:rPr>
        <w:t xml:space="preserve">Figure </w:t>
      </w:r>
      <w:r w:rsidRPr="00D21DE4">
        <w:rPr>
          <w:b/>
          <w:bCs/>
          <w:noProof/>
          <w:color w:val="0D0D0D" w:themeColor="text1" w:themeTint="F2"/>
          <w:sz w:val="24"/>
          <w:szCs w:val="24"/>
        </w:rPr>
        <w:fldChar w:fldCharType="begin"/>
      </w:r>
      <w:r w:rsidRPr="00D21DE4">
        <w:rPr>
          <w:b/>
          <w:bCs/>
          <w:noProof/>
          <w:color w:val="0D0D0D" w:themeColor="text1" w:themeTint="F2"/>
          <w:sz w:val="24"/>
          <w:szCs w:val="24"/>
        </w:rPr>
        <w:instrText xml:space="preserve"> SEQ Figure \* ARABIC </w:instrText>
      </w:r>
      <w:r w:rsidRPr="00D21DE4">
        <w:rPr>
          <w:b/>
          <w:bCs/>
          <w:noProof/>
          <w:color w:val="0D0D0D" w:themeColor="text1" w:themeTint="F2"/>
          <w:sz w:val="24"/>
          <w:szCs w:val="24"/>
        </w:rPr>
        <w:fldChar w:fldCharType="separate"/>
      </w:r>
      <w:r w:rsidR="004F5007">
        <w:rPr>
          <w:b/>
          <w:bCs/>
          <w:noProof/>
          <w:color w:val="0D0D0D" w:themeColor="text1" w:themeTint="F2"/>
          <w:sz w:val="24"/>
          <w:szCs w:val="24"/>
        </w:rPr>
        <w:t>5</w:t>
      </w:r>
      <w:r w:rsidRPr="00D21DE4">
        <w:rPr>
          <w:b/>
          <w:bCs/>
          <w:noProof/>
          <w:color w:val="0D0D0D" w:themeColor="text1" w:themeTint="F2"/>
          <w:sz w:val="24"/>
          <w:szCs w:val="24"/>
        </w:rPr>
        <w:fldChar w:fldCharType="end"/>
      </w:r>
      <w:r w:rsidRPr="00D21DE4">
        <w:rPr>
          <w:b/>
          <w:bCs/>
          <w:noProof/>
          <w:color w:val="0D0D0D" w:themeColor="text1" w:themeTint="F2"/>
          <w:sz w:val="24"/>
          <w:szCs w:val="24"/>
        </w:rPr>
        <w:t xml:space="preserve"> Timeline Page</w:t>
      </w:r>
    </w:p>
    <w:p w14:paraId="6EF4A711" w14:textId="1D9D3A70" w:rsidR="00591D82" w:rsidRDefault="00591D82" w:rsidP="00591D82"/>
    <w:p w14:paraId="33D7AE4F" w14:textId="7446DB72" w:rsidR="008F7C51" w:rsidRDefault="008F7C51" w:rsidP="00591D82"/>
    <w:p w14:paraId="5D5DA0F2" w14:textId="6BF4398E" w:rsidR="008F7C51" w:rsidRDefault="008F7C51" w:rsidP="00591D82"/>
    <w:p w14:paraId="1350EE08" w14:textId="22C85CAF" w:rsidR="008F7C51" w:rsidRDefault="008F7C51" w:rsidP="00591D82"/>
    <w:p w14:paraId="7B986CC1" w14:textId="21911762" w:rsidR="008F7C51" w:rsidRDefault="008F7C51" w:rsidP="00591D82"/>
    <w:p w14:paraId="563ADA66" w14:textId="2AD9660E" w:rsidR="008F7C51" w:rsidRDefault="008F7C51" w:rsidP="00591D82"/>
    <w:p w14:paraId="712CE93F" w14:textId="62FCFEA2" w:rsidR="008F7C51" w:rsidRDefault="008F7C51" w:rsidP="00591D82"/>
    <w:p w14:paraId="1EC18AA9" w14:textId="01F127E6" w:rsidR="008F7C51" w:rsidRDefault="008F7C51" w:rsidP="00591D82"/>
    <w:p w14:paraId="1B94665E" w14:textId="2727E664" w:rsidR="008F7C51" w:rsidRDefault="008F7C51" w:rsidP="00591D82"/>
    <w:p w14:paraId="40BE4453" w14:textId="77777777" w:rsidR="008F7C51" w:rsidRPr="00591D82" w:rsidRDefault="008F7C51" w:rsidP="00591D82"/>
    <w:p w14:paraId="3DB86335" w14:textId="52F48D43" w:rsidR="00951D3D" w:rsidRPr="0064795E" w:rsidRDefault="00C6631D" w:rsidP="00951D3D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4795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 xml:space="preserve">New Post </w:t>
      </w:r>
    </w:p>
    <w:p w14:paraId="0ADC1923" w14:textId="38BD065E" w:rsidR="00CF4A91" w:rsidRDefault="00CF4A91" w:rsidP="00CF4A91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6AA15E5" w14:textId="3F7FCA52" w:rsidR="00CF4A91" w:rsidRDefault="00CF4A91" w:rsidP="00CF4A91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is feature will </w:t>
      </w:r>
      <w:r w:rsidR="005C790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et a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ser to post a text status on his/her timeline </w:t>
      </w:r>
      <w:r w:rsidR="005C790B">
        <w:rPr>
          <w:rFonts w:ascii="Times New Roman" w:hAnsi="Times New Roman" w:cs="Times New Roman"/>
          <w:color w:val="000000" w:themeColor="text1"/>
          <w:sz w:val="24"/>
          <w:szCs w:val="24"/>
        </w:rPr>
        <w:t>and let his/her friends know that the user has posted a text status by displaying the post on their respective timelines.</w:t>
      </w:r>
    </w:p>
    <w:p w14:paraId="4F5CB17C" w14:textId="3E90B831" w:rsidR="008F7C51" w:rsidRDefault="008F7C51" w:rsidP="008F7C5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38F745B" w14:textId="77777777" w:rsidR="0064795E" w:rsidRDefault="008F7C51" w:rsidP="0064795E">
      <w:pPr>
        <w:keepNext/>
        <w:autoSpaceDE w:val="0"/>
        <w:autoSpaceDN w:val="0"/>
        <w:adjustRightInd w:val="0"/>
        <w:spacing w:after="0" w:line="240" w:lineRule="auto"/>
      </w:pPr>
      <w:r>
        <w:rPr>
          <w:noProof/>
        </w:rPr>
        <w:drawing>
          <wp:inline distT="0" distB="0" distL="0" distR="0" wp14:anchorId="3626E78B" wp14:editId="2B4BFFB3">
            <wp:extent cx="5943600" cy="3142615"/>
            <wp:effectExtent l="0" t="0" r="0" b="63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42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F6F5EF" w14:textId="41109E25" w:rsidR="008F7C51" w:rsidRPr="0064795E" w:rsidRDefault="0064795E" w:rsidP="0064795E">
      <w:pPr>
        <w:pStyle w:val="Caption"/>
        <w:jc w:val="center"/>
        <w:rPr>
          <w:b/>
          <w:bCs/>
          <w:noProof/>
          <w:color w:val="0D0D0D" w:themeColor="text1" w:themeTint="F2"/>
          <w:sz w:val="24"/>
          <w:szCs w:val="24"/>
        </w:rPr>
      </w:pPr>
      <w:r w:rsidRPr="0064795E">
        <w:rPr>
          <w:b/>
          <w:bCs/>
          <w:noProof/>
          <w:color w:val="0D0D0D" w:themeColor="text1" w:themeTint="F2"/>
          <w:sz w:val="24"/>
          <w:szCs w:val="24"/>
        </w:rPr>
        <w:t xml:space="preserve">Figure </w:t>
      </w:r>
      <w:r w:rsidRPr="0064795E">
        <w:rPr>
          <w:b/>
          <w:bCs/>
          <w:noProof/>
          <w:color w:val="0D0D0D" w:themeColor="text1" w:themeTint="F2"/>
          <w:sz w:val="24"/>
          <w:szCs w:val="24"/>
        </w:rPr>
        <w:fldChar w:fldCharType="begin"/>
      </w:r>
      <w:r w:rsidRPr="0064795E">
        <w:rPr>
          <w:b/>
          <w:bCs/>
          <w:noProof/>
          <w:color w:val="0D0D0D" w:themeColor="text1" w:themeTint="F2"/>
          <w:sz w:val="24"/>
          <w:szCs w:val="24"/>
        </w:rPr>
        <w:instrText xml:space="preserve"> SEQ Figure \* ARABIC </w:instrText>
      </w:r>
      <w:r w:rsidRPr="0064795E">
        <w:rPr>
          <w:b/>
          <w:bCs/>
          <w:noProof/>
          <w:color w:val="0D0D0D" w:themeColor="text1" w:themeTint="F2"/>
          <w:sz w:val="24"/>
          <w:szCs w:val="24"/>
        </w:rPr>
        <w:fldChar w:fldCharType="separate"/>
      </w:r>
      <w:r w:rsidR="004F5007">
        <w:rPr>
          <w:b/>
          <w:bCs/>
          <w:noProof/>
          <w:color w:val="0D0D0D" w:themeColor="text1" w:themeTint="F2"/>
          <w:sz w:val="24"/>
          <w:szCs w:val="24"/>
        </w:rPr>
        <w:t>6</w:t>
      </w:r>
      <w:r w:rsidRPr="0064795E">
        <w:rPr>
          <w:b/>
          <w:bCs/>
          <w:noProof/>
          <w:color w:val="0D0D0D" w:themeColor="text1" w:themeTint="F2"/>
          <w:sz w:val="24"/>
          <w:szCs w:val="24"/>
        </w:rPr>
        <w:fldChar w:fldCharType="end"/>
      </w:r>
      <w:r w:rsidRPr="0064795E">
        <w:rPr>
          <w:b/>
          <w:bCs/>
          <w:noProof/>
          <w:color w:val="0D0D0D" w:themeColor="text1" w:themeTint="F2"/>
          <w:sz w:val="24"/>
          <w:szCs w:val="24"/>
        </w:rPr>
        <w:t xml:space="preserve"> New Post Page</w:t>
      </w:r>
    </w:p>
    <w:p w14:paraId="65FFF37D" w14:textId="2E784C8B" w:rsidR="00B84CEF" w:rsidRDefault="00B84CEF" w:rsidP="00B84CEF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81D4E74" w14:textId="7757AFCC" w:rsidR="00E90747" w:rsidRDefault="00E90747" w:rsidP="00B84CEF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A002861" w14:textId="731A1A6E" w:rsidR="00E90747" w:rsidRDefault="00E90747" w:rsidP="00B84CEF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B74DE47" w14:textId="5D802E6C" w:rsidR="00E90747" w:rsidRDefault="00E90747" w:rsidP="00B84CEF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981BCE7" w14:textId="2138B154" w:rsidR="00E90747" w:rsidRDefault="00E90747" w:rsidP="00B84CEF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6F79AF7" w14:textId="3400B918" w:rsidR="00E90747" w:rsidRDefault="00E90747" w:rsidP="00B84CEF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AC98C83" w14:textId="4120394F" w:rsidR="00E90747" w:rsidRDefault="00E90747" w:rsidP="00B84CEF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C435CA0" w14:textId="0F452033" w:rsidR="00E90747" w:rsidRDefault="00E90747" w:rsidP="00B84CEF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9F0EF3C" w14:textId="5B16BF2A" w:rsidR="00E90747" w:rsidRDefault="00E90747" w:rsidP="00B84CEF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2B09D74" w14:textId="1C9533E6" w:rsidR="00E90747" w:rsidRDefault="00E90747" w:rsidP="00B84CEF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2F4C058" w14:textId="2283B5E1" w:rsidR="00E90747" w:rsidRDefault="00E90747" w:rsidP="00B84CEF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1E53E46" w14:textId="4292CC7C" w:rsidR="00E90747" w:rsidRDefault="00E90747" w:rsidP="00B84CEF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4BB8EB6" w14:textId="7A5E918A" w:rsidR="00E90747" w:rsidRDefault="00E90747" w:rsidP="00B84CEF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9024888" w14:textId="07A54461" w:rsidR="00E90747" w:rsidRDefault="00E90747" w:rsidP="00B84CEF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A3CEED7" w14:textId="3EA39163" w:rsidR="00E90747" w:rsidRDefault="00E90747" w:rsidP="00B84CEF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40D504B" w14:textId="2DCE121B" w:rsidR="00E90747" w:rsidRDefault="00E90747" w:rsidP="00B84CEF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5996CE0" w14:textId="79F2A9C2" w:rsidR="00E90747" w:rsidRDefault="00E90747" w:rsidP="00B84CEF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D677641" w14:textId="35308257" w:rsidR="00E90747" w:rsidRDefault="00E90747" w:rsidP="00B84CEF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1051EA5" w14:textId="5C756E04" w:rsidR="00E90747" w:rsidRDefault="00E90747" w:rsidP="00B84CEF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00A73A2" w14:textId="4C02E212" w:rsidR="00E90747" w:rsidRDefault="00E90747" w:rsidP="00B84CEF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5A7ACAD" w14:textId="2C981E0C" w:rsidR="00E90747" w:rsidRDefault="00E90747" w:rsidP="00B84CEF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2C58AD9" w14:textId="77777777" w:rsidR="00E90747" w:rsidRPr="00951D3D" w:rsidRDefault="00E90747" w:rsidP="00B84CEF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85BA9D1" w14:textId="30D3275E" w:rsidR="00951D3D" w:rsidRDefault="00C14094" w:rsidP="00951D3D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1D63E2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Profile</w:t>
      </w:r>
    </w:p>
    <w:p w14:paraId="2F9A04E3" w14:textId="77777777" w:rsidR="001D63E2" w:rsidRPr="001D63E2" w:rsidRDefault="001D63E2" w:rsidP="0063661A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42D4490" w14:textId="6B39893B" w:rsidR="00951D3D" w:rsidRDefault="005C790B" w:rsidP="008E27D8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The p</w:t>
      </w:r>
      <w:r w:rsidR="008E27D8">
        <w:rPr>
          <w:rFonts w:ascii="Times New Roman" w:hAnsi="Times New Roman" w:cs="Times New Roman"/>
          <w:color w:val="000000" w:themeColor="text1"/>
          <w:sz w:val="24"/>
          <w:szCs w:val="24"/>
        </w:rPr>
        <w:t>rofile feature let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8E27D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user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8E27D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o </w:t>
      </w:r>
      <w:r w:rsidR="008E27D8">
        <w:rPr>
          <w:rFonts w:ascii="Times New Roman" w:hAnsi="Times New Roman" w:cs="Times New Roman"/>
          <w:color w:val="000000" w:themeColor="text1"/>
          <w:sz w:val="24"/>
          <w:szCs w:val="24"/>
        </w:rPr>
        <w:t>update their profile pic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ture</w:t>
      </w:r>
      <w:r w:rsidR="008E27D8">
        <w:rPr>
          <w:rFonts w:ascii="Times New Roman" w:hAnsi="Times New Roman" w:cs="Times New Roman"/>
          <w:color w:val="000000" w:themeColor="text1"/>
          <w:sz w:val="24"/>
          <w:szCs w:val="24"/>
        </w:rPr>
        <w:t>, change city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, province</w:t>
      </w:r>
      <w:r w:rsidR="008E27D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r country.</w:t>
      </w:r>
    </w:p>
    <w:p w14:paraId="75912DA6" w14:textId="5D913EC0" w:rsidR="00E90747" w:rsidRDefault="00E90747" w:rsidP="00E9074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78C9574" w14:textId="77777777" w:rsidR="0063661A" w:rsidRDefault="00E90747" w:rsidP="0063661A">
      <w:pPr>
        <w:keepNext/>
        <w:autoSpaceDE w:val="0"/>
        <w:autoSpaceDN w:val="0"/>
        <w:adjustRightInd w:val="0"/>
        <w:spacing w:after="0" w:line="240" w:lineRule="auto"/>
      </w:pPr>
      <w:r>
        <w:rPr>
          <w:noProof/>
        </w:rPr>
        <w:drawing>
          <wp:inline distT="0" distB="0" distL="0" distR="0" wp14:anchorId="0DFCCD54" wp14:editId="0AEC835D">
            <wp:extent cx="5943600" cy="341757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17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2138EC" w14:textId="646E9FC4" w:rsidR="00E90747" w:rsidRPr="0063661A" w:rsidRDefault="0063661A" w:rsidP="0063661A">
      <w:pPr>
        <w:pStyle w:val="Caption"/>
        <w:jc w:val="center"/>
        <w:rPr>
          <w:b/>
          <w:bCs/>
          <w:noProof/>
          <w:color w:val="0D0D0D" w:themeColor="text1" w:themeTint="F2"/>
          <w:sz w:val="24"/>
          <w:szCs w:val="24"/>
        </w:rPr>
      </w:pPr>
      <w:r w:rsidRPr="0063661A">
        <w:rPr>
          <w:b/>
          <w:bCs/>
          <w:noProof/>
          <w:color w:val="0D0D0D" w:themeColor="text1" w:themeTint="F2"/>
          <w:sz w:val="24"/>
          <w:szCs w:val="24"/>
        </w:rPr>
        <w:t xml:space="preserve">Figure </w:t>
      </w:r>
      <w:r w:rsidRPr="0063661A">
        <w:rPr>
          <w:b/>
          <w:bCs/>
          <w:noProof/>
          <w:color w:val="0D0D0D" w:themeColor="text1" w:themeTint="F2"/>
          <w:sz w:val="24"/>
          <w:szCs w:val="24"/>
        </w:rPr>
        <w:fldChar w:fldCharType="begin"/>
      </w:r>
      <w:r w:rsidRPr="0063661A">
        <w:rPr>
          <w:b/>
          <w:bCs/>
          <w:noProof/>
          <w:color w:val="0D0D0D" w:themeColor="text1" w:themeTint="F2"/>
          <w:sz w:val="24"/>
          <w:szCs w:val="24"/>
        </w:rPr>
        <w:instrText xml:space="preserve"> SEQ Figure \* ARABIC </w:instrText>
      </w:r>
      <w:r w:rsidRPr="0063661A">
        <w:rPr>
          <w:b/>
          <w:bCs/>
          <w:noProof/>
          <w:color w:val="0D0D0D" w:themeColor="text1" w:themeTint="F2"/>
          <w:sz w:val="24"/>
          <w:szCs w:val="24"/>
        </w:rPr>
        <w:fldChar w:fldCharType="separate"/>
      </w:r>
      <w:r w:rsidR="004F5007">
        <w:rPr>
          <w:b/>
          <w:bCs/>
          <w:noProof/>
          <w:color w:val="0D0D0D" w:themeColor="text1" w:themeTint="F2"/>
          <w:sz w:val="24"/>
          <w:szCs w:val="24"/>
        </w:rPr>
        <w:t>7</w:t>
      </w:r>
      <w:r w:rsidRPr="0063661A">
        <w:rPr>
          <w:b/>
          <w:bCs/>
          <w:noProof/>
          <w:color w:val="0D0D0D" w:themeColor="text1" w:themeTint="F2"/>
          <w:sz w:val="24"/>
          <w:szCs w:val="24"/>
        </w:rPr>
        <w:fldChar w:fldCharType="end"/>
      </w:r>
      <w:r w:rsidRPr="0063661A">
        <w:rPr>
          <w:b/>
          <w:bCs/>
          <w:noProof/>
          <w:color w:val="0D0D0D" w:themeColor="text1" w:themeTint="F2"/>
          <w:sz w:val="24"/>
          <w:szCs w:val="24"/>
        </w:rPr>
        <w:t xml:space="preserve"> Profile Page</w:t>
      </w:r>
    </w:p>
    <w:p w14:paraId="7EBB7EC8" w14:textId="79FBC0E1" w:rsidR="00CF3CE9" w:rsidRDefault="00CF3CE9" w:rsidP="0079437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30"/>
          <w:szCs w:val="30"/>
        </w:rPr>
      </w:pPr>
    </w:p>
    <w:p w14:paraId="258B02BD" w14:textId="77777777" w:rsidR="002F68F2" w:rsidRDefault="002F68F2" w:rsidP="0079437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2D4A1909" w14:textId="77777777" w:rsidR="002F68F2" w:rsidRDefault="002F68F2" w:rsidP="0079437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757F6B11" w14:textId="77777777" w:rsidR="002F68F2" w:rsidRDefault="002F68F2" w:rsidP="0079437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62CD6570" w14:textId="77777777" w:rsidR="002F68F2" w:rsidRDefault="002F68F2" w:rsidP="0079437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6E4A4241" w14:textId="77777777" w:rsidR="002F68F2" w:rsidRDefault="002F68F2" w:rsidP="0079437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7893808E" w14:textId="77777777" w:rsidR="002F68F2" w:rsidRDefault="002F68F2" w:rsidP="0079437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1A876F73" w14:textId="77777777" w:rsidR="002F68F2" w:rsidRDefault="002F68F2" w:rsidP="0079437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0CB5FB61" w14:textId="77777777" w:rsidR="002F68F2" w:rsidRDefault="002F68F2" w:rsidP="0079437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184E86DB" w14:textId="77777777" w:rsidR="002F68F2" w:rsidRDefault="002F68F2" w:rsidP="0079437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452CCEF8" w14:textId="77777777" w:rsidR="002F68F2" w:rsidRDefault="002F68F2" w:rsidP="0079437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7C4B7770" w14:textId="77777777" w:rsidR="002F68F2" w:rsidRDefault="002F68F2" w:rsidP="0079437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750BD355" w14:textId="77777777" w:rsidR="002F68F2" w:rsidRDefault="002F68F2" w:rsidP="0079437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51A4611A" w14:textId="77777777" w:rsidR="002F68F2" w:rsidRDefault="002F68F2" w:rsidP="0079437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42735FD6" w14:textId="77777777" w:rsidR="002F68F2" w:rsidRDefault="002F68F2" w:rsidP="0079437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6FBD5085" w14:textId="2A2E049A" w:rsidR="00E75714" w:rsidRPr="00407183" w:rsidRDefault="00E75714" w:rsidP="0079437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  <w:r w:rsidRPr="00407183"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t>Technologies and Tools Used</w:t>
      </w:r>
    </w:p>
    <w:p w14:paraId="4CC6EBC9" w14:textId="77777777" w:rsidR="0079437F" w:rsidRPr="005C6CD0" w:rsidRDefault="0079437F" w:rsidP="0079437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</w:pPr>
    </w:p>
    <w:p w14:paraId="06506666" w14:textId="77777777" w:rsidR="00E75714" w:rsidRDefault="00E75714" w:rsidP="00405BF7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E75714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Server Side Technology</w:t>
      </w: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:</w:t>
      </w:r>
    </w:p>
    <w:p w14:paraId="55750B81" w14:textId="77777777" w:rsidR="00E75714" w:rsidRDefault="00E75714" w:rsidP="0024404C">
      <w:pPr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75714">
        <w:rPr>
          <w:rFonts w:ascii="Times New Roman" w:hAnsi="Times New Roman" w:cs="Times New Roman"/>
          <w:color w:val="000000" w:themeColor="text1"/>
          <w:sz w:val="24"/>
          <w:szCs w:val="24"/>
        </w:rPr>
        <w:t>JAVA</w:t>
      </w:r>
    </w:p>
    <w:p w14:paraId="06473367" w14:textId="77777777" w:rsidR="00E75714" w:rsidRPr="00C8246B" w:rsidRDefault="00E75714" w:rsidP="00405BF7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C8246B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Framework:</w:t>
      </w:r>
    </w:p>
    <w:p w14:paraId="748B9A3B" w14:textId="77777777" w:rsidR="00E75714" w:rsidRDefault="00E75714" w:rsidP="0024404C">
      <w:pPr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Spring Boot</w:t>
      </w:r>
    </w:p>
    <w:p w14:paraId="2AA8C2E5" w14:textId="77777777" w:rsidR="00E75714" w:rsidRPr="00C8246B" w:rsidRDefault="00E75714" w:rsidP="00405BF7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C8246B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Client Side Technology:</w:t>
      </w:r>
    </w:p>
    <w:p w14:paraId="27498F9A" w14:textId="77777777" w:rsidR="00E75714" w:rsidRPr="005C6CD0" w:rsidRDefault="00E75714" w:rsidP="0024404C">
      <w:pPr>
        <w:ind w:left="720"/>
        <w:rPr>
          <w:rFonts w:ascii="Times New Roman" w:hAnsi="Times New Roman" w:cs="Times New Roman"/>
          <w:color w:val="0D0D0D" w:themeColor="text1" w:themeTint="F2"/>
          <w:sz w:val="24"/>
          <w:szCs w:val="24"/>
        </w:rPr>
      </w:pPr>
      <w:r w:rsidRPr="005C6CD0">
        <w:rPr>
          <w:rFonts w:ascii="Times New Roman" w:hAnsi="Times New Roman" w:cs="Times New Roman"/>
          <w:color w:val="0D0D0D" w:themeColor="text1" w:themeTint="F2"/>
          <w:sz w:val="24"/>
          <w:szCs w:val="24"/>
        </w:rPr>
        <w:t>Hyper Text Markup Language (HTML)</w:t>
      </w:r>
    </w:p>
    <w:p w14:paraId="4C16DA91" w14:textId="77777777" w:rsidR="00E75714" w:rsidRDefault="00E75714" w:rsidP="0024404C">
      <w:pPr>
        <w:ind w:left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Cascading Style Sheet (CSS)</w:t>
      </w:r>
    </w:p>
    <w:p w14:paraId="23CBBB6D" w14:textId="77777777" w:rsidR="00E75714" w:rsidRDefault="00E75714" w:rsidP="0024404C">
      <w:pPr>
        <w:ind w:left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Java Server Pages (JSP)</w:t>
      </w:r>
    </w:p>
    <w:p w14:paraId="59E21AC4" w14:textId="5C86E404" w:rsidR="004F1EDF" w:rsidRPr="00C8246B" w:rsidRDefault="004F1EDF" w:rsidP="00405BF7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C8246B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Database:</w:t>
      </w:r>
    </w:p>
    <w:p w14:paraId="5229A6B2" w14:textId="77777777" w:rsidR="004F1EDF" w:rsidRDefault="004F1EDF" w:rsidP="0024404C">
      <w:pPr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MySQL</w:t>
      </w:r>
    </w:p>
    <w:p w14:paraId="22ECDE2C" w14:textId="77777777" w:rsidR="004F1EDF" w:rsidRPr="00C8246B" w:rsidRDefault="004F1EDF" w:rsidP="00405BF7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C8246B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Continuous Integration Tool:</w:t>
      </w:r>
    </w:p>
    <w:p w14:paraId="7413F9D9" w14:textId="77777777" w:rsidR="004F1EDF" w:rsidRDefault="004F1EDF" w:rsidP="0024404C">
      <w:pPr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Jenkins</w:t>
      </w:r>
    </w:p>
    <w:p w14:paraId="3D64FF0E" w14:textId="77777777" w:rsidR="004F1EDF" w:rsidRPr="00C8246B" w:rsidRDefault="004F1EDF" w:rsidP="00405BF7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C8246B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Build Automation Tool</w:t>
      </w:r>
      <w:r w:rsidR="00710005" w:rsidRPr="00C8246B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:</w:t>
      </w:r>
    </w:p>
    <w:p w14:paraId="6699946D" w14:textId="77777777" w:rsidR="00710005" w:rsidRDefault="00710005" w:rsidP="0024404C">
      <w:pPr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Maven</w:t>
      </w:r>
    </w:p>
    <w:p w14:paraId="2CDFF95C" w14:textId="62603667" w:rsidR="00710005" w:rsidRPr="00C8246B" w:rsidRDefault="00710005" w:rsidP="00405BF7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C8246B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Version Control:</w:t>
      </w:r>
    </w:p>
    <w:p w14:paraId="276DF725" w14:textId="77777777" w:rsidR="00710005" w:rsidRDefault="00710005" w:rsidP="0024404C">
      <w:pPr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Github</w:t>
      </w:r>
      <w:proofErr w:type="spellEnd"/>
    </w:p>
    <w:p w14:paraId="40AF0D2D" w14:textId="77777777" w:rsidR="00710005" w:rsidRPr="00C8246B" w:rsidRDefault="00710005" w:rsidP="00405BF7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C8246B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Ticket Controlling Tool:</w:t>
      </w:r>
    </w:p>
    <w:p w14:paraId="16993CCF" w14:textId="77777777" w:rsidR="00710005" w:rsidRDefault="00710005" w:rsidP="0024404C">
      <w:pPr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Trello</w:t>
      </w:r>
    </w:p>
    <w:p w14:paraId="0FBE934A" w14:textId="77777777" w:rsidR="00710005" w:rsidRPr="00C8246B" w:rsidRDefault="00710005" w:rsidP="00405BF7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C8246B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Cloud Server</w:t>
      </w:r>
      <w:r w:rsidR="00C8246B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Deployment</w:t>
      </w:r>
      <w:r w:rsidRPr="00C8246B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:</w:t>
      </w:r>
    </w:p>
    <w:p w14:paraId="1D25394E" w14:textId="77777777" w:rsidR="00710005" w:rsidRDefault="00710005" w:rsidP="0024404C">
      <w:pPr>
        <w:ind w:firstLine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Heroku</w:t>
      </w:r>
    </w:p>
    <w:p w14:paraId="38141A63" w14:textId="77777777" w:rsidR="007C2C3C" w:rsidRDefault="007C2C3C" w:rsidP="007C2C3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6637249" w14:textId="77777777" w:rsidR="003A2485" w:rsidRDefault="003A2485" w:rsidP="007C2C3C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4A71E2A4" w14:textId="77777777" w:rsidR="003A2485" w:rsidRDefault="003A2485" w:rsidP="007C2C3C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2D330E02" w14:textId="77777777" w:rsidR="003A2485" w:rsidRDefault="003A2485" w:rsidP="007C2C3C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55C7EDC4" w14:textId="77777777" w:rsidR="0048600F" w:rsidRDefault="0048600F" w:rsidP="0040718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3D4ED835" w14:textId="760C6D3F" w:rsidR="007C2C3C" w:rsidRDefault="007C2C3C" w:rsidP="0040718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  <w:r w:rsidRPr="00407183"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t>Design Pattern Implementation</w:t>
      </w:r>
    </w:p>
    <w:p w14:paraId="4E477505" w14:textId="77777777" w:rsidR="00407183" w:rsidRPr="00407183" w:rsidRDefault="00407183" w:rsidP="0040718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0D703411" w14:textId="77777777" w:rsidR="009961E0" w:rsidRDefault="000D2748" w:rsidP="0004790C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DC5349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Factory Pattern</w:t>
      </w:r>
    </w:p>
    <w:p w14:paraId="18207FA2" w14:textId="1D705BF6" w:rsidR="000D2748" w:rsidRPr="009961E0" w:rsidRDefault="000D2748" w:rsidP="0004790C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DC53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e have implemented Factory pattern </w:t>
      </w:r>
      <w:r w:rsidR="00667047" w:rsidRPr="00DC53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o hide the creation logic of </w:t>
      </w:r>
      <w:r w:rsidR="004425D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 </w:t>
      </w:r>
      <w:r w:rsidR="00667047" w:rsidRPr="004425D7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object</w:t>
      </w:r>
      <w:r w:rsidR="00667047" w:rsidRPr="00DC53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rom the client.</w:t>
      </w:r>
      <w:r w:rsidR="00C7130D" w:rsidRPr="00DC53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B2A01" w:rsidRPr="00DC53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is factory comes under </w:t>
      </w:r>
      <w:r w:rsidR="004425D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</w:t>
      </w:r>
      <w:r w:rsidR="002B2A01" w:rsidRPr="004425D7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creational</w:t>
      </w:r>
      <w:r w:rsidR="002B2A01" w:rsidRPr="00DC53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attern. </w:t>
      </w:r>
      <w:r w:rsidR="00487928" w:rsidRPr="00DC5349">
        <w:rPr>
          <w:rFonts w:ascii="Times New Roman" w:hAnsi="Times New Roman" w:cs="Times New Roman"/>
          <w:color w:val="000000" w:themeColor="text1"/>
          <w:sz w:val="24"/>
          <w:szCs w:val="24"/>
        </w:rPr>
        <w:t>As shown in the</w:t>
      </w:r>
      <w:r w:rsidR="00E370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487928" w:rsidRPr="00DC5349">
        <w:rPr>
          <w:rFonts w:ascii="Times New Roman" w:hAnsi="Times New Roman" w:cs="Times New Roman"/>
          <w:color w:val="000000" w:themeColor="text1"/>
          <w:sz w:val="24"/>
          <w:szCs w:val="24"/>
        </w:rPr>
        <w:t>figure</w:t>
      </w:r>
      <w:r w:rsidR="00E3701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r w:rsidR="004C30C8">
        <w:rPr>
          <w:rFonts w:ascii="Times New Roman" w:hAnsi="Times New Roman" w:cs="Times New Roman"/>
          <w:color w:val="000000" w:themeColor="text1"/>
          <w:sz w:val="24"/>
          <w:szCs w:val="24"/>
        </w:rPr>
        <w:t>8</w:t>
      </w:r>
      <w:r w:rsidR="00E37018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="00487928" w:rsidRPr="00DC53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we have created </w:t>
      </w:r>
      <w:r w:rsidR="00CC4714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="00E9698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311E8" w:rsidRPr="00DC53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actory class called “DAOFactory.java” </w:t>
      </w:r>
      <w:r w:rsidR="00E0237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“ServiceFactory.java” </w:t>
      </w:r>
      <w:r w:rsidR="00F311E8" w:rsidRPr="00DC53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hich implements </w:t>
      </w:r>
      <w:proofErr w:type="spellStart"/>
      <w:r w:rsidR="00F311E8" w:rsidRPr="00DC5349">
        <w:rPr>
          <w:rFonts w:ascii="Times New Roman" w:hAnsi="Times New Roman" w:cs="Times New Roman"/>
          <w:color w:val="000000" w:themeColor="text1"/>
          <w:sz w:val="24"/>
          <w:szCs w:val="24"/>
        </w:rPr>
        <w:t>IDAOFacto</w:t>
      </w:r>
      <w:r w:rsidR="002D4D80" w:rsidRPr="00DC5349">
        <w:rPr>
          <w:rFonts w:ascii="Times New Roman" w:hAnsi="Times New Roman" w:cs="Times New Roman"/>
          <w:color w:val="000000" w:themeColor="text1"/>
          <w:sz w:val="24"/>
          <w:szCs w:val="24"/>
        </w:rPr>
        <w:t>r</w:t>
      </w:r>
      <w:r w:rsidR="00F311E8" w:rsidRPr="00DC5349">
        <w:rPr>
          <w:rFonts w:ascii="Times New Roman" w:hAnsi="Times New Roman" w:cs="Times New Roman"/>
          <w:color w:val="000000" w:themeColor="text1"/>
          <w:sz w:val="24"/>
          <w:szCs w:val="24"/>
        </w:rPr>
        <w:t>y</w:t>
      </w:r>
      <w:proofErr w:type="spellEnd"/>
      <w:r w:rsidR="00E0237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proofErr w:type="spellStart"/>
      <w:r w:rsidR="00E02374">
        <w:rPr>
          <w:rFonts w:ascii="Times New Roman" w:hAnsi="Times New Roman" w:cs="Times New Roman"/>
          <w:color w:val="000000" w:themeColor="text1"/>
          <w:sz w:val="24"/>
          <w:szCs w:val="24"/>
        </w:rPr>
        <w:t>IServiceFactory</w:t>
      </w:r>
      <w:proofErr w:type="spellEnd"/>
      <w:r w:rsidR="00F311E8" w:rsidRPr="00DC534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terface.</w:t>
      </w:r>
    </w:p>
    <w:p w14:paraId="1DEE8201" w14:textId="61FE1B2E" w:rsidR="009961E0" w:rsidRDefault="009961E0" w:rsidP="007C2C3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C694A80" w14:textId="2576D320" w:rsidR="00C513E0" w:rsidRPr="001F1A2B" w:rsidRDefault="003218DB" w:rsidP="001F1A2B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noProof/>
        </w:rPr>
        <w:drawing>
          <wp:inline distT="0" distB="0" distL="0" distR="0" wp14:anchorId="3DD5EB55" wp14:editId="11114F93">
            <wp:extent cx="5943600" cy="3314700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14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60B807" w14:textId="4C0456DB" w:rsidR="00C513E0" w:rsidRPr="00030144" w:rsidRDefault="00030144" w:rsidP="00030144">
      <w:pPr>
        <w:pStyle w:val="Caption"/>
        <w:jc w:val="center"/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</w:pPr>
      <w:r w:rsidRPr="00030144">
        <w:rPr>
          <w:b/>
          <w:bCs/>
          <w:color w:val="0D0D0D" w:themeColor="text1" w:themeTint="F2"/>
          <w:sz w:val="24"/>
          <w:szCs w:val="24"/>
        </w:rPr>
        <w:t xml:space="preserve">Figure </w:t>
      </w:r>
      <w:r w:rsidRPr="00030144">
        <w:rPr>
          <w:b/>
          <w:bCs/>
          <w:color w:val="0D0D0D" w:themeColor="text1" w:themeTint="F2"/>
          <w:sz w:val="24"/>
          <w:szCs w:val="24"/>
        </w:rPr>
        <w:fldChar w:fldCharType="begin"/>
      </w:r>
      <w:r w:rsidRPr="00030144">
        <w:rPr>
          <w:b/>
          <w:bCs/>
          <w:color w:val="0D0D0D" w:themeColor="text1" w:themeTint="F2"/>
          <w:sz w:val="24"/>
          <w:szCs w:val="24"/>
        </w:rPr>
        <w:instrText xml:space="preserve"> SEQ Figure \* ARABIC </w:instrText>
      </w:r>
      <w:r w:rsidRPr="00030144">
        <w:rPr>
          <w:b/>
          <w:bCs/>
          <w:color w:val="0D0D0D" w:themeColor="text1" w:themeTint="F2"/>
          <w:sz w:val="24"/>
          <w:szCs w:val="24"/>
        </w:rPr>
        <w:fldChar w:fldCharType="separate"/>
      </w:r>
      <w:r w:rsidR="004F5007">
        <w:rPr>
          <w:b/>
          <w:bCs/>
          <w:noProof/>
          <w:color w:val="0D0D0D" w:themeColor="text1" w:themeTint="F2"/>
          <w:sz w:val="24"/>
          <w:szCs w:val="24"/>
        </w:rPr>
        <w:t>8</w:t>
      </w:r>
      <w:r w:rsidRPr="00030144">
        <w:rPr>
          <w:b/>
          <w:bCs/>
          <w:color w:val="0D0D0D" w:themeColor="text1" w:themeTint="F2"/>
          <w:sz w:val="24"/>
          <w:szCs w:val="24"/>
        </w:rPr>
        <w:fldChar w:fldCharType="end"/>
      </w:r>
      <w:r w:rsidRPr="00030144">
        <w:rPr>
          <w:b/>
          <w:bCs/>
          <w:color w:val="0D0D0D" w:themeColor="text1" w:themeTint="F2"/>
          <w:sz w:val="24"/>
          <w:szCs w:val="24"/>
        </w:rPr>
        <w:t xml:space="preserve"> Factory Design </w:t>
      </w:r>
      <w:proofErr w:type="gramStart"/>
      <w:r w:rsidRPr="00030144">
        <w:rPr>
          <w:b/>
          <w:bCs/>
          <w:color w:val="0D0D0D" w:themeColor="text1" w:themeTint="F2"/>
          <w:sz w:val="24"/>
          <w:szCs w:val="24"/>
        </w:rPr>
        <w:t>Pattern</w:t>
      </w:r>
      <w:r w:rsidR="00A923F9">
        <w:rPr>
          <w:b/>
          <w:bCs/>
          <w:color w:val="0D0D0D" w:themeColor="text1" w:themeTint="F2"/>
          <w:sz w:val="24"/>
          <w:szCs w:val="24"/>
        </w:rPr>
        <w:t>[</w:t>
      </w:r>
      <w:proofErr w:type="gramEnd"/>
      <w:r w:rsidR="00A923F9">
        <w:rPr>
          <w:b/>
          <w:bCs/>
          <w:color w:val="0D0D0D" w:themeColor="text1" w:themeTint="F2"/>
          <w:sz w:val="24"/>
          <w:szCs w:val="24"/>
        </w:rPr>
        <w:t>1]</w:t>
      </w:r>
    </w:p>
    <w:p w14:paraId="1BA74AE4" w14:textId="77777777" w:rsidR="00571B5A" w:rsidRDefault="00571B5A" w:rsidP="007C2C3C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29D8D572" w14:textId="77777777" w:rsidR="002A1088" w:rsidRDefault="002A1088" w:rsidP="007C2C3C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2A641340" w14:textId="77777777" w:rsidR="0004790C" w:rsidRPr="005951EC" w:rsidRDefault="00C96BF7" w:rsidP="0004790C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5951EC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B</w:t>
      </w:r>
      <w:r w:rsidR="00241899" w:rsidRPr="005951EC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ridge</w:t>
      </w:r>
      <w:r w:rsidR="00471BDC" w:rsidRPr="005951EC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Pattern</w:t>
      </w:r>
    </w:p>
    <w:p w14:paraId="0673DD81" w14:textId="0CB4932F" w:rsidR="00471BDC" w:rsidRPr="0004790C" w:rsidRDefault="0075760F" w:rsidP="0004790C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  <w:r w:rsidRPr="006E3E6B">
        <w:rPr>
          <w:rFonts w:ascii="Times New Roman" w:hAnsi="Times New Roman" w:cs="Times New Roman"/>
          <w:color w:val="000000" w:themeColor="text1"/>
          <w:sz w:val="24"/>
          <w:szCs w:val="24"/>
        </w:rPr>
        <w:t>Bridge pattern is used to decouple an abstraction from its</w:t>
      </w:r>
      <w:r w:rsidR="0098481F" w:rsidRPr="006E3E6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6E3E6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mplementation so that </w:t>
      </w:r>
      <w:r w:rsidR="0053283E" w:rsidRPr="006E3E6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f they require to alter in </w:t>
      </w:r>
      <w:r w:rsidR="006E3E6B" w:rsidRPr="006E3E6B">
        <w:rPr>
          <w:rFonts w:ascii="Times New Roman" w:hAnsi="Times New Roman" w:cs="Times New Roman"/>
          <w:color w:val="000000" w:themeColor="text1"/>
          <w:sz w:val="24"/>
          <w:szCs w:val="24"/>
        </w:rPr>
        <w:t>future,</w:t>
      </w:r>
      <w:r w:rsidR="0053283E" w:rsidRPr="006E3E6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y can </w:t>
      </w:r>
      <w:r w:rsidR="006E3E6B" w:rsidRPr="006E3E6B">
        <w:rPr>
          <w:rFonts w:ascii="Times New Roman" w:hAnsi="Times New Roman" w:cs="Times New Roman"/>
          <w:color w:val="000000" w:themeColor="text1"/>
          <w:sz w:val="24"/>
          <w:szCs w:val="24"/>
        </w:rPr>
        <w:t>alter</w:t>
      </w:r>
      <w:r w:rsidR="002F768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53283E" w:rsidRPr="006E3E6B">
        <w:rPr>
          <w:rFonts w:ascii="Times New Roman" w:hAnsi="Times New Roman" w:cs="Times New Roman"/>
          <w:color w:val="000000" w:themeColor="text1"/>
          <w:sz w:val="24"/>
          <w:szCs w:val="24"/>
        </w:rPr>
        <w:t>without affecting each other.</w:t>
      </w:r>
      <w:r w:rsidR="005B296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is pattern comes under structural pattern.</w:t>
      </w:r>
      <w:r w:rsidR="00E72B6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our </w:t>
      </w:r>
      <w:r w:rsidR="00E72B6F" w:rsidRPr="004425D7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project</w:t>
      </w:r>
      <w:r w:rsidR="004425D7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,</w:t>
      </w:r>
      <w:r w:rsidR="0065420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 shown in the figure</w:t>
      </w:r>
      <w:r w:rsidR="00B875D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r w:rsidR="00217649">
        <w:rPr>
          <w:rFonts w:ascii="Times New Roman" w:hAnsi="Times New Roman" w:cs="Times New Roman"/>
          <w:color w:val="000000" w:themeColor="text1"/>
          <w:sz w:val="24"/>
          <w:szCs w:val="24"/>
        </w:rPr>
        <w:t>9</w:t>
      </w:r>
      <w:r w:rsidR="00B875DF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="00E72B6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we have used Bridge pattern to map result set objects to the custom objects using Row mapper interface which acts as a bridge between </w:t>
      </w:r>
      <w:r w:rsidR="00123512">
        <w:rPr>
          <w:rFonts w:ascii="Times New Roman" w:hAnsi="Times New Roman" w:cs="Times New Roman"/>
          <w:color w:val="000000" w:themeColor="text1"/>
          <w:sz w:val="24"/>
          <w:szCs w:val="24"/>
        </w:rPr>
        <w:t>result set object and custom object.</w:t>
      </w:r>
    </w:p>
    <w:p w14:paraId="06A68901" w14:textId="3DE29D57" w:rsidR="00A26708" w:rsidRDefault="00A26708" w:rsidP="006E3E6B">
      <w:pP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9BAF25D" w14:textId="53F0B8DE" w:rsidR="00A26708" w:rsidRDefault="00A26708" w:rsidP="006E3E6B">
      <w:pP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4F109BE" w14:textId="3E0FA9D8" w:rsidR="00A26708" w:rsidRDefault="00A26708" w:rsidP="006E3E6B">
      <w:pP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9F3ABEA" w14:textId="14173828" w:rsidR="00A26708" w:rsidRDefault="00A26708" w:rsidP="006E3E6B">
      <w:pP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9D20BA7" w14:textId="6C50C0D3" w:rsidR="00A26708" w:rsidRPr="006E3E6B" w:rsidRDefault="00682A5A" w:rsidP="006E3E6B">
      <w:pP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noProof/>
        </w:rPr>
        <w:drawing>
          <wp:inline distT="0" distB="0" distL="0" distR="0" wp14:anchorId="710255A3" wp14:editId="0B61A6C3">
            <wp:extent cx="5943600" cy="3361055"/>
            <wp:effectExtent l="0" t="0" r="0" b="444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61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7B17BB" w14:textId="7D4A3766" w:rsidR="00C513E0" w:rsidRDefault="00C513E0" w:rsidP="007C2C3C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233C356C" w14:textId="71CA3F70" w:rsidR="00C513E0" w:rsidRPr="00EA1D3E" w:rsidRDefault="00EA1D3E" w:rsidP="00EA1D3E">
      <w:pPr>
        <w:pStyle w:val="Caption"/>
        <w:jc w:val="center"/>
        <w:rPr>
          <w:b/>
          <w:bCs/>
          <w:color w:val="0D0D0D" w:themeColor="text1" w:themeTint="F2"/>
          <w:sz w:val="24"/>
          <w:szCs w:val="24"/>
        </w:rPr>
      </w:pPr>
      <w:r w:rsidRPr="00EA1D3E">
        <w:rPr>
          <w:b/>
          <w:bCs/>
          <w:color w:val="0D0D0D" w:themeColor="text1" w:themeTint="F2"/>
          <w:sz w:val="24"/>
          <w:szCs w:val="24"/>
        </w:rPr>
        <w:t xml:space="preserve">Figure </w:t>
      </w:r>
      <w:r w:rsidRPr="00EA1D3E">
        <w:rPr>
          <w:b/>
          <w:bCs/>
          <w:color w:val="0D0D0D" w:themeColor="text1" w:themeTint="F2"/>
          <w:sz w:val="24"/>
          <w:szCs w:val="24"/>
        </w:rPr>
        <w:fldChar w:fldCharType="begin"/>
      </w:r>
      <w:r w:rsidRPr="00EA1D3E">
        <w:rPr>
          <w:b/>
          <w:bCs/>
          <w:color w:val="0D0D0D" w:themeColor="text1" w:themeTint="F2"/>
          <w:sz w:val="24"/>
          <w:szCs w:val="24"/>
        </w:rPr>
        <w:instrText xml:space="preserve"> SEQ Figure \* ARABIC </w:instrText>
      </w:r>
      <w:r w:rsidRPr="00EA1D3E">
        <w:rPr>
          <w:b/>
          <w:bCs/>
          <w:color w:val="0D0D0D" w:themeColor="text1" w:themeTint="F2"/>
          <w:sz w:val="24"/>
          <w:szCs w:val="24"/>
        </w:rPr>
        <w:fldChar w:fldCharType="separate"/>
      </w:r>
      <w:r w:rsidR="004F5007">
        <w:rPr>
          <w:b/>
          <w:bCs/>
          <w:noProof/>
          <w:color w:val="0D0D0D" w:themeColor="text1" w:themeTint="F2"/>
          <w:sz w:val="24"/>
          <w:szCs w:val="24"/>
        </w:rPr>
        <w:t>9</w:t>
      </w:r>
      <w:r w:rsidRPr="00EA1D3E">
        <w:rPr>
          <w:b/>
          <w:bCs/>
          <w:color w:val="0D0D0D" w:themeColor="text1" w:themeTint="F2"/>
          <w:sz w:val="24"/>
          <w:szCs w:val="24"/>
        </w:rPr>
        <w:fldChar w:fldCharType="end"/>
      </w:r>
      <w:r w:rsidRPr="00EA1D3E">
        <w:rPr>
          <w:b/>
          <w:bCs/>
          <w:color w:val="0D0D0D" w:themeColor="text1" w:themeTint="F2"/>
          <w:sz w:val="24"/>
          <w:szCs w:val="24"/>
        </w:rPr>
        <w:t xml:space="preserve"> </w:t>
      </w:r>
      <w:r w:rsidR="004E7020">
        <w:rPr>
          <w:b/>
          <w:bCs/>
          <w:color w:val="0D0D0D" w:themeColor="text1" w:themeTint="F2"/>
          <w:sz w:val="24"/>
          <w:szCs w:val="24"/>
        </w:rPr>
        <w:t>Bridge</w:t>
      </w:r>
      <w:r w:rsidRPr="00EA1D3E">
        <w:rPr>
          <w:b/>
          <w:bCs/>
          <w:color w:val="0D0D0D" w:themeColor="text1" w:themeTint="F2"/>
          <w:sz w:val="24"/>
          <w:szCs w:val="24"/>
        </w:rPr>
        <w:t xml:space="preserve"> Design </w:t>
      </w:r>
      <w:proofErr w:type="gramStart"/>
      <w:r w:rsidRPr="00EA1D3E">
        <w:rPr>
          <w:b/>
          <w:bCs/>
          <w:color w:val="0D0D0D" w:themeColor="text1" w:themeTint="F2"/>
          <w:sz w:val="24"/>
          <w:szCs w:val="24"/>
        </w:rPr>
        <w:t>Pattern</w:t>
      </w:r>
      <w:r w:rsidR="00170F61">
        <w:rPr>
          <w:b/>
          <w:bCs/>
          <w:color w:val="0D0D0D" w:themeColor="text1" w:themeTint="F2"/>
          <w:sz w:val="24"/>
          <w:szCs w:val="24"/>
        </w:rPr>
        <w:t>[</w:t>
      </w:r>
      <w:proofErr w:type="gramEnd"/>
      <w:r w:rsidR="00170F61">
        <w:rPr>
          <w:b/>
          <w:bCs/>
          <w:color w:val="0D0D0D" w:themeColor="text1" w:themeTint="F2"/>
          <w:sz w:val="24"/>
          <w:szCs w:val="24"/>
        </w:rPr>
        <w:t>1]</w:t>
      </w:r>
    </w:p>
    <w:p w14:paraId="6B55D836" w14:textId="1F5FE93A" w:rsidR="00C513E0" w:rsidRDefault="00C513E0" w:rsidP="007C2C3C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3D831ED3" w14:textId="6A426CCD" w:rsidR="00C21E49" w:rsidRDefault="00C21E49" w:rsidP="007C2C3C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48AFAFAA" w14:textId="77777777" w:rsidR="00E62EB6" w:rsidRDefault="00E62EB6" w:rsidP="007C2C3C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02794B3F" w14:textId="77777777" w:rsidR="00E62EB6" w:rsidRDefault="00E62EB6" w:rsidP="007C2C3C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2C94A9EB" w14:textId="77777777" w:rsidR="00E62EB6" w:rsidRDefault="00E62EB6" w:rsidP="007C2C3C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7712D355" w14:textId="77777777" w:rsidR="00E62EB6" w:rsidRDefault="00E62EB6" w:rsidP="007C2C3C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190A0628" w14:textId="77777777" w:rsidR="008101C9" w:rsidRDefault="008101C9" w:rsidP="007C2C3C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44CC2DA5" w14:textId="77777777" w:rsidR="008101C9" w:rsidRDefault="008101C9" w:rsidP="007C2C3C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5D3D4815" w14:textId="77777777" w:rsidR="008101C9" w:rsidRDefault="008101C9" w:rsidP="007C2C3C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7B335695" w14:textId="77777777" w:rsidR="008101C9" w:rsidRDefault="008101C9" w:rsidP="007C2C3C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7EDAD3BA" w14:textId="77777777" w:rsidR="008101C9" w:rsidRDefault="008101C9" w:rsidP="007C2C3C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1154E0BF" w14:textId="2BF97F48" w:rsidR="00C21E49" w:rsidRDefault="00C21E49" w:rsidP="007C2C3C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  <w: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  <w:lastRenderedPageBreak/>
        <w:t>Singleton Pattern</w:t>
      </w:r>
    </w:p>
    <w:p w14:paraId="1BDE9DB9" w14:textId="5D45F4DF" w:rsidR="00A52762" w:rsidRDefault="00A52762" w:rsidP="007C2C3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00B8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e have used Singleton Pattern to restrict the instantiation of the class </w:t>
      </w:r>
      <w:r w:rsidR="007D45A6">
        <w:rPr>
          <w:rFonts w:ascii="Times New Roman" w:hAnsi="Times New Roman" w:cs="Times New Roman"/>
          <w:color w:val="000000" w:themeColor="text1"/>
          <w:sz w:val="24"/>
          <w:szCs w:val="24"/>
        </w:rPr>
        <w:t>to</w:t>
      </w:r>
      <w:r w:rsidRPr="00C00B8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ake sure </w:t>
      </w:r>
      <w:r w:rsidR="007D45A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at </w:t>
      </w:r>
      <w:r w:rsidRPr="00C00B8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re </w:t>
      </w:r>
      <w:r w:rsidR="00077485" w:rsidRPr="00C00B82">
        <w:rPr>
          <w:rFonts w:ascii="Times New Roman" w:hAnsi="Times New Roman" w:cs="Times New Roman"/>
          <w:color w:val="000000" w:themeColor="text1"/>
          <w:sz w:val="24"/>
          <w:szCs w:val="24"/>
        </w:rPr>
        <w:t>will only</w:t>
      </w:r>
      <w:r w:rsidRPr="00C00B8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D45A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e </w:t>
      </w:r>
      <w:r w:rsidRPr="00C00B8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single instance of the class </w:t>
      </w:r>
      <w:r w:rsidR="00CE433C">
        <w:rPr>
          <w:rFonts w:ascii="Times New Roman" w:hAnsi="Times New Roman" w:cs="Times New Roman"/>
          <w:color w:val="000000" w:themeColor="text1"/>
          <w:sz w:val="24"/>
          <w:szCs w:val="24"/>
        </w:rPr>
        <w:t>throughout</w:t>
      </w:r>
      <w:r w:rsidR="00695B71" w:rsidRPr="00C00B8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</w:t>
      </w:r>
      <w:r w:rsidR="003F54D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D45A6">
        <w:rPr>
          <w:rFonts w:ascii="Times New Roman" w:hAnsi="Times New Roman" w:cs="Times New Roman"/>
          <w:color w:val="000000" w:themeColor="text1"/>
          <w:sz w:val="24"/>
          <w:szCs w:val="24"/>
        </w:rPr>
        <w:t>p</w:t>
      </w:r>
      <w:r w:rsidR="00695B71" w:rsidRPr="00C00B8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oject. As shown in the figure </w:t>
      </w:r>
      <w:r w:rsidR="007D45A6">
        <w:rPr>
          <w:rFonts w:ascii="Times New Roman" w:hAnsi="Times New Roman" w:cs="Times New Roman"/>
          <w:color w:val="000000" w:themeColor="text1"/>
          <w:sz w:val="24"/>
          <w:szCs w:val="24"/>
        </w:rPr>
        <w:t>[</w:t>
      </w:r>
      <w:r w:rsidR="00A8372F">
        <w:rPr>
          <w:rFonts w:ascii="Times New Roman" w:hAnsi="Times New Roman" w:cs="Times New Roman"/>
          <w:color w:val="000000" w:themeColor="text1"/>
          <w:sz w:val="24"/>
          <w:szCs w:val="24"/>
        </w:rPr>
        <w:t>10</w:t>
      </w:r>
      <w:r w:rsidR="007D45A6">
        <w:rPr>
          <w:rFonts w:ascii="Times New Roman" w:hAnsi="Times New Roman" w:cs="Times New Roman"/>
          <w:color w:val="000000" w:themeColor="text1"/>
          <w:sz w:val="24"/>
          <w:szCs w:val="24"/>
        </w:rPr>
        <w:t>]</w:t>
      </w:r>
      <w:r w:rsidR="00695B71" w:rsidRPr="00C00B8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in ServiceFactory.java class we </w:t>
      </w:r>
      <w:r w:rsidR="00541D4D" w:rsidRPr="00C00B8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ave created </w:t>
      </w:r>
      <w:r w:rsidR="007D45A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</w:t>
      </w:r>
      <w:proofErr w:type="spellStart"/>
      <w:proofErr w:type="gramStart"/>
      <w:r w:rsidR="00541D4D" w:rsidRPr="00C00B82">
        <w:rPr>
          <w:rFonts w:ascii="Times New Roman" w:hAnsi="Times New Roman" w:cs="Times New Roman"/>
          <w:color w:val="000000" w:themeColor="text1"/>
          <w:sz w:val="24"/>
          <w:szCs w:val="24"/>
        </w:rPr>
        <w:t>getInstance</w:t>
      </w:r>
      <w:proofErr w:type="spellEnd"/>
      <w:r w:rsidR="00541D4D" w:rsidRPr="00C00B82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proofErr w:type="gramEnd"/>
      <w:r w:rsidR="00541D4D" w:rsidRPr="00C00B82">
        <w:rPr>
          <w:rFonts w:ascii="Times New Roman" w:hAnsi="Times New Roman" w:cs="Times New Roman"/>
          <w:color w:val="000000" w:themeColor="text1"/>
          <w:sz w:val="24"/>
          <w:szCs w:val="24"/>
        </w:rPr>
        <w:t>) method which return</w:t>
      </w:r>
      <w:r w:rsidR="000F2D06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541D4D" w:rsidRPr="00C00B8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object of Service Factory which is used to get the instance of different classes throughout the project.</w:t>
      </w:r>
    </w:p>
    <w:p w14:paraId="194E721E" w14:textId="73C85FA1" w:rsidR="007872B1" w:rsidRDefault="001D65F2" w:rsidP="007872B1">
      <w:pPr>
        <w:keepNext/>
        <w:jc w:val="center"/>
      </w:pPr>
      <w:r>
        <w:rPr>
          <w:noProof/>
        </w:rPr>
        <w:drawing>
          <wp:inline distT="0" distB="0" distL="0" distR="0" wp14:anchorId="505DAB3C" wp14:editId="34DABB2F">
            <wp:extent cx="3771900" cy="347662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1900" cy="3476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D3EEC0" w14:textId="728285DF" w:rsidR="007872B1" w:rsidRPr="007872B1" w:rsidRDefault="007872B1" w:rsidP="007872B1">
      <w:pPr>
        <w:pStyle w:val="Caption"/>
        <w:jc w:val="center"/>
        <w:rPr>
          <w:b/>
          <w:bCs/>
          <w:noProof/>
          <w:color w:val="0D0D0D" w:themeColor="text1" w:themeTint="F2"/>
          <w:sz w:val="24"/>
          <w:szCs w:val="24"/>
        </w:rPr>
      </w:pPr>
      <w:r w:rsidRPr="007872B1">
        <w:rPr>
          <w:b/>
          <w:bCs/>
          <w:noProof/>
          <w:color w:val="0D0D0D" w:themeColor="text1" w:themeTint="F2"/>
          <w:sz w:val="24"/>
          <w:szCs w:val="24"/>
        </w:rPr>
        <w:t xml:space="preserve">Figure </w:t>
      </w:r>
      <w:r w:rsidRPr="007872B1">
        <w:rPr>
          <w:b/>
          <w:bCs/>
          <w:noProof/>
          <w:color w:val="0D0D0D" w:themeColor="text1" w:themeTint="F2"/>
          <w:sz w:val="24"/>
          <w:szCs w:val="24"/>
        </w:rPr>
        <w:fldChar w:fldCharType="begin"/>
      </w:r>
      <w:r w:rsidRPr="007872B1">
        <w:rPr>
          <w:b/>
          <w:bCs/>
          <w:noProof/>
          <w:color w:val="0D0D0D" w:themeColor="text1" w:themeTint="F2"/>
          <w:sz w:val="24"/>
          <w:szCs w:val="24"/>
        </w:rPr>
        <w:instrText xml:space="preserve"> SEQ Figure \* ARABIC </w:instrText>
      </w:r>
      <w:r w:rsidRPr="007872B1">
        <w:rPr>
          <w:b/>
          <w:bCs/>
          <w:noProof/>
          <w:color w:val="0D0D0D" w:themeColor="text1" w:themeTint="F2"/>
          <w:sz w:val="24"/>
          <w:szCs w:val="24"/>
        </w:rPr>
        <w:fldChar w:fldCharType="separate"/>
      </w:r>
      <w:r w:rsidR="004F5007">
        <w:rPr>
          <w:b/>
          <w:bCs/>
          <w:noProof/>
          <w:color w:val="0D0D0D" w:themeColor="text1" w:themeTint="F2"/>
          <w:sz w:val="24"/>
          <w:szCs w:val="24"/>
        </w:rPr>
        <w:t>10</w:t>
      </w:r>
      <w:r w:rsidRPr="007872B1">
        <w:rPr>
          <w:b/>
          <w:bCs/>
          <w:noProof/>
          <w:color w:val="0D0D0D" w:themeColor="text1" w:themeTint="F2"/>
          <w:sz w:val="24"/>
          <w:szCs w:val="24"/>
        </w:rPr>
        <w:fldChar w:fldCharType="end"/>
      </w:r>
      <w:r w:rsidRPr="007872B1">
        <w:rPr>
          <w:b/>
          <w:bCs/>
          <w:noProof/>
          <w:color w:val="0D0D0D" w:themeColor="text1" w:themeTint="F2"/>
          <w:sz w:val="24"/>
          <w:szCs w:val="24"/>
        </w:rPr>
        <w:t xml:space="preserve"> Singleton Design Pattern</w:t>
      </w:r>
      <w:r w:rsidR="001F277A">
        <w:rPr>
          <w:b/>
          <w:bCs/>
          <w:noProof/>
          <w:color w:val="0D0D0D" w:themeColor="text1" w:themeTint="F2"/>
          <w:sz w:val="24"/>
          <w:szCs w:val="24"/>
        </w:rPr>
        <w:t>[1]</w:t>
      </w:r>
    </w:p>
    <w:p w14:paraId="690DE976" w14:textId="77777777" w:rsidR="007872B1" w:rsidRPr="00C00B82" w:rsidRDefault="007872B1" w:rsidP="007872B1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8CF12D7" w14:textId="77777777" w:rsidR="007F0345" w:rsidRDefault="007F0345" w:rsidP="007C2C3C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479B9A8E" w14:textId="77777777" w:rsidR="007F0345" w:rsidRDefault="007F0345" w:rsidP="007C2C3C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07BA091A" w14:textId="77777777" w:rsidR="007F0345" w:rsidRDefault="007F0345" w:rsidP="007C2C3C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05B74CD8" w14:textId="77777777" w:rsidR="007F0345" w:rsidRDefault="007F0345" w:rsidP="007C2C3C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2EE3712C" w14:textId="77777777" w:rsidR="007F0345" w:rsidRDefault="007F0345" w:rsidP="007C2C3C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5ECC6D45" w14:textId="77777777" w:rsidR="007F0345" w:rsidRDefault="007F0345" w:rsidP="007C2C3C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73E502D5" w14:textId="3C4742A2" w:rsidR="005B6057" w:rsidRDefault="005B6057" w:rsidP="007C2C3C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14D418BF" w14:textId="77777777" w:rsidR="00682A5A" w:rsidRDefault="00682A5A" w:rsidP="007C2C3C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115906B8" w14:textId="2A755FB2" w:rsidR="00C21E49" w:rsidRDefault="00ED75CE" w:rsidP="007C2C3C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  <w: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  <w:lastRenderedPageBreak/>
        <w:t>State Pattern</w:t>
      </w:r>
    </w:p>
    <w:p w14:paraId="0ADBF587" w14:textId="00D6C6E4" w:rsidR="00C513E0" w:rsidRPr="00D15B20" w:rsidRDefault="000B7447" w:rsidP="007C2C3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72356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our project we have created a context </w:t>
      </w:r>
      <w:r w:rsidR="00D517BA" w:rsidRPr="00723561">
        <w:rPr>
          <w:rFonts w:ascii="Times New Roman" w:hAnsi="Times New Roman" w:cs="Times New Roman"/>
          <w:color w:val="000000" w:themeColor="text1"/>
          <w:sz w:val="24"/>
          <w:szCs w:val="24"/>
        </w:rPr>
        <w:t>class called “</w:t>
      </w:r>
      <w:r w:rsidR="00460334" w:rsidRPr="0072356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tateContextService.java” which implements </w:t>
      </w:r>
      <w:r w:rsidR="00095DB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proofErr w:type="spellStart"/>
      <w:r w:rsidR="00460334" w:rsidRPr="00723561">
        <w:rPr>
          <w:rFonts w:ascii="Times New Roman" w:hAnsi="Times New Roman" w:cs="Times New Roman"/>
          <w:color w:val="000000" w:themeColor="text1"/>
          <w:sz w:val="24"/>
          <w:szCs w:val="24"/>
        </w:rPr>
        <w:t>IStateService</w:t>
      </w:r>
      <w:proofErr w:type="spellEnd"/>
      <w:r w:rsidR="00460334" w:rsidRPr="0072356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terface. We have created </w:t>
      </w:r>
      <w:r w:rsidR="00B03D82">
        <w:rPr>
          <w:rFonts w:ascii="Times New Roman" w:hAnsi="Times New Roman" w:cs="Times New Roman"/>
          <w:color w:val="000000" w:themeColor="text1"/>
          <w:sz w:val="24"/>
          <w:szCs w:val="24"/>
        </w:rPr>
        <w:t>three</w:t>
      </w:r>
      <w:r w:rsidR="00460334" w:rsidRPr="0072356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tate classes as shown in the figure (</w:t>
      </w:r>
      <w:r w:rsidR="00221D2A">
        <w:rPr>
          <w:rFonts w:ascii="Times New Roman" w:hAnsi="Times New Roman" w:cs="Times New Roman"/>
          <w:color w:val="000000" w:themeColor="text1"/>
          <w:sz w:val="24"/>
          <w:szCs w:val="24"/>
        </w:rPr>
        <w:t>11</w:t>
      </w:r>
      <w:r w:rsidR="00460334" w:rsidRPr="0072356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 which implements </w:t>
      </w:r>
      <w:proofErr w:type="spellStart"/>
      <w:r w:rsidR="00460334" w:rsidRPr="00723561">
        <w:rPr>
          <w:rFonts w:ascii="Times New Roman" w:hAnsi="Times New Roman" w:cs="Times New Roman"/>
          <w:color w:val="000000" w:themeColor="text1"/>
          <w:sz w:val="24"/>
          <w:szCs w:val="24"/>
        </w:rPr>
        <w:t>IStateService</w:t>
      </w:r>
      <w:proofErr w:type="spellEnd"/>
      <w:r w:rsidR="00460334" w:rsidRPr="0072356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terface</w:t>
      </w:r>
      <w:r w:rsidR="007C2806" w:rsidRPr="00723561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095DB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lso, a factory is used to create new states whenever the client calls a particular state.</w:t>
      </w:r>
      <w:r w:rsidR="00D67B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tate pattern comes under Behavioral pattern as the class behavior changes based on its state.</w:t>
      </w:r>
    </w:p>
    <w:p w14:paraId="5A7531B6" w14:textId="19AC6751" w:rsidR="00254F1D" w:rsidRDefault="000B3E01" w:rsidP="006860F1">
      <w:pPr>
        <w:jc w:val="center"/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  <w:r>
        <w:rPr>
          <w:noProof/>
        </w:rPr>
        <w:drawing>
          <wp:inline distT="0" distB="0" distL="0" distR="0" wp14:anchorId="20D440A9" wp14:editId="056F7846">
            <wp:extent cx="6086475" cy="3905250"/>
            <wp:effectExtent l="0" t="0" r="952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86475" cy="3905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EBB070" w14:textId="426B3571" w:rsidR="0013646B" w:rsidRPr="008655D6" w:rsidRDefault="008655D6" w:rsidP="008655D6">
      <w:pPr>
        <w:pStyle w:val="Caption"/>
        <w:ind w:left="2880" w:firstLine="720"/>
        <w:rPr>
          <w:b/>
          <w:bCs/>
          <w:noProof/>
          <w:color w:val="0D0D0D" w:themeColor="text1" w:themeTint="F2"/>
          <w:sz w:val="24"/>
          <w:szCs w:val="24"/>
        </w:rPr>
      </w:pPr>
      <w:r w:rsidRPr="008655D6">
        <w:rPr>
          <w:b/>
          <w:bCs/>
          <w:noProof/>
          <w:color w:val="0D0D0D" w:themeColor="text1" w:themeTint="F2"/>
          <w:sz w:val="24"/>
          <w:szCs w:val="24"/>
        </w:rPr>
        <w:t xml:space="preserve">Figure </w:t>
      </w:r>
      <w:r w:rsidRPr="008655D6">
        <w:rPr>
          <w:b/>
          <w:bCs/>
          <w:noProof/>
          <w:color w:val="0D0D0D" w:themeColor="text1" w:themeTint="F2"/>
          <w:sz w:val="24"/>
          <w:szCs w:val="24"/>
        </w:rPr>
        <w:fldChar w:fldCharType="begin"/>
      </w:r>
      <w:r w:rsidRPr="008655D6">
        <w:rPr>
          <w:b/>
          <w:bCs/>
          <w:noProof/>
          <w:color w:val="0D0D0D" w:themeColor="text1" w:themeTint="F2"/>
          <w:sz w:val="24"/>
          <w:szCs w:val="24"/>
        </w:rPr>
        <w:instrText xml:space="preserve"> SEQ Figure \* ARABIC </w:instrText>
      </w:r>
      <w:r w:rsidRPr="008655D6">
        <w:rPr>
          <w:b/>
          <w:bCs/>
          <w:noProof/>
          <w:color w:val="0D0D0D" w:themeColor="text1" w:themeTint="F2"/>
          <w:sz w:val="24"/>
          <w:szCs w:val="24"/>
        </w:rPr>
        <w:fldChar w:fldCharType="separate"/>
      </w:r>
      <w:r w:rsidR="004F5007">
        <w:rPr>
          <w:b/>
          <w:bCs/>
          <w:noProof/>
          <w:color w:val="0D0D0D" w:themeColor="text1" w:themeTint="F2"/>
          <w:sz w:val="24"/>
          <w:szCs w:val="24"/>
        </w:rPr>
        <w:t>11</w:t>
      </w:r>
      <w:r w:rsidRPr="008655D6">
        <w:rPr>
          <w:b/>
          <w:bCs/>
          <w:noProof/>
          <w:color w:val="0D0D0D" w:themeColor="text1" w:themeTint="F2"/>
          <w:sz w:val="24"/>
          <w:szCs w:val="24"/>
        </w:rPr>
        <w:fldChar w:fldCharType="end"/>
      </w:r>
      <w:r w:rsidRPr="008655D6">
        <w:rPr>
          <w:b/>
          <w:bCs/>
          <w:noProof/>
          <w:color w:val="0D0D0D" w:themeColor="text1" w:themeTint="F2"/>
          <w:sz w:val="24"/>
          <w:szCs w:val="24"/>
        </w:rPr>
        <w:t xml:space="preserve"> State Design Pattern</w:t>
      </w:r>
      <w:r w:rsidR="00686CA9">
        <w:rPr>
          <w:b/>
          <w:bCs/>
          <w:noProof/>
          <w:color w:val="0D0D0D" w:themeColor="text1" w:themeTint="F2"/>
          <w:sz w:val="24"/>
          <w:szCs w:val="24"/>
        </w:rPr>
        <w:t>[1]</w:t>
      </w:r>
    </w:p>
    <w:p w14:paraId="3A727C47" w14:textId="77777777" w:rsidR="0013646B" w:rsidRDefault="0013646B" w:rsidP="007C2C3C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5A691784" w14:textId="77777777" w:rsidR="0013646B" w:rsidRDefault="0013646B" w:rsidP="007C2C3C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0CBF8303" w14:textId="77777777" w:rsidR="0013646B" w:rsidRDefault="0013646B" w:rsidP="007C2C3C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061DCFCA" w14:textId="77777777" w:rsidR="0013646B" w:rsidRDefault="0013646B" w:rsidP="007C2C3C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1CF3B027" w14:textId="77777777" w:rsidR="0013646B" w:rsidRDefault="0013646B" w:rsidP="007C2C3C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29BA2D39" w14:textId="77777777" w:rsidR="0013646B" w:rsidRDefault="0013646B" w:rsidP="007C2C3C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7B0A0490" w14:textId="77777777" w:rsidR="00590832" w:rsidRDefault="00590832" w:rsidP="001D385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7636FE1B" w14:textId="77777777" w:rsidR="00FF572C" w:rsidRDefault="00FF572C" w:rsidP="001D385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14C94498" w14:textId="0D64FC7D" w:rsidR="00165DFD" w:rsidRDefault="0090302E" w:rsidP="001D385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  <w:r w:rsidRPr="001D3854"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lastRenderedPageBreak/>
        <w:t>Separation</w:t>
      </w:r>
      <w:r w:rsidR="00165DFD" w:rsidRPr="001D3854"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t xml:space="preserve"> of Layers</w:t>
      </w:r>
    </w:p>
    <w:p w14:paraId="0238FB5A" w14:textId="77777777" w:rsidR="001D3854" w:rsidRPr="001D3854" w:rsidRDefault="001D3854" w:rsidP="001D385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08593ECF" w14:textId="77777777" w:rsidR="00B46C15" w:rsidRDefault="00B46C15" w:rsidP="007C2C3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We have used MVC (Model-View-Controller) architecture for the separation of Presentation, Business and Data layer.</w:t>
      </w:r>
      <w:r w:rsidR="0090675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t is used to segregate the application’s process.</w:t>
      </w:r>
    </w:p>
    <w:p w14:paraId="62CB3887" w14:textId="4B398741" w:rsidR="000D52A7" w:rsidRDefault="00DB10FC" w:rsidP="000D52A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odel </w:t>
      </w:r>
      <w:r w:rsidR="00095DB1">
        <w:rPr>
          <w:rFonts w:ascii="Times New Roman" w:hAnsi="Times New Roman" w:cs="Times New Roman"/>
          <w:color w:val="000000" w:themeColor="text1"/>
          <w:sz w:val="24"/>
          <w:szCs w:val="24"/>
        </w:rPr>
        <w:t>–</w:t>
      </w:r>
      <w:r w:rsidR="000D52A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95DB1">
        <w:rPr>
          <w:rFonts w:ascii="Times New Roman" w:hAnsi="Times New Roman" w:cs="Times New Roman"/>
          <w:color w:val="000000" w:themeColor="text1"/>
          <w:sz w:val="24"/>
          <w:szCs w:val="24"/>
        </w:rPr>
        <w:t>The m</w:t>
      </w:r>
      <w:r w:rsidR="000D52A7">
        <w:rPr>
          <w:rFonts w:ascii="Times New Roman" w:hAnsi="Times New Roman" w:cs="Times New Roman"/>
          <w:color w:val="000000" w:themeColor="text1"/>
          <w:sz w:val="24"/>
          <w:szCs w:val="24"/>
        </w:rPr>
        <w:t>odel represents the structure of the data along with a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l the JAVA entities. It </w:t>
      </w:r>
      <w:r w:rsidRPr="002C72B6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carr</w:t>
      </w:r>
      <w:r w:rsidR="002C72B6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ies</w:t>
      </w:r>
      <w:r w:rsidR="00D5284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maintains</w:t>
      </w:r>
      <w:r w:rsidR="000D52A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application data.</w:t>
      </w:r>
    </w:p>
    <w:p w14:paraId="29448F20" w14:textId="07A58F66" w:rsidR="000F77DE" w:rsidRDefault="000F77DE" w:rsidP="000D52A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View </w:t>
      </w:r>
      <w:r w:rsidR="00095DB1">
        <w:rPr>
          <w:rFonts w:ascii="Times New Roman" w:hAnsi="Times New Roman" w:cs="Times New Roman"/>
          <w:color w:val="000000" w:themeColor="text1"/>
          <w:sz w:val="24"/>
          <w:szCs w:val="24"/>
        </w:rPr>
        <w:t>–</w:t>
      </w:r>
      <w:r w:rsidR="006C3E9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95DB1">
        <w:rPr>
          <w:rFonts w:ascii="Times New Roman" w:hAnsi="Times New Roman" w:cs="Times New Roman"/>
          <w:color w:val="000000" w:themeColor="text1"/>
          <w:sz w:val="24"/>
          <w:szCs w:val="24"/>
        </w:rPr>
        <w:t>The v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ew </w:t>
      </w:r>
      <w:r w:rsidR="00095DB1">
        <w:rPr>
          <w:rFonts w:ascii="Times New Roman" w:hAnsi="Times New Roman" w:cs="Times New Roman"/>
          <w:color w:val="000000" w:themeColor="text1"/>
          <w:sz w:val="24"/>
          <w:szCs w:val="24"/>
        </w:rPr>
        <w:t>form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User Interface of the application.</w:t>
      </w:r>
      <w:r w:rsidR="00AE440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t depicts the visualization of the model data.</w:t>
      </w:r>
      <w:r w:rsidR="00095DB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our project, our JSP pages form the view of the application.</w:t>
      </w:r>
    </w:p>
    <w:p w14:paraId="463390AC" w14:textId="6A057D90" w:rsidR="006474C6" w:rsidRDefault="006474C6" w:rsidP="000D52A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ontroller </w:t>
      </w:r>
      <w:r w:rsidR="00095DB1">
        <w:rPr>
          <w:rFonts w:ascii="Times New Roman" w:hAnsi="Times New Roman" w:cs="Times New Roman"/>
          <w:color w:val="000000" w:themeColor="text1"/>
          <w:sz w:val="24"/>
          <w:szCs w:val="24"/>
        </w:rPr>
        <w:t>–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095DB1">
        <w:rPr>
          <w:rFonts w:ascii="Times New Roman" w:hAnsi="Times New Roman" w:cs="Times New Roman"/>
          <w:color w:val="000000" w:themeColor="text1"/>
          <w:sz w:val="24"/>
          <w:szCs w:val="24"/>
        </w:rPr>
        <w:t>The c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ntroller controls the data flow and handles the user request. </w:t>
      </w:r>
      <w:r w:rsidR="002E2F3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t </w:t>
      </w:r>
      <w:r w:rsidR="005C2E60">
        <w:rPr>
          <w:rFonts w:ascii="Times New Roman" w:hAnsi="Times New Roman" w:cs="Times New Roman"/>
          <w:color w:val="000000" w:themeColor="text1"/>
          <w:sz w:val="24"/>
          <w:szCs w:val="24"/>
        </w:rPr>
        <w:t>renders the view with the model data. It acts between the Model and the View.</w:t>
      </w:r>
    </w:p>
    <w:p w14:paraId="6A32453D" w14:textId="31E8A2FA" w:rsidR="0055458A" w:rsidRDefault="0055458A" w:rsidP="0055458A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Figure (</w:t>
      </w:r>
      <w:r w:rsidR="00E71E9E">
        <w:rPr>
          <w:rFonts w:ascii="Times New Roman" w:hAnsi="Times New Roman" w:cs="Times New Roman"/>
          <w:color w:val="000000" w:themeColor="text1"/>
          <w:sz w:val="24"/>
          <w:szCs w:val="24"/>
        </w:rPr>
        <w:t>12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 shows the Spring MVC architecture of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Friendbook</w:t>
      </w:r>
      <w:proofErr w:type="spellEnd"/>
      <w:r w:rsidR="00795FB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  <w:r w:rsidR="0039758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following figure shows the </w:t>
      </w:r>
      <w:r w:rsidR="001C7D5C">
        <w:rPr>
          <w:rFonts w:ascii="Times New Roman" w:hAnsi="Times New Roman" w:cs="Times New Roman"/>
          <w:color w:val="000000" w:themeColor="text1"/>
          <w:sz w:val="24"/>
          <w:szCs w:val="24"/>
        </w:rPr>
        <w:t>MVC architecture for Registration Module.</w:t>
      </w:r>
    </w:p>
    <w:p w14:paraId="450AAAE2" w14:textId="2E428F27" w:rsidR="00EE1E5D" w:rsidRDefault="00BF0D79" w:rsidP="0055458A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Figure</w:t>
      </w:r>
      <w:r w:rsidR="005C0F9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r w:rsidR="00551516">
        <w:rPr>
          <w:rFonts w:ascii="Times New Roman" w:hAnsi="Times New Roman" w:cs="Times New Roman"/>
          <w:color w:val="000000" w:themeColor="text1"/>
          <w:sz w:val="24"/>
          <w:szCs w:val="24"/>
        </w:rPr>
        <w:t>13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) shows the Database Architecture </w:t>
      </w:r>
      <w:r w:rsidR="0069086B">
        <w:rPr>
          <w:rFonts w:ascii="Times New Roman" w:hAnsi="Times New Roman" w:cs="Times New Roman"/>
          <w:color w:val="000000" w:themeColor="text1"/>
          <w:sz w:val="24"/>
          <w:szCs w:val="24"/>
        </w:rPr>
        <w:t>with different entities and their relationship.</w:t>
      </w:r>
    </w:p>
    <w:p w14:paraId="0DDA5242" w14:textId="1719E0D8" w:rsidR="00EE1E5D" w:rsidRDefault="008727ED" w:rsidP="008727ED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noProof/>
        </w:rPr>
        <w:drawing>
          <wp:inline distT="0" distB="0" distL="0" distR="0" wp14:anchorId="225BD9E9" wp14:editId="2264FBBA">
            <wp:extent cx="4545330" cy="3638779"/>
            <wp:effectExtent l="0" t="0" r="762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0400" cy="36588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D382E1" w14:textId="5FF8AD6C" w:rsidR="0060070A" w:rsidRPr="0060070A" w:rsidRDefault="0060070A" w:rsidP="0060070A">
      <w:pPr>
        <w:pStyle w:val="Caption"/>
        <w:jc w:val="center"/>
        <w:rPr>
          <w:b/>
          <w:bCs/>
          <w:noProof/>
          <w:color w:val="0D0D0D" w:themeColor="text1" w:themeTint="F2"/>
          <w:sz w:val="24"/>
          <w:szCs w:val="24"/>
        </w:rPr>
      </w:pPr>
      <w:r w:rsidRPr="0060070A">
        <w:rPr>
          <w:b/>
          <w:bCs/>
          <w:noProof/>
          <w:color w:val="0D0D0D" w:themeColor="text1" w:themeTint="F2"/>
          <w:sz w:val="24"/>
          <w:szCs w:val="24"/>
        </w:rPr>
        <w:t xml:space="preserve">Figure </w:t>
      </w:r>
      <w:r w:rsidRPr="0060070A">
        <w:rPr>
          <w:b/>
          <w:bCs/>
          <w:noProof/>
          <w:color w:val="0D0D0D" w:themeColor="text1" w:themeTint="F2"/>
          <w:sz w:val="24"/>
          <w:szCs w:val="24"/>
        </w:rPr>
        <w:fldChar w:fldCharType="begin"/>
      </w:r>
      <w:r w:rsidRPr="0060070A">
        <w:rPr>
          <w:b/>
          <w:bCs/>
          <w:noProof/>
          <w:color w:val="0D0D0D" w:themeColor="text1" w:themeTint="F2"/>
          <w:sz w:val="24"/>
          <w:szCs w:val="24"/>
        </w:rPr>
        <w:instrText xml:space="preserve"> SEQ Figure \* ARABIC </w:instrText>
      </w:r>
      <w:r w:rsidRPr="0060070A">
        <w:rPr>
          <w:b/>
          <w:bCs/>
          <w:noProof/>
          <w:color w:val="0D0D0D" w:themeColor="text1" w:themeTint="F2"/>
          <w:sz w:val="24"/>
          <w:szCs w:val="24"/>
        </w:rPr>
        <w:fldChar w:fldCharType="separate"/>
      </w:r>
      <w:r w:rsidR="004F5007">
        <w:rPr>
          <w:b/>
          <w:bCs/>
          <w:noProof/>
          <w:color w:val="0D0D0D" w:themeColor="text1" w:themeTint="F2"/>
          <w:sz w:val="24"/>
          <w:szCs w:val="24"/>
        </w:rPr>
        <w:t>12</w:t>
      </w:r>
      <w:r w:rsidRPr="0060070A">
        <w:rPr>
          <w:b/>
          <w:bCs/>
          <w:noProof/>
          <w:color w:val="0D0D0D" w:themeColor="text1" w:themeTint="F2"/>
          <w:sz w:val="24"/>
          <w:szCs w:val="24"/>
        </w:rPr>
        <w:fldChar w:fldCharType="end"/>
      </w:r>
      <w:r w:rsidRPr="0060070A">
        <w:rPr>
          <w:b/>
          <w:bCs/>
          <w:noProof/>
          <w:color w:val="0D0D0D" w:themeColor="text1" w:themeTint="F2"/>
          <w:sz w:val="24"/>
          <w:szCs w:val="24"/>
        </w:rPr>
        <w:t xml:space="preserve"> Friendbook MVC Architecture</w:t>
      </w:r>
    </w:p>
    <w:p w14:paraId="4DC30D0F" w14:textId="77777777" w:rsidR="00812563" w:rsidRDefault="00812563" w:rsidP="00941B0B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72720B3D" w14:textId="77777777" w:rsidR="00812563" w:rsidRDefault="00812563" w:rsidP="00941B0B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7A5064C2" w14:textId="77777777" w:rsidR="00812563" w:rsidRDefault="00812563" w:rsidP="00941B0B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3686D8F6" w14:textId="77777777" w:rsidR="00812563" w:rsidRDefault="00812563" w:rsidP="00941B0B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34C79417" w14:textId="42A1A43F" w:rsidR="00941B0B" w:rsidRDefault="00941B0B" w:rsidP="00941B0B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965EE8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 xml:space="preserve">Database </w:t>
      </w:r>
      <w:r w:rsidR="008C157A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Schema</w:t>
      </w:r>
    </w:p>
    <w:p w14:paraId="242E3F26" w14:textId="5054C448" w:rsidR="00965EE8" w:rsidRDefault="00965EE8" w:rsidP="00965EE8">
      <w:pPr>
        <w:jc w:val="center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noProof/>
        </w:rPr>
        <w:drawing>
          <wp:inline distT="0" distB="0" distL="0" distR="0" wp14:anchorId="3266A5DB" wp14:editId="47BC42EE">
            <wp:extent cx="5943600" cy="375856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58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FADD17" w14:textId="23F6F91B" w:rsidR="008A1387" w:rsidRPr="008A1387" w:rsidRDefault="008A1387" w:rsidP="008A1387">
      <w:pPr>
        <w:pStyle w:val="Caption"/>
        <w:jc w:val="center"/>
        <w:rPr>
          <w:b/>
          <w:bCs/>
          <w:noProof/>
          <w:color w:val="0D0D0D" w:themeColor="text1" w:themeTint="F2"/>
          <w:sz w:val="24"/>
          <w:szCs w:val="24"/>
        </w:rPr>
      </w:pPr>
      <w:r w:rsidRPr="008A1387">
        <w:rPr>
          <w:b/>
          <w:bCs/>
          <w:noProof/>
          <w:color w:val="0D0D0D" w:themeColor="text1" w:themeTint="F2"/>
          <w:sz w:val="24"/>
          <w:szCs w:val="24"/>
        </w:rPr>
        <w:t xml:space="preserve">Figure </w:t>
      </w:r>
      <w:r w:rsidRPr="008A1387">
        <w:rPr>
          <w:b/>
          <w:bCs/>
          <w:noProof/>
          <w:color w:val="0D0D0D" w:themeColor="text1" w:themeTint="F2"/>
          <w:sz w:val="24"/>
          <w:szCs w:val="24"/>
        </w:rPr>
        <w:fldChar w:fldCharType="begin"/>
      </w:r>
      <w:r w:rsidRPr="008A1387">
        <w:rPr>
          <w:b/>
          <w:bCs/>
          <w:noProof/>
          <w:color w:val="0D0D0D" w:themeColor="text1" w:themeTint="F2"/>
          <w:sz w:val="24"/>
          <w:szCs w:val="24"/>
        </w:rPr>
        <w:instrText xml:space="preserve"> SEQ Figure \* ARABIC </w:instrText>
      </w:r>
      <w:r w:rsidRPr="008A1387">
        <w:rPr>
          <w:b/>
          <w:bCs/>
          <w:noProof/>
          <w:color w:val="0D0D0D" w:themeColor="text1" w:themeTint="F2"/>
          <w:sz w:val="24"/>
          <w:szCs w:val="24"/>
        </w:rPr>
        <w:fldChar w:fldCharType="separate"/>
      </w:r>
      <w:r w:rsidR="004F5007">
        <w:rPr>
          <w:b/>
          <w:bCs/>
          <w:noProof/>
          <w:color w:val="0D0D0D" w:themeColor="text1" w:themeTint="F2"/>
          <w:sz w:val="24"/>
          <w:szCs w:val="24"/>
        </w:rPr>
        <w:t>13</w:t>
      </w:r>
      <w:r w:rsidRPr="008A1387">
        <w:rPr>
          <w:b/>
          <w:bCs/>
          <w:noProof/>
          <w:color w:val="0D0D0D" w:themeColor="text1" w:themeTint="F2"/>
          <w:sz w:val="24"/>
          <w:szCs w:val="24"/>
        </w:rPr>
        <w:fldChar w:fldCharType="end"/>
      </w:r>
      <w:r w:rsidRPr="008A1387">
        <w:rPr>
          <w:b/>
          <w:bCs/>
          <w:noProof/>
          <w:color w:val="0D0D0D" w:themeColor="text1" w:themeTint="F2"/>
          <w:sz w:val="24"/>
          <w:szCs w:val="24"/>
        </w:rPr>
        <w:t xml:space="preserve"> Friendbook Database </w:t>
      </w:r>
      <w:r w:rsidR="00852514">
        <w:rPr>
          <w:b/>
          <w:bCs/>
          <w:noProof/>
          <w:color w:val="0D0D0D" w:themeColor="text1" w:themeTint="F2"/>
          <w:sz w:val="24"/>
          <w:szCs w:val="24"/>
        </w:rPr>
        <w:t>Schema</w:t>
      </w:r>
    </w:p>
    <w:p w14:paraId="19124FAA" w14:textId="77777777" w:rsidR="00941B0B" w:rsidRPr="00941B0B" w:rsidRDefault="00941B0B" w:rsidP="00941B0B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E4BDD72" w14:textId="77777777" w:rsidR="00C13A6F" w:rsidRDefault="00C13A6F" w:rsidP="00165DFD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5751CE74" w14:textId="77777777" w:rsidR="00C13A6F" w:rsidRDefault="00C13A6F" w:rsidP="00165DFD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1A5743CE" w14:textId="77777777" w:rsidR="00C13A6F" w:rsidRDefault="00C13A6F" w:rsidP="00165DFD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099EF338" w14:textId="77777777" w:rsidR="00C13A6F" w:rsidRDefault="00C13A6F" w:rsidP="00165DFD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4AA98AF9" w14:textId="77777777" w:rsidR="00C13A6F" w:rsidRDefault="00C13A6F" w:rsidP="00165DFD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3013BFB2" w14:textId="77777777" w:rsidR="00C13A6F" w:rsidRDefault="00C13A6F" w:rsidP="00165DFD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2751B4AA" w14:textId="77777777" w:rsidR="00C13A6F" w:rsidRDefault="00C13A6F" w:rsidP="00165DFD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2086FE25" w14:textId="77777777" w:rsidR="00C13A6F" w:rsidRDefault="00C13A6F" w:rsidP="00165DFD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5CB73F66" w14:textId="77777777" w:rsidR="00C13A6F" w:rsidRDefault="00C13A6F" w:rsidP="00165DFD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38BCE985" w14:textId="77777777" w:rsidR="00C13A6F" w:rsidRDefault="00C13A6F" w:rsidP="00165DFD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4341EC5A" w14:textId="7D080BE2" w:rsidR="00165DFD" w:rsidRPr="0040513B" w:rsidRDefault="00165DFD" w:rsidP="00165DFD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  <w:r w:rsidRPr="0040513B"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lastRenderedPageBreak/>
        <w:t>Naming/Spacing Convention</w:t>
      </w:r>
    </w:p>
    <w:p w14:paraId="531518AD" w14:textId="3C9D6AB3" w:rsidR="001C50F6" w:rsidRDefault="001C50F6" w:rsidP="00165DFD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Naming and Spacing is an integral part of the programming world.</w:t>
      </w:r>
      <w:r w:rsidR="0048091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t plays </w:t>
      </w:r>
      <w:r w:rsidR="00480910" w:rsidRPr="004425D7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a</w:t>
      </w:r>
      <w:r w:rsidR="004425D7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 vital</w:t>
      </w:r>
      <w:r w:rsidR="0048091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ole for any programmer </w:t>
      </w:r>
      <w:r w:rsidR="009241E1">
        <w:rPr>
          <w:rFonts w:ascii="Times New Roman" w:hAnsi="Times New Roman" w:cs="Times New Roman"/>
          <w:color w:val="000000" w:themeColor="text1"/>
          <w:sz w:val="24"/>
          <w:szCs w:val="24"/>
        </w:rPr>
        <w:t>to understand the nomenclature of the program.</w:t>
      </w:r>
      <w:r w:rsidR="009D49F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t increases the user readability of the code which allows users to understand code more quickly.</w:t>
      </w:r>
    </w:p>
    <w:p w14:paraId="6B6098D6" w14:textId="3ECC2569" w:rsidR="002B4F95" w:rsidRDefault="002B4F95" w:rsidP="00165DFD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or </w:t>
      </w:r>
      <w:r w:rsidR="009F40A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pacing in our project, we have used tabs instead of space as tabs </w:t>
      </w:r>
      <w:r w:rsidRPr="004425D7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giv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ore user readabili</w:t>
      </w:r>
      <w:r w:rsidR="00616031">
        <w:rPr>
          <w:rFonts w:ascii="Times New Roman" w:hAnsi="Times New Roman" w:cs="Times New Roman"/>
          <w:color w:val="000000" w:themeColor="text1"/>
          <w:sz w:val="24"/>
          <w:szCs w:val="24"/>
        </w:rPr>
        <w:t>ty and make the code look even.</w:t>
      </w:r>
    </w:p>
    <w:p w14:paraId="73D42A79" w14:textId="3FB25BF5" w:rsidR="003427F7" w:rsidRDefault="009F40A9" w:rsidP="00165DFD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or the naming </w:t>
      </w:r>
      <w:r w:rsidRPr="004425D7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convention</w:t>
      </w:r>
      <w:r w:rsidR="004425D7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,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e have used “CamelCase” naming convention style for good maintenance and readability of code.</w:t>
      </w:r>
      <w:r w:rsidR="003811D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melCase </w:t>
      </w:r>
      <w:r w:rsidR="00CC37A3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is</w:t>
      </w:r>
      <w:r w:rsidR="003811D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two types “</w:t>
      </w:r>
      <w:proofErr w:type="spellStart"/>
      <w:r w:rsidR="003811D0" w:rsidRPr="001575DA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LowerCamelCase</w:t>
      </w:r>
      <w:proofErr w:type="spellEnd"/>
      <w:r w:rsidR="003811D0">
        <w:rPr>
          <w:rFonts w:ascii="Times New Roman" w:hAnsi="Times New Roman" w:cs="Times New Roman"/>
          <w:color w:val="000000" w:themeColor="text1"/>
          <w:sz w:val="24"/>
          <w:szCs w:val="24"/>
        </w:rPr>
        <w:t>” and “</w:t>
      </w:r>
      <w:proofErr w:type="spellStart"/>
      <w:r w:rsidR="00BE7673">
        <w:rPr>
          <w:rFonts w:ascii="Times New Roman" w:hAnsi="Times New Roman" w:cs="Times New Roman"/>
          <w:color w:val="000000" w:themeColor="text1"/>
          <w:sz w:val="24"/>
          <w:szCs w:val="24"/>
        </w:rPr>
        <w:t>UpperCamelC</w:t>
      </w:r>
      <w:r w:rsidR="003811D0">
        <w:rPr>
          <w:rFonts w:ascii="Times New Roman" w:hAnsi="Times New Roman" w:cs="Times New Roman"/>
          <w:color w:val="000000" w:themeColor="text1"/>
          <w:sz w:val="24"/>
          <w:szCs w:val="24"/>
        </w:rPr>
        <w:t>ase</w:t>
      </w:r>
      <w:proofErr w:type="spellEnd"/>
      <w:r w:rsidR="00CC37A3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.”</w:t>
      </w:r>
      <w:r w:rsidR="00BE767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</w:t>
      </w:r>
      <w:proofErr w:type="spellStart"/>
      <w:r w:rsidR="00BE7673">
        <w:rPr>
          <w:rFonts w:ascii="Times New Roman" w:hAnsi="Times New Roman" w:cs="Times New Roman"/>
          <w:color w:val="000000" w:themeColor="text1"/>
          <w:sz w:val="24"/>
          <w:szCs w:val="24"/>
        </w:rPr>
        <w:t>UpperCamelCase</w:t>
      </w:r>
      <w:proofErr w:type="spellEnd"/>
      <w:r w:rsidR="00BE767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irst letter of every word is capitalized, while in </w:t>
      </w:r>
      <w:r w:rsidR="00BE7673" w:rsidRPr="001575DA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LowerCamelCase</w:t>
      </w:r>
      <w:r w:rsidR="00490B9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irst letter of </w:t>
      </w:r>
      <w:r w:rsidR="00CC37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490B96" w:rsidRPr="00CC37A3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word</w:t>
      </w:r>
      <w:r w:rsidR="00490B9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egins with </w:t>
      </w:r>
      <w:r w:rsidR="00490B96" w:rsidRPr="00CC37A3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lowercase</w:t>
      </w:r>
      <w:r w:rsidR="00490B9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rest all with uppercase. </w:t>
      </w:r>
    </w:p>
    <w:p w14:paraId="387EA025" w14:textId="04FA08F9" w:rsidR="009300DA" w:rsidRDefault="009300DA" w:rsidP="00165DFD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Following table shows the list of naming and coding conventions we have used in our project</w:t>
      </w:r>
      <w:r w:rsidR="003763C0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057FD43B" w14:textId="13FD99B4" w:rsidR="00A70ECD" w:rsidRDefault="00A70ECD" w:rsidP="00165DFD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23"/>
        <w:gridCol w:w="2305"/>
        <w:gridCol w:w="5322"/>
      </w:tblGrid>
      <w:tr w:rsidR="00A70ECD" w14:paraId="159C7EA1" w14:textId="77777777" w:rsidTr="00A70ECD">
        <w:tc>
          <w:tcPr>
            <w:tcW w:w="3116" w:type="dxa"/>
          </w:tcPr>
          <w:p w14:paraId="2111941F" w14:textId="4C92B4A1" w:rsidR="00A70ECD" w:rsidRPr="00A70ECD" w:rsidRDefault="00A70ECD" w:rsidP="00A70ECD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A70ECD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Identifier Type</w:t>
            </w:r>
          </w:p>
        </w:tc>
        <w:tc>
          <w:tcPr>
            <w:tcW w:w="3117" w:type="dxa"/>
          </w:tcPr>
          <w:p w14:paraId="3A6C352A" w14:textId="71FF39C3" w:rsidR="00A70ECD" w:rsidRPr="00552983" w:rsidRDefault="00A70ECD" w:rsidP="0055298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55298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Rules for Naming</w:t>
            </w:r>
          </w:p>
        </w:tc>
        <w:tc>
          <w:tcPr>
            <w:tcW w:w="3117" w:type="dxa"/>
          </w:tcPr>
          <w:p w14:paraId="6440662B" w14:textId="54EA039C" w:rsidR="00A70ECD" w:rsidRPr="00552983" w:rsidRDefault="00552983" w:rsidP="0055298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552983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Example</w:t>
            </w:r>
          </w:p>
        </w:tc>
      </w:tr>
      <w:tr w:rsidR="00A70ECD" w14:paraId="7E59190D" w14:textId="77777777" w:rsidTr="00A70ECD">
        <w:tc>
          <w:tcPr>
            <w:tcW w:w="3116" w:type="dxa"/>
          </w:tcPr>
          <w:p w14:paraId="2FB29565" w14:textId="342FD538" w:rsidR="00A70ECD" w:rsidRDefault="0052051D" w:rsidP="00165DF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ckages</w:t>
            </w:r>
          </w:p>
        </w:tc>
        <w:tc>
          <w:tcPr>
            <w:tcW w:w="3117" w:type="dxa"/>
          </w:tcPr>
          <w:p w14:paraId="711A124A" w14:textId="5F8B2FC6" w:rsidR="00A70ECD" w:rsidRDefault="0052051D" w:rsidP="00165DF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We have declared all our packages in lower</w:t>
            </w:r>
            <w:r w:rsidR="005117A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se</w:t>
            </w:r>
          </w:p>
        </w:tc>
        <w:tc>
          <w:tcPr>
            <w:tcW w:w="3117" w:type="dxa"/>
          </w:tcPr>
          <w:p w14:paraId="3530475F" w14:textId="77777777" w:rsidR="00386453" w:rsidRDefault="005117A0" w:rsidP="00165DF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proofErr w:type="gramStart"/>
            <w:r w:rsidRPr="005117A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m.macs</w:t>
            </w:r>
            <w:proofErr w:type="gramEnd"/>
            <w:r w:rsidRPr="005117A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.groupone.friendbookapplication</w:t>
            </w:r>
            <w:proofErr w:type="spellEnd"/>
          </w:p>
          <w:p w14:paraId="103C8F7B" w14:textId="00E1A843" w:rsidR="005117A0" w:rsidRDefault="007872B0" w:rsidP="00165DF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proofErr w:type="gramStart"/>
            <w:r w:rsidRPr="007872B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m.macs</w:t>
            </w:r>
            <w:proofErr w:type="gramEnd"/>
            <w:r w:rsidRPr="007872B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.groupone.friendbookapplication.controller</w:t>
            </w:r>
            <w:proofErr w:type="spellEnd"/>
          </w:p>
        </w:tc>
      </w:tr>
      <w:tr w:rsidR="00A70ECD" w14:paraId="656AA723" w14:textId="77777777" w:rsidTr="00A70ECD">
        <w:tc>
          <w:tcPr>
            <w:tcW w:w="3116" w:type="dxa"/>
          </w:tcPr>
          <w:p w14:paraId="3B2310D8" w14:textId="4DE5EA0F" w:rsidR="00A70ECD" w:rsidRDefault="00FC490D" w:rsidP="00165DF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lasses</w:t>
            </w:r>
          </w:p>
        </w:tc>
        <w:tc>
          <w:tcPr>
            <w:tcW w:w="3117" w:type="dxa"/>
          </w:tcPr>
          <w:p w14:paraId="4B49F187" w14:textId="0697D531" w:rsidR="00A70ECD" w:rsidRDefault="00FC490D" w:rsidP="00165DF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We have declared all our classes in Upper</w:t>
            </w:r>
            <w:r w:rsidR="001F056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amel</w:t>
            </w:r>
            <w:r w:rsidR="001F056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ase</w:t>
            </w:r>
          </w:p>
        </w:tc>
        <w:tc>
          <w:tcPr>
            <w:tcW w:w="3117" w:type="dxa"/>
          </w:tcPr>
          <w:p w14:paraId="1AB2B66D" w14:textId="7472D7A4" w:rsidR="00A70ECD" w:rsidRDefault="005117A0" w:rsidP="00165DF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class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riendsService</w:t>
            </w:r>
            <w:proofErr w:type="spellEnd"/>
          </w:p>
          <w:p w14:paraId="6EC3B7AF" w14:textId="33CB5A57" w:rsidR="005117A0" w:rsidRDefault="005117A0" w:rsidP="00165DF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class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serService</w:t>
            </w:r>
            <w:proofErr w:type="spellEnd"/>
          </w:p>
        </w:tc>
      </w:tr>
      <w:tr w:rsidR="00A70ECD" w14:paraId="4C812935" w14:textId="77777777" w:rsidTr="00A70ECD">
        <w:tc>
          <w:tcPr>
            <w:tcW w:w="3116" w:type="dxa"/>
          </w:tcPr>
          <w:p w14:paraId="479ADF94" w14:textId="680D003F" w:rsidR="00A70ECD" w:rsidRDefault="00765BB2" w:rsidP="00165DF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nterfaces</w:t>
            </w:r>
          </w:p>
        </w:tc>
        <w:tc>
          <w:tcPr>
            <w:tcW w:w="3117" w:type="dxa"/>
          </w:tcPr>
          <w:p w14:paraId="1B7FFFE4" w14:textId="2D000A17" w:rsidR="00A70ECD" w:rsidRDefault="00765BB2" w:rsidP="00165DF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or interface, we followed with the naming convention “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InterfaceName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”</w:t>
            </w:r>
            <w:r w:rsidR="00A05D6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. </w:t>
            </w:r>
          </w:p>
        </w:tc>
        <w:tc>
          <w:tcPr>
            <w:tcW w:w="3117" w:type="dxa"/>
          </w:tcPr>
          <w:p w14:paraId="03A3EA57" w14:textId="77777777" w:rsidR="00A70ECD" w:rsidRDefault="00561C75" w:rsidP="00165DF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interface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Service</w:t>
            </w:r>
            <w:proofErr w:type="spellEnd"/>
          </w:p>
          <w:p w14:paraId="1888A07A" w14:textId="0788B1C9" w:rsidR="00561C75" w:rsidRDefault="00561C75" w:rsidP="00165DF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interface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ServiceFactory</w:t>
            </w:r>
            <w:proofErr w:type="spellEnd"/>
          </w:p>
        </w:tc>
      </w:tr>
      <w:tr w:rsidR="00A70ECD" w14:paraId="29E1AB4C" w14:textId="77777777" w:rsidTr="00A70ECD">
        <w:tc>
          <w:tcPr>
            <w:tcW w:w="3116" w:type="dxa"/>
          </w:tcPr>
          <w:p w14:paraId="1216BBA3" w14:textId="21FC6B7B" w:rsidR="00A70ECD" w:rsidRDefault="0041041F" w:rsidP="00165DF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ethods</w:t>
            </w:r>
          </w:p>
        </w:tc>
        <w:tc>
          <w:tcPr>
            <w:tcW w:w="3117" w:type="dxa"/>
          </w:tcPr>
          <w:p w14:paraId="0D29067A" w14:textId="4D3F5081" w:rsidR="00A70ECD" w:rsidRDefault="002261AA" w:rsidP="00165DF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For methods we have followed with the </w:t>
            </w:r>
            <w:r w:rsidR="0096025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wer</w:t>
            </w:r>
            <w:r w:rsidR="001F056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c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mel</w:t>
            </w:r>
            <w:r w:rsidR="001F056D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96025E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se nomenclature</w:t>
            </w:r>
          </w:p>
        </w:tc>
        <w:tc>
          <w:tcPr>
            <w:tcW w:w="3117" w:type="dxa"/>
          </w:tcPr>
          <w:p w14:paraId="14FF2A4D" w14:textId="77777777" w:rsidR="00A70ECD" w:rsidRDefault="00B80980" w:rsidP="00165DF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void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emoveFriend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);</w:t>
            </w:r>
          </w:p>
          <w:p w14:paraId="4A9FB221" w14:textId="77777777" w:rsidR="00B80980" w:rsidRDefault="00B80980" w:rsidP="00165DF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void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nfirmFriend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);</w:t>
            </w:r>
          </w:p>
          <w:p w14:paraId="79EA3AE0" w14:textId="606D3340" w:rsidR="00A6193A" w:rsidRDefault="00A6193A" w:rsidP="00165DF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void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emoveFriendUser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);</w:t>
            </w:r>
          </w:p>
        </w:tc>
      </w:tr>
      <w:tr w:rsidR="00A70ECD" w14:paraId="682AADF0" w14:textId="77777777" w:rsidTr="00A70ECD">
        <w:tc>
          <w:tcPr>
            <w:tcW w:w="3116" w:type="dxa"/>
          </w:tcPr>
          <w:p w14:paraId="51754944" w14:textId="6A2D9608" w:rsidR="00A70ECD" w:rsidRDefault="00E84831" w:rsidP="00165DF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Variables</w:t>
            </w:r>
          </w:p>
        </w:tc>
        <w:tc>
          <w:tcPr>
            <w:tcW w:w="3117" w:type="dxa"/>
          </w:tcPr>
          <w:p w14:paraId="1B889A8F" w14:textId="27E54922" w:rsidR="00A70ECD" w:rsidRDefault="001F056D" w:rsidP="00165DF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For declaration of variables we have </w:t>
            </w:r>
            <w:r w:rsidR="008576A8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sed Lower Camel Case naming convention.</w:t>
            </w:r>
          </w:p>
        </w:tc>
        <w:tc>
          <w:tcPr>
            <w:tcW w:w="3117" w:type="dxa"/>
          </w:tcPr>
          <w:p w14:paraId="7B935575" w14:textId="77777777" w:rsidR="00C14E58" w:rsidRDefault="00C14E58" w:rsidP="00165DF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private String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sswordConfirm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;</w:t>
            </w:r>
          </w:p>
          <w:p w14:paraId="7C4F0ED0" w14:textId="77777777" w:rsidR="00C14E58" w:rsidRDefault="00C14E58" w:rsidP="00165DF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private String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nfirmationToken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;</w:t>
            </w:r>
          </w:p>
          <w:p w14:paraId="629E2628" w14:textId="60684749" w:rsidR="00A70ECD" w:rsidRDefault="00C14E58" w:rsidP="00165DF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private String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astName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; </w:t>
            </w:r>
          </w:p>
        </w:tc>
      </w:tr>
      <w:tr w:rsidR="00A70ECD" w14:paraId="54EB5386" w14:textId="77777777" w:rsidTr="00A70ECD">
        <w:tc>
          <w:tcPr>
            <w:tcW w:w="3116" w:type="dxa"/>
          </w:tcPr>
          <w:p w14:paraId="485FAF1F" w14:textId="7FCA8FEE" w:rsidR="00A70ECD" w:rsidRDefault="00A85ED6" w:rsidP="00165DF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nstants</w:t>
            </w:r>
          </w:p>
        </w:tc>
        <w:tc>
          <w:tcPr>
            <w:tcW w:w="3117" w:type="dxa"/>
          </w:tcPr>
          <w:p w14:paraId="19CE176C" w14:textId="1F713C23" w:rsidR="00A70ECD" w:rsidRDefault="00A85ED6" w:rsidP="00165DF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We have declared all our constants in an Upper Case.</w:t>
            </w:r>
          </w:p>
        </w:tc>
        <w:tc>
          <w:tcPr>
            <w:tcW w:w="3117" w:type="dxa"/>
          </w:tcPr>
          <w:p w14:paraId="126557F0" w14:textId="6F478D49" w:rsidR="00A70ECD" w:rsidRDefault="00891815" w:rsidP="00165DFD">
            <w:pP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public static final string ADD_FRIEND </w:t>
            </w:r>
            <w:proofErr w:type="gram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=</w:t>
            </w:r>
            <w:r w:rsidR="008F2B8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EA300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”</w:t>
            </w:r>
            <w:proofErr w:type="gram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{call </w:t>
            </w: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ddFriend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(</w:t>
            </w:r>
            <w:r w:rsidR="00EA300A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?,?)}”</w:t>
            </w:r>
            <w:r w:rsidR="002A06D0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;</w:t>
            </w:r>
          </w:p>
        </w:tc>
      </w:tr>
    </w:tbl>
    <w:p w14:paraId="37924EEB" w14:textId="77777777" w:rsidR="00B40F69" w:rsidRDefault="00B40F69" w:rsidP="001F5748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019C400B" w14:textId="77777777" w:rsidR="004416E0" w:rsidRDefault="004416E0" w:rsidP="001F5748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6E1518AA" w14:textId="77777777" w:rsidR="004416E0" w:rsidRDefault="004416E0" w:rsidP="001F5748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203FC88C" w14:textId="6251902E" w:rsidR="00B81F5F" w:rsidRPr="0040513B" w:rsidRDefault="00C413DA" w:rsidP="001F5748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  <w:r w:rsidRPr="0040513B"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lastRenderedPageBreak/>
        <w:t>Refactoring</w:t>
      </w:r>
    </w:p>
    <w:p w14:paraId="1972E436" w14:textId="759EF0F4" w:rsidR="00C413DA" w:rsidRPr="00BB7ACF" w:rsidRDefault="007D7935" w:rsidP="001F5748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efactoring is changing a software system in such a way that it does not alter the external behavior of the code yet improves its internal structure. </w:t>
      </w:r>
      <w:r w:rsidR="003D28A2">
        <w:rPr>
          <w:rFonts w:ascii="Times New Roman" w:hAnsi="Times New Roman" w:cs="Times New Roman"/>
          <w:color w:val="000000" w:themeColor="text1"/>
          <w:sz w:val="24"/>
          <w:szCs w:val="24"/>
        </w:rPr>
        <w:t>It</w:t>
      </w:r>
      <w:r w:rsidR="00AF2C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an essential part of the software </w:t>
      </w:r>
      <w:r w:rsidR="003134F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evelopment world. </w:t>
      </w:r>
      <w:r w:rsidR="00496F2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efactoring make the code easy to understand, more readable, maintainable and </w:t>
      </w:r>
      <w:r w:rsidR="0053257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t </w:t>
      </w:r>
      <w:r w:rsidR="00496F20">
        <w:rPr>
          <w:rFonts w:ascii="Times New Roman" w:hAnsi="Times New Roman" w:cs="Times New Roman"/>
          <w:color w:val="000000" w:themeColor="text1"/>
          <w:sz w:val="24"/>
          <w:szCs w:val="24"/>
        </w:rPr>
        <w:t>reduce</w:t>
      </w:r>
      <w:r w:rsidR="0053257A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 w:rsidR="00496F20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cost. </w:t>
      </w:r>
      <w:r w:rsidR="00C413DA" w:rsidRPr="00BB7ACF">
        <w:rPr>
          <w:rFonts w:ascii="Times New Roman" w:hAnsi="Times New Roman" w:cs="Times New Roman"/>
          <w:color w:val="000000" w:themeColor="text1"/>
          <w:sz w:val="24"/>
          <w:szCs w:val="24"/>
        </w:rPr>
        <w:t>The following are the refactoring techniques we have used to remove the bad smell from the code</w:t>
      </w:r>
      <w:r w:rsidR="006E6093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7702211B" w14:textId="77777777" w:rsidR="000C6345" w:rsidRDefault="002F64BB" w:rsidP="000C6345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785E4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Preserve Whole Object</w:t>
      </w:r>
    </w:p>
    <w:p w14:paraId="7A954568" w14:textId="77084B30" w:rsidR="002F64BB" w:rsidRPr="000C6345" w:rsidRDefault="002F64BB" w:rsidP="000C6345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0C634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</w:t>
      </w:r>
      <w:r w:rsidR="001575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1F7697" w:rsidRPr="001575DA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findUsers</w:t>
      </w:r>
      <w:r w:rsidR="001F7697" w:rsidRPr="000C634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ethod of UserService.java </w:t>
      </w:r>
      <w:r w:rsidR="001F7697" w:rsidRPr="001575DA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initially</w:t>
      </w:r>
      <w:r w:rsidR="001575DA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,</w:t>
      </w:r>
      <w:r w:rsidR="001F7697" w:rsidRPr="000C634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e were passing a list of arguments to find a user. So, instead of a long parameter </w:t>
      </w:r>
      <w:r w:rsidR="001F7697" w:rsidRPr="001575DA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list</w:t>
      </w:r>
      <w:r w:rsidR="001575DA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,</w:t>
      </w:r>
      <w:r w:rsidR="001F7697" w:rsidRPr="000C634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e are passing the whole object.</w:t>
      </w:r>
    </w:p>
    <w:p w14:paraId="3F0A448D" w14:textId="30766A01" w:rsidR="003C10F5" w:rsidRPr="00104A41" w:rsidRDefault="003C10F5" w:rsidP="0014520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104A41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orm Template Method</w:t>
      </w:r>
    </w:p>
    <w:p w14:paraId="31A14264" w14:textId="6DF40D59" w:rsidR="006322F0" w:rsidRDefault="006322F0" w:rsidP="006322F0">
      <w:pPr>
        <w:pStyle w:val="ListParagrap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04A4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or all the </w:t>
      </w:r>
      <w:proofErr w:type="spellStart"/>
      <w:r w:rsidRPr="00104A41">
        <w:rPr>
          <w:rFonts w:ascii="Times New Roman" w:hAnsi="Times New Roman" w:cs="Times New Roman"/>
          <w:color w:val="000000" w:themeColor="text1"/>
          <w:sz w:val="24"/>
          <w:szCs w:val="24"/>
        </w:rPr>
        <w:t>DaoImpl</w:t>
      </w:r>
      <w:proofErr w:type="spellEnd"/>
      <w:r w:rsidRPr="00104A4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lasses </w:t>
      </w:r>
      <w:r w:rsidR="00FE08BB" w:rsidRPr="00104A41">
        <w:rPr>
          <w:rFonts w:ascii="Times New Roman" w:hAnsi="Times New Roman" w:cs="Times New Roman"/>
          <w:color w:val="000000" w:themeColor="text1"/>
          <w:sz w:val="24"/>
          <w:szCs w:val="24"/>
        </w:rPr>
        <w:t>to reduce all the redundan</w:t>
      </w:r>
      <w:r w:rsidR="006157FE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Pr="00104A4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de, we have </w:t>
      </w:r>
      <w:r w:rsidR="00FE08BB" w:rsidRPr="00104A41">
        <w:rPr>
          <w:rFonts w:ascii="Times New Roman" w:hAnsi="Times New Roman" w:cs="Times New Roman"/>
          <w:color w:val="000000" w:themeColor="text1"/>
          <w:sz w:val="24"/>
          <w:szCs w:val="24"/>
        </w:rPr>
        <w:t>created</w:t>
      </w:r>
      <w:r w:rsidRPr="00104A4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 separate class called “RowMapper.java” that will map all the user objects </w:t>
      </w:r>
      <w:r w:rsidR="00FE08BB" w:rsidRPr="00104A4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ith the </w:t>
      </w:r>
      <w:r w:rsidRPr="00104A41">
        <w:rPr>
          <w:rFonts w:ascii="Times New Roman" w:hAnsi="Times New Roman" w:cs="Times New Roman"/>
          <w:color w:val="000000" w:themeColor="text1"/>
          <w:sz w:val="24"/>
          <w:szCs w:val="24"/>
        </w:rPr>
        <w:t>result set.</w:t>
      </w:r>
      <w:r w:rsidR="00FE08BB" w:rsidRPr="00104A4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655F19C4" w14:textId="1B56056A" w:rsidR="00B81F5F" w:rsidRDefault="00D77C37" w:rsidP="001F5748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D77C3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Replace Conditional with Polymorphis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</w:t>
      </w:r>
    </w:p>
    <w:p w14:paraId="4E1A61E3" w14:textId="4AFB0DAE" w:rsidR="00D77C37" w:rsidRDefault="00D77C37" w:rsidP="00D77C37">
      <w:pPr>
        <w:pStyle w:val="ListParagrap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77C3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stead of </w:t>
      </w:r>
      <w:r w:rsidR="001575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</w:t>
      </w:r>
      <w:r w:rsidRPr="001575DA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switch</w:t>
      </w:r>
      <w:r w:rsidRPr="00D77C37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tatement for password validation rules, we have created an interface and implement it to the individual </w:t>
      </w:r>
      <w:r w:rsidR="00A62826">
        <w:rPr>
          <w:rFonts w:ascii="Times New Roman" w:hAnsi="Times New Roman" w:cs="Times New Roman"/>
          <w:color w:val="000000" w:themeColor="text1"/>
          <w:sz w:val="24"/>
          <w:szCs w:val="24"/>
        </w:rPr>
        <w:t>password validation rule classes</w:t>
      </w:r>
      <w:r w:rsidRPr="00D77C37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1C48AF45" w14:textId="1A6C09F3" w:rsidR="00CD24B1" w:rsidRPr="00B72237" w:rsidRDefault="00CD24B1" w:rsidP="00CD24B1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B7223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Extract Method</w:t>
      </w:r>
    </w:p>
    <w:p w14:paraId="3DC67FE7" w14:textId="5DE78DE0" w:rsidR="00CD24B1" w:rsidRDefault="00CD24B1" w:rsidP="00CD24B1">
      <w:pPr>
        <w:pStyle w:val="ListParagrap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e have reduced the amount of redundant code by extracting them into a single method </w:t>
      </w:r>
      <w:r w:rsidR="00D24CBF">
        <w:rPr>
          <w:rFonts w:ascii="Times New Roman" w:hAnsi="Times New Roman" w:cs="Times New Roman"/>
          <w:color w:val="000000" w:themeColor="text1"/>
          <w:sz w:val="24"/>
          <w:szCs w:val="24"/>
        </w:rPr>
        <w:t>and accessing it wherever required.</w:t>
      </w:r>
    </w:p>
    <w:p w14:paraId="1A0FC30B" w14:textId="7969AFE3" w:rsidR="00BC0340" w:rsidRDefault="00BC0340" w:rsidP="00BC0340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68D9AD0" w14:textId="2E017E40" w:rsidR="00BC0340" w:rsidRPr="0011492E" w:rsidRDefault="00BC0340" w:rsidP="00BC0340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  <w:r w:rsidRPr="0011492E"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t>Technical Debt</w:t>
      </w:r>
    </w:p>
    <w:p w14:paraId="0A5527A8" w14:textId="5F33E953" w:rsidR="00496B49" w:rsidRPr="00BC0340" w:rsidRDefault="004A2FA3" w:rsidP="00BC0340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e could have </w:t>
      </w:r>
      <w:r w:rsidR="0053755B">
        <w:rPr>
          <w:rFonts w:ascii="Times New Roman" w:hAnsi="Times New Roman" w:cs="Times New Roman"/>
          <w:color w:val="000000" w:themeColor="text1"/>
          <w:sz w:val="24"/>
          <w:szCs w:val="24"/>
        </w:rPr>
        <w:t>applied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B03D8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observer design patter</w:t>
      </w:r>
      <w:r w:rsidR="00B03D82">
        <w:rPr>
          <w:rFonts w:ascii="Times New Roman" w:hAnsi="Times New Roman" w:cs="Times New Roman"/>
          <w:color w:val="000000" w:themeColor="text1"/>
          <w:sz w:val="24"/>
          <w:szCs w:val="24"/>
        </w:rPr>
        <w:t>n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one of our </w:t>
      </w:r>
      <w:r w:rsidR="00E655F3">
        <w:rPr>
          <w:rFonts w:ascii="Times New Roman" w:hAnsi="Times New Roman" w:cs="Times New Roman"/>
          <w:color w:val="000000" w:themeColor="text1"/>
          <w:sz w:val="24"/>
          <w:szCs w:val="24"/>
        </w:rPr>
        <w:t>feature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alled</w:t>
      </w:r>
      <w:r w:rsidR="00B03D82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“New Post” which let</w:t>
      </w:r>
      <w:r w:rsidR="00B03D82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users notify whenever someone post a text status</w:t>
      </w:r>
      <w:r w:rsidR="001135F9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AB717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28CD55EC" w14:textId="6E50DC67" w:rsidR="00434E68" w:rsidRPr="00882017" w:rsidRDefault="00434E68" w:rsidP="00882017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D597122" w14:textId="77777777" w:rsidR="00D77C37" w:rsidRPr="00D77C37" w:rsidRDefault="00D77C37" w:rsidP="00D77C37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6E5D506" w14:textId="77777777" w:rsidR="00B81F5F" w:rsidRDefault="00B81F5F" w:rsidP="001F5748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2CE592A1" w14:textId="77777777" w:rsidR="00B81F5F" w:rsidRDefault="00B81F5F" w:rsidP="001F5748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1C60C236" w14:textId="77777777" w:rsidR="00B81F5F" w:rsidRDefault="00B81F5F" w:rsidP="001F5748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0039D5A2" w14:textId="77777777" w:rsidR="00B81F5F" w:rsidRDefault="00B81F5F" w:rsidP="001F5748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3D1FD047" w14:textId="77777777" w:rsidR="00B81F5F" w:rsidRDefault="00B81F5F" w:rsidP="001F5748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15BF71A6" w14:textId="658AFE46" w:rsidR="002171FB" w:rsidRDefault="002171FB" w:rsidP="001F5748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2049BD91" w14:textId="47FA1A00" w:rsidR="00B03D82" w:rsidRDefault="00B03D82" w:rsidP="001F5748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60C43FEC" w14:textId="77777777" w:rsidR="00B03D82" w:rsidRDefault="00B03D82" w:rsidP="001F5748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6E432DB1" w14:textId="71A6595E" w:rsidR="00B81F5F" w:rsidRPr="0040513B" w:rsidRDefault="00E03E64" w:rsidP="001F5748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  <w: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lastRenderedPageBreak/>
        <w:t xml:space="preserve">Member’s </w:t>
      </w:r>
      <w:r w:rsidR="000613B4" w:rsidRPr="0040513B"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t>Contribu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92"/>
        <w:gridCol w:w="5973"/>
      </w:tblGrid>
      <w:tr w:rsidR="001E0C46" w14:paraId="69EACE55" w14:textId="77777777" w:rsidTr="00B01AE4">
        <w:tc>
          <w:tcPr>
            <w:tcW w:w="3292" w:type="dxa"/>
          </w:tcPr>
          <w:p w14:paraId="065A1F6D" w14:textId="27A79F04" w:rsidR="001E0C46" w:rsidRDefault="001E0C46" w:rsidP="00C971DB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30"/>
                <w:szCs w:val="30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30"/>
                <w:szCs w:val="30"/>
              </w:rPr>
              <w:t>Member Name</w:t>
            </w:r>
          </w:p>
        </w:tc>
        <w:tc>
          <w:tcPr>
            <w:tcW w:w="5973" w:type="dxa"/>
          </w:tcPr>
          <w:p w14:paraId="4A744794" w14:textId="43B0355D" w:rsidR="001E0C46" w:rsidRDefault="001E0C46" w:rsidP="00C971DB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30"/>
                <w:szCs w:val="30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30"/>
                <w:szCs w:val="30"/>
              </w:rPr>
              <w:t>List of Classes</w:t>
            </w:r>
            <w:r w:rsidR="00B03D82">
              <w:rPr>
                <w:rFonts w:ascii="Times New Roman" w:hAnsi="Times New Roman" w:cs="Times New Roman"/>
                <w:b/>
                <w:bCs/>
                <w:color w:val="000000" w:themeColor="text1"/>
                <w:sz w:val="30"/>
                <w:szCs w:val="30"/>
              </w:rPr>
              <w:t xml:space="preserve"> and Stored Procedures</w:t>
            </w:r>
          </w:p>
        </w:tc>
      </w:tr>
      <w:tr w:rsidR="001E0C46" w14:paraId="7A0F9511" w14:textId="77777777" w:rsidTr="00B01AE4">
        <w:trPr>
          <w:trHeight w:val="7640"/>
        </w:trPr>
        <w:tc>
          <w:tcPr>
            <w:tcW w:w="3292" w:type="dxa"/>
          </w:tcPr>
          <w:p w14:paraId="0C7B5882" w14:textId="77777777" w:rsidR="001E0C46" w:rsidRDefault="001E0C46" w:rsidP="001F5748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30"/>
                <w:szCs w:val="30"/>
              </w:rPr>
            </w:pPr>
          </w:p>
          <w:p w14:paraId="40A7E2A2" w14:textId="77777777" w:rsidR="001E0C46" w:rsidRDefault="001E0C46" w:rsidP="001F5748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30"/>
                <w:szCs w:val="30"/>
              </w:rPr>
            </w:pPr>
          </w:p>
          <w:p w14:paraId="4DB26E1C" w14:textId="77777777" w:rsidR="001E0C46" w:rsidRDefault="001E0C46" w:rsidP="001F5748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30"/>
                <w:szCs w:val="30"/>
              </w:rPr>
            </w:pPr>
          </w:p>
          <w:p w14:paraId="48C7A292" w14:textId="77777777" w:rsidR="001E0C46" w:rsidRDefault="001E0C46" w:rsidP="001F5748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30"/>
                <w:szCs w:val="30"/>
              </w:rPr>
            </w:pPr>
          </w:p>
          <w:p w14:paraId="0147E9DE" w14:textId="77777777" w:rsidR="001E0C46" w:rsidRDefault="001E0C46" w:rsidP="001F5748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30"/>
                <w:szCs w:val="30"/>
              </w:rPr>
            </w:pPr>
          </w:p>
          <w:p w14:paraId="3AE1FF63" w14:textId="77777777" w:rsidR="001E0C46" w:rsidRDefault="001E0C46" w:rsidP="001F5748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30"/>
                <w:szCs w:val="30"/>
              </w:rPr>
            </w:pPr>
          </w:p>
          <w:p w14:paraId="66A35219" w14:textId="77777777" w:rsidR="001E0C46" w:rsidRDefault="001E0C46" w:rsidP="001F5748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30"/>
                <w:szCs w:val="30"/>
              </w:rPr>
            </w:pPr>
          </w:p>
          <w:p w14:paraId="445526CE" w14:textId="77777777" w:rsidR="001E0C46" w:rsidRDefault="001E0C46" w:rsidP="001F5748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30"/>
                <w:szCs w:val="30"/>
              </w:rPr>
            </w:pPr>
          </w:p>
          <w:p w14:paraId="5355E2A2" w14:textId="77777777" w:rsidR="001E0C46" w:rsidRDefault="001E0C46" w:rsidP="001F5748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30"/>
                <w:szCs w:val="30"/>
              </w:rPr>
            </w:pPr>
          </w:p>
          <w:p w14:paraId="70BA724E" w14:textId="77777777" w:rsidR="001E0C46" w:rsidRDefault="001E0C46" w:rsidP="001F5748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30"/>
                <w:szCs w:val="30"/>
              </w:rPr>
            </w:pPr>
          </w:p>
          <w:p w14:paraId="4FECFE2A" w14:textId="77777777" w:rsidR="001E0C46" w:rsidRDefault="001E0C46" w:rsidP="001F5748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30"/>
                <w:szCs w:val="30"/>
              </w:rPr>
            </w:pPr>
          </w:p>
          <w:p w14:paraId="0FE9B56B" w14:textId="77777777" w:rsidR="001E0C46" w:rsidRDefault="001E0C46" w:rsidP="001E0C4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uman Singh</w:t>
            </w:r>
          </w:p>
          <w:p w14:paraId="4E899A5F" w14:textId="77777777" w:rsidR="00F347A8" w:rsidRDefault="00F347A8" w:rsidP="001E0C4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210809D3" w14:textId="77777777" w:rsidR="00F347A8" w:rsidRDefault="00F347A8" w:rsidP="001E0C4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26901907" w14:textId="77777777" w:rsidR="00F347A8" w:rsidRDefault="00F347A8" w:rsidP="001E0C4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4E552240" w14:textId="77777777" w:rsidR="00F347A8" w:rsidRDefault="00F347A8" w:rsidP="001E0C4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7F7933CA" w14:textId="77777777" w:rsidR="00F347A8" w:rsidRDefault="00F347A8" w:rsidP="001E0C4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04F79C16" w14:textId="77777777" w:rsidR="00F347A8" w:rsidRDefault="00F347A8" w:rsidP="001E0C4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68C8477A" w14:textId="77777777" w:rsidR="00F347A8" w:rsidRDefault="00F347A8" w:rsidP="001E0C4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34ECEC72" w14:textId="77777777" w:rsidR="00F347A8" w:rsidRDefault="00F347A8" w:rsidP="001E0C4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740D7EA2" w14:textId="77777777" w:rsidR="00F347A8" w:rsidRDefault="00F347A8" w:rsidP="001E0C4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16B352CB" w14:textId="77777777" w:rsidR="00F347A8" w:rsidRDefault="00F347A8" w:rsidP="001E0C4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46FC46DE" w14:textId="77777777" w:rsidR="00F347A8" w:rsidRDefault="00F347A8" w:rsidP="001E0C4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08E76B28" w14:textId="77777777" w:rsidR="00F347A8" w:rsidRDefault="00F347A8" w:rsidP="001E0C4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62469ECC" w14:textId="77777777" w:rsidR="00F347A8" w:rsidRDefault="00F347A8" w:rsidP="001E0C4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1A86A23A" w14:textId="77777777" w:rsidR="00F347A8" w:rsidRDefault="00F347A8" w:rsidP="001E0C4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385E77E4" w14:textId="77777777" w:rsidR="00F347A8" w:rsidRDefault="00F347A8" w:rsidP="001E0C4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3E0A5E1B" w14:textId="77777777" w:rsidR="00F347A8" w:rsidRDefault="00F347A8" w:rsidP="001E0C4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70388357" w14:textId="77777777" w:rsidR="00F347A8" w:rsidRDefault="00F347A8" w:rsidP="001E0C4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5EB1A91F" w14:textId="77777777" w:rsidR="00F347A8" w:rsidRDefault="00F347A8" w:rsidP="001E0C4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286AF2DD" w14:textId="77777777" w:rsidR="00F347A8" w:rsidRDefault="00F347A8" w:rsidP="001E0C4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07F54851" w14:textId="77777777" w:rsidR="00F347A8" w:rsidRDefault="00F347A8" w:rsidP="001E0C4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2EFEE961" w14:textId="77777777" w:rsidR="00F347A8" w:rsidRDefault="00F347A8" w:rsidP="001E0C4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708EBF16" w14:textId="77777777" w:rsidR="00F347A8" w:rsidRDefault="00F347A8" w:rsidP="001E0C4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1D849854" w14:textId="77777777" w:rsidR="00F347A8" w:rsidRDefault="00F347A8" w:rsidP="001E0C4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2DFBD9E7" w14:textId="77777777" w:rsidR="00F347A8" w:rsidRDefault="00F347A8" w:rsidP="001E0C4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76DC8478" w14:textId="77777777" w:rsidR="00F347A8" w:rsidRDefault="00F347A8" w:rsidP="001E0C4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2A380304" w14:textId="77777777" w:rsidR="00F347A8" w:rsidRDefault="00F347A8" w:rsidP="001E0C4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2708416B" w14:textId="77777777" w:rsidR="00F347A8" w:rsidRDefault="00F347A8" w:rsidP="001E0C4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767A0B06" w14:textId="77777777" w:rsidR="00F347A8" w:rsidRDefault="00F347A8" w:rsidP="001E0C4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5491259A" w14:textId="77777777" w:rsidR="00F347A8" w:rsidRDefault="00F347A8" w:rsidP="001E0C46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6FFA7D59" w14:textId="5F5C57D0" w:rsidR="00F347A8" w:rsidRPr="00FC0E62" w:rsidRDefault="00F347A8" w:rsidP="00F347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uman Singh</w:t>
            </w:r>
          </w:p>
        </w:tc>
        <w:tc>
          <w:tcPr>
            <w:tcW w:w="5973" w:type="dxa"/>
          </w:tcPr>
          <w:p w14:paraId="4865FB79" w14:textId="77777777" w:rsidR="001E0C46" w:rsidRPr="00FC0E62" w:rsidRDefault="001E0C46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lastRenderedPageBreak/>
              <w:t>FriendBookApplication.java</w:t>
            </w:r>
          </w:p>
          <w:p w14:paraId="64A47BA9" w14:textId="77777777" w:rsidR="001E0C46" w:rsidRPr="00FC0E62" w:rsidRDefault="001E0C46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ApplicationConfigPropertyConfigurator.java</w:t>
            </w:r>
          </w:p>
          <w:p w14:paraId="10B286B7" w14:textId="07EBDF54" w:rsidR="001E0C46" w:rsidRPr="00FC0E62" w:rsidRDefault="001E0C46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ValidationPropertyConfigurator</w:t>
            </w:r>
            <w:r w:rsidR="00587513"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.java</w:t>
            </w:r>
          </w:p>
          <w:p w14:paraId="7EE34DBD" w14:textId="117D94F6" w:rsidR="00DF17A7" w:rsidRPr="00FC0E62" w:rsidRDefault="00DF17A7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onstants.java</w:t>
            </w:r>
          </w:p>
          <w:p w14:paraId="0BBE3E8A" w14:textId="1BE9B1C1" w:rsidR="001E0C46" w:rsidRPr="00FC0E62" w:rsidRDefault="001E0C46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ForgetPasswordController</w:t>
            </w:r>
            <w:r w:rsidR="00587513"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.java</w:t>
            </w:r>
          </w:p>
          <w:p w14:paraId="1792CA5C" w14:textId="77777777" w:rsidR="00587513" w:rsidRPr="00FC0E62" w:rsidRDefault="00587513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LoginController.java</w:t>
            </w:r>
          </w:p>
          <w:p w14:paraId="4F3F051B" w14:textId="2B249538" w:rsidR="001B49B2" w:rsidRPr="00FC0E62" w:rsidRDefault="001B49B2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ProfileController.java</w:t>
            </w:r>
          </w:p>
          <w:p w14:paraId="357D567E" w14:textId="3CDAE1C7" w:rsidR="009F1094" w:rsidRPr="00FC0E62" w:rsidRDefault="009F1094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AbstractDao.java</w:t>
            </w:r>
          </w:p>
          <w:p w14:paraId="341469E2" w14:textId="4BF95226" w:rsidR="00AD5976" w:rsidRPr="00FC0E62" w:rsidRDefault="00AD5976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UserDao.java</w:t>
            </w:r>
          </w:p>
          <w:p w14:paraId="36D14A68" w14:textId="7E14E3C6" w:rsidR="004B2EE2" w:rsidRPr="00FC0E62" w:rsidRDefault="004B2EE2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DAOFactory.java</w:t>
            </w:r>
          </w:p>
          <w:p w14:paraId="02731CD8" w14:textId="3FCA9089" w:rsidR="00D06BF9" w:rsidRPr="00FC0E62" w:rsidRDefault="00D06BF9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IDAOFactory.java</w:t>
            </w:r>
          </w:p>
          <w:p w14:paraId="5917A039" w14:textId="4F339F91" w:rsidR="00DF5392" w:rsidRPr="00FC0E62" w:rsidRDefault="00DF5392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UserDaoImpl.java</w:t>
            </w:r>
          </w:p>
          <w:p w14:paraId="0A7D6C93" w14:textId="119A5ECC" w:rsidR="00B10A2B" w:rsidRPr="00FC0E62" w:rsidRDefault="00B10A2B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DatabaseAccessException.java</w:t>
            </w:r>
          </w:p>
          <w:p w14:paraId="6A3365AA" w14:textId="2430D0A1" w:rsidR="00703694" w:rsidRPr="00FC0E62" w:rsidRDefault="00703694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DatabaseConnectionFailure.java</w:t>
            </w:r>
          </w:p>
          <w:p w14:paraId="7FC0763E" w14:textId="1BA0F188" w:rsidR="00BA59F4" w:rsidRPr="00FC0E62" w:rsidRDefault="00BA59F4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DatabaseOperationException.java</w:t>
            </w:r>
          </w:p>
          <w:p w14:paraId="085EBB5D" w14:textId="6866DDD1" w:rsidR="00D9746C" w:rsidRPr="00FC0E62" w:rsidRDefault="00D9746C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JdbcManager.java</w:t>
            </w:r>
          </w:p>
          <w:p w14:paraId="4D588C24" w14:textId="59F32DC8" w:rsidR="004D7A1C" w:rsidRPr="00FC0E62" w:rsidRDefault="004D7A1C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JdbcManagerImpl.java</w:t>
            </w:r>
          </w:p>
          <w:p w14:paraId="61303DED" w14:textId="1D0F1710" w:rsidR="005035DF" w:rsidRPr="00FC0E62" w:rsidRDefault="005035DF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RowMapper.java</w:t>
            </w:r>
          </w:p>
          <w:p w14:paraId="66F47B8E" w14:textId="71E40BE3" w:rsidR="00D31CF5" w:rsidRPr="00FC0E62" w:rsidRDefault="00D31CF5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AvatarService.java</w:t>
            </w:r>
          </w:p>
          <w:p w14:paraId="54A909CF" w14:textId="1A628632" w:rsidR="00FC52DF" w:rsidRPr="00FC0E62" w:rsidRDefault="00FC52DF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IService.java</w:t>
            </w:r>
          </w:p>
          <w:p w14:paraId="33B08298" w14:textId="77777777" w:rsidR="001B49B2" w:rsidRPr="00FC0E62" w:rsidRDefault="00636C25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IServiceFactory.java</w:t>
            </w:r>
          </w:p>
          <w:p w14:paraId="2ED41AFA" w14:textId="77777777" w:rsidR="00762D16" w:rsidRPr="00FC0E62" w:rsidRDefault="00762D16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PasswordEncryptionService.java</w:t>
            </w:r>
          </w:p>
          <w:p w14:paraId="7D660993" w14:textId="77777777" w:rsidR="00BE21DF" w:rsidRPr="00FC0E62" w:rsidRDefault="0092525B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erviceFactory.java</w:t>
            </w:r>
          </w:p>
          <w:p w14:paraId="49DEC5F9" w14:textId="77777777" w:rsidR="00CE5347" w:rsidRPr="00FC0E62" w:rsidRDefault="00CE5347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UserService.java</w:t>
            </w:r>
          </w:p>
          <w:p w14:paraId="7B93AE0D" w14:textId="77777777" w:rsidR="00143D27" w:rsidRPr="00FC0E62" w:rsidRDefault="00143D27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ForgetPasswordValidator.java</w:t>
            </w:r>
          </w:p>
          <w:p w14:paraId="1DA9E2C4" w14:textId="77777777" w:rsidR="00941E51" w:rsidRPr="00FC0E62" w:rsidRDefault="00941E51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FormValidatorFactory.java</w:t>
            </w:r>
          </w:p>
          <w:p w14:paraId="517ACE6A" w14:textId="77777777" w:rsidR="00642072" w:rsidRPr="00FC0E62" w:rsidRDefault="00642072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IFormValidatorFactory.java</w:t>
            </w:r>
          </w:p>
          <w:p w14:paraId="576D47A7" w14:textId="77777777" w:rsidR="00DD7BF5" w:rsidRPr="00FC0E62" w:rsidRDefault="00DD7BF5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LoginValidator.java</w:t>
            </w:r>
          </w:p>
          <w:p w14:paraId="07FF32AE" w14:textId="77777777" w:rsidR="008C6ADB" w:rsidRPr="00FC0E62" w:rsidRDefault="008C6ADB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RegistrationValidator.java</w:t>
            </w:r>
          </w:p>
          <w:p w14:paraId="7C172D83" w14:textId="77777777" w:rsidR="00B43F0B" w:rsidRPr="00FC0E62" w:rsidRDefault="00B43F0B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ResetPasswordValidator.java</w:t>
            </w:r>
          </w:p>
          <w:p w14:paraId="04552163" w14:textId="77777777" w:rsidR="006853CA" w:rsidRPr="00FC0E62" w:rsidRDefault="006853CA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ValidationCode.java</w:t>
            </w:r>
          </w:p>
          <w:p w14:paraId="698B5244" w14:textId="77777777" w:rsidR="00122128" w:rsidRPr="00FC0E62" w:rsidRDefault="00122128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ontainesLowerCaseRule.java</w:t>
            </w:r>
          </w:p>
          <w:p w14:paraId="68158083" w14:textId="77777777" w:rsidR="00E97801" w:rsidRPr="00FC0E62" w:rsidRDefault="00E97801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ontainsDigitRule.java</w:t>
            </w:r>
          </w:p>
          <w:p w14:paraId="16D81A91" w14:textId="77777777" w:rsidR="00C80F3E" w:rsidRPr="00FC0E62" w:rsidRDefault="00C80F3E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ontainsLengthRule.java</w:t>
            </w:r>
          </w:p>
          <w:p w14:paraId="4F7602C6" w14:textId="77777777" w:rsidR="001E0C9D" w:rsidRPr="00FC0E62" w:rsidRDefault="001E0C9D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ontainsNonAlphanumericRule.java</w:t>
            </w:r>
          </w:p>
          <w:p w14:paraId="4260C5BE" w14:textId="750877DB" w:rsidR="00783EDB" w:rsidRPr="00FC0E62" w:rsidRDefault="00783EDB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ontainsUpperCase</w:t>
            </w:r>
            <w:r w:rsidR="00AA5A53"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Rule</w:t>
            </w: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.java</w:t>
            </w:r>
          </w:p>
          <w:p w14:paraId="59381DA5" w14:textId="77777777" w:rsidR="00EC4BF8" w:rsidRPr="00FC0E62" w:rsidRDefault="00EC4BF8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Email</w:t>
            </w:r>
            <w:r w:rsidR="00A0100E"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Validator.java</w:t>
            </w:r>
          </w:p>
          <w:p w14:paraId="70FEFABA" w14:textId="77777777" w:rsidR="001B6284" w:rsidRPr="00FC0E62" w:rsidRDefault="001B6284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PassWordValidator.java</w:t>
            </w:r>
          </w:p>
          <w:p w14:paraId="2FCB1CF9" w14:textId="77777777" w:rsidR="00095A66" w:rsidRPr="00FC0E62" w:rsidRDefault="00095A66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PasswordRule.java</w:t>
            </w:r>
          </w:p>
          <w:p w14:paraId="3F857D93" w14:textId="7292FDF9" w:rsidR="00863124" w:rsidRPr="00FC0E62" w:rsidRDefault="00863124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tringUtils.java</w:t>
            </w:r>
          </w:p>
          <w:p w14:paraId="0C263AC9" w14:textId="65E1E5A8" w:rsidR="000734A6" w:rsidRPr="00FC0E62" w:rsidRDefault="000734A6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PasswordEncryptionServiceTest.java</w:t>
            </w:r>
          </w:p>
          <w:p w14:paraId="40F92203" w14:textId="77ED1AE9" w:rsidR="00EC3B53" w:rsidRPr="00FC0E62" w:rsidRDefault="00EC3B53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ontainesLowerCaseRuleTest.java</w:t>
            </w:r>
          </w:p>
          <w:p w14:paraId="33C0E1C0" w14:textId="6A57C9CC" w:rsidR="0051628F" w:rsidRPr="00FC0E62" w:rsidRDefault="0051628F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ontainsDigitRuleTest.java</w:t>
            </w:r>
          </w:p>
          <w:p w14:paraId="3524952C" w14:textId="2897816F" w:rsidR="00815018" w:rsidRPr="00FC0E62" w:rsidRDefault="00815018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lastRenderedPageBreak/>
              <w:t>ContainsLengthRuleTest.java</w:t>
            </w:r>
          </w:p>
          <w:p w14:paraId="4CB5F9B0" w14:textId="4D00F9D0" w:rsidR="00B66410" w:rsidRPr="00FC0E62" w:rsidRDefault="00B66410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ontainsUpperCaseRuleTest.java</w:t>
            </w:r>
          </w:p>
          <w:p w14:paraId="77C10F77" w14:textId="7E9CD4C0" w:rsidR="00F5272F" w:rsidRPr="00FC0E62" w:rsidRDefault="00F5272F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EmailValidatorTest.java</w:t>
            </w:r>
          </w:p>
          <w:p w14:paraId="08D277F2" w14:textId="59229DFE" w:rsidR="00552F46" w:rsidRPr="00FC0E62" w:rsidRDefault="00552F46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PassWordValidatorTest.java</w:t>
            </w:r>
          </w:p>
          <w:p w14:paraId="384E521D" w14:textId="4D41D914" w:rsidR="00953047" w:rsidRPr="00FC0E62" w:rsidRDefault="00953047" w:rsidP="007B2DA8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tringUtilsTest.java</w:t>
            </w:r>
          </w:p>
          <w:p w14:paraId="2013F297" w14:textId="36FDB2E6" w:rsidR="00953047" w:rsidRDefault="00953047" w:rsidP="00552F46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3DC4F327" w14:textId="77777777" w:rsidR="00B03D82" w:rsidRPr="00FC0E62" w:rsidRDefault="00B03D82" w:rsidP="00552F46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2B9C5E9F" w14:textId="28E6BD6C" w:rsidR="00B03D82" w:rsidRDefault="00B03D82" w:rsidP="00B03D82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tored Procedures:</w:t>
            </w:r>
          </w:p>
          <w:p w14:paraId="619AC05C" w14:textId="47B0F197" w:rsidR="00552F46" w:rsidRDefault="00B03D82" w:rsidP="00B03D82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findFriend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int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)</w:t>
            </w:r>
          </w:p>
          <w:p w14:paraId="6A310033" w14:textId="465F2886" w:rsidR="00B03D82" w:rsidRDefault="00B03D82" w:rsidP="00B03D82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f</w:t>
            </w:r>
            <w:r w:rsidRPr="00B03D8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indUserByResetToken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int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)</w:t>
            </w:r>
          </w:p>
          <w:p w14:paraId="4BA2820F" w14:textId="3D812CD5" w:rsidR="00B03D82" w:rsidRDefault="00B03D82" w:rsidP="00B03D82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proofErr w:type="spellStart"/>
            <w:r w:rsidRPr="00B03D8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getMessageByUserID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int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)</w:t>
            </w:r>
          </w:p>
          <w:p w14:paraId="1FA1B156" w14:textId="194A8CC3" w:rsidR="00B03D82" w:rsidRDefault="00B03D82" w:rsidP="00B03D82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proofErr w:type="spellStart"/>
            <w:r w:rsidRPr="00B03D8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getUserByEmail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(varchar)</w:t>
            </w:r>
          </w:p>
          <w:p w14:paraId="5C06C278" w14:textId="6BD8ABF9" w:rsidR="00B03D82" w:rsidRDefault="00B03D82" w:rsidP="00B03D82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proofErr w:type="spellStart"/>
            <w:r w:rsidRPr="00B03D8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getUserByEmailPassword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(</w:t>
            </w:r>
            <w:proofErr w:type="spellStart"/>
            <w:proofErr w:type="gramStart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varchar,varchar</w:t>
            </w:r>
            <w:proofErr w:type="spellEnd"/>
            <w:proofErr w:type="gramEnd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)</w:t>
            </w:r>
          </w:p>
          <w:p w14:paraId="724A725B" w14:textId="491B8608" w:rsidR="00B03D82" w:rsidRDefault="00B03D82" w:rsidP="00B03D82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proofErr w:type="spellStart"/>
            <w:r w:rsidRPr="00B03D8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getUserById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int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)</w:t>
            </w:r>
          </w:p>
          <w:p w14:paraId="3FF1B8A6" w14:textId="25214506" w:rsidR="00B03D82" w:rsidRDefault="00B03D82" w:rsidP="00B03D82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proofErr w:type="spellStart"/>
            <w:r w:rsidRPr="00B03D8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removePost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int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)</w:t>
            </w:r>
          </w:p>
          <w:p w14:paraId="0861CE06" w14:textId="5FD5B3C8" w:rsidR="00B03D82" w:rsidRDefault="00B03D82" w:rsidP="00B03D82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proofErr w:type="spellStart"/>
            <w:r w:rsidRPr="00B03D8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resetUserPassword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(</w:t>
            </w:r>
            <w:proofErr w:type="spellStart"/>
            <w:proofErr w:type="gramStart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varchar,varchar</w:t>
            </w:r>
            <w:proofErr w:type="gramEnd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,varchar,char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)</w:t>
            </w:r>
          </w:p>
          <w:p w14:paraId="245EDFB7" w14:textId="35F32FAE" w:rsidR="00B03D82" w:rsidRDefault="00B03D82" w:rsidP="00B03D82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proofErr w:type="spellStart"/>
            <w:proofErr w:type="gramStart"/>
            <w:r w:rsidRPr="00B03D8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updateUser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varchar, varchar, char)</w:t>
            </w:r>
          </w:p>
          <w:p w14:paraId="4D790478" w14:textId="7515D354" w:rsidR="00B03D82" w:rsidRDefault="00B03D82" w:rsidP="00B03D82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proofErr w:type="spellStart"/>
            <w:r w:rsidRPr="00B03D8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updateUserImage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(</w:t>
            </w:r>
            <w:proofErr w:type="spellStart"/>
            <w:proofErr w:type="gramStart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blob,varchar</w:t>
            </w:r>
            <w:proofErr w:type="spellEnd"/>
            <w:proofErr w:type="gramEnd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)</w:t>
            </w:r>
          </w:p>
          <w:p w14:paraId="61593F24" w14:textId="30DB5AD1" w:rsidR="00B03D82" w:rsidRDefault="00B03D82" w:rsidP="00B03D82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proofErr w:type="spellStart"/>
            <w:proofErr w:type="gramStart"/>
            <w:r w:rsidRPr="00B03D8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updateUserLocation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varchar,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varchar,varchar,varchar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)</w:t>
            </w:r>
          </w:p>
          <w:p w14:paraId="3A84B794" w14:textId="77777777" w:rsidR="002E69EC" w:rsidRPr="00FC0E62" w:rsidRDefault="002E69EC" w:rsidP="002E69EC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397C7C80" w14:textId="77777777" w:rsidR="00F5272F" w:rsidRPr="00FC0E62" w:rsidRDefault="00F5272F" w:rsidP="00B66410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77A7C3CD" w14:textId="097379EB" w:rsidR="00C63DC4" w:rsidRPr="00FC0E62" w:rsidRDefault="00C63DC4" w:rsidP="00762D16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</w:tc>
      </w:tr>
      <w:tr w:rsidR="00587513" w14:paraId="78E42673" w14:textId="77777777" w:rsidTr="00B01AE4">
        <w:trPr>
          <w:trHeight w:val="7640"/>
        </w:trPr>
        <w:tc>
          <w:tcPr>
            <w:tcW w:w="3292" w:type="dxa"/>
          </w:tcPr>
          <w:p w14:paraId="5345DC02" w14:textId="77777777" w:rsidR="00587513" w:rsidRPr="00FC0E62" w:rsidRDefault="00587513" w:rsidP="001F5748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7CFE08E5" w14:textId="77777777" w:rsidR="00587513" w:rsidRPr="00FC0E62" w:rsidRDefault="00587513" w:rsidP="001F5748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27A07599" w14:textId="77777777" w:rsidR="00587513" w:rsidRPr="00FC0E62" w:rsidRDefault="00587513" w:rsidP="001F5748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20CD3968" w14:textId="77777777" w:rsidR="00587513" w:rsidRPr="00FC0E62" w:rsidRDefault="00587513" w:rsidP="001F5748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73F989AB" w14:textId="77777777" w:rsidR="00587513" w:rsidRPr="00FC0E62" w:rsidRDefault="00587513" w:rsidP="001F5748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34492F05" w14:textId="77777777" w:rsidR="00587513" w:rsidRPr="00FC0E62" w:rsidRDefault="00587513" w:rsidP="001F5748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19A7DE33" w14:textId="77777777" w:rsidR="00587513" w:rsidRPr="00FC0E62" w:rsidRDefault="00587513" w:rsidP="001F5748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2B934547" w14:textId="77777777" w:rsidR="00587513" w:rsidRPr="00FC0E62" w:rsidRDefault="00587513" w:rsidP="001F5748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5AD36E43" w14:textId="77777777" w:rsidR="00587513" w:rsidRPr="00FC0E62" w:rsidRDefault="00587513" w:rsidP="001F5748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56E6352B" w14:textId="77777777" w:rsidR="00587513" w:rsidRPr="00FC0E62" w:rsidRDefault="00587513" w:rsidP="001F5748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4BECFCF7" w14:textId="7C39F7D9" w:rsidR="00587513" w:rsidRPr="00FC0E62" w:rsidRDefault="00587513" w:rsidP="0058751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udarshan Suresh Srikant</w:t>
            </w:r>
          </w:p>
        </w:tc>
        <w:tc>
          <w:tcPr>
            <w:tcW w:w="5973" w:type="dxa"/>
          </w:tcPr>
          <w:p w14:paraId="68EB6BE8" w14:textId="77777777" w:rsidR="00B01AE4" w:rsidRDefault="00B01AE4" w:rsidP="001E0C46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63ADDDB1" w14:textId="2A546962" w:rsidR="00587513" w:rsidRPr="00FC0E62" w:rsidRDefault="00587513" w:rsidP="002E69EC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FriendsController.java</w:t>
            </w:r>
          </w:p>
          <w:p w14:paraId="24393AEE" w14:textId="23DCE550" w:rsidR="00587513" w:rsidRPr="00FC0E62" w:rsidRDefault="00587513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NewPostController.java</w:t>
            </w:r>
          </w:p>
          <w:p w14:paraId="6C55F983" w14:textId="509ECAD5" w:rsidR="007572C1" w:rsidRPr="00FC0E62" w:rsidRDefault="007572C1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FriendsDao.java</w:t>
            </w:r>
          </w:p>
          <w:p w14:paraId="76D83BD2" w14:textId="445F363F" w:rsidR="00CE29DD" w:rsidRPr="00FC0E62" w:rsidRDefault="00CE29DD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FriendsDaoImpl.java</w:t>
            </w:r>
          </w:p>
          <w:p w14:paraId="13B0DC84" w14:textId="3E23249C" w:rsidR="00362A27" w:rsidRPr="00FC0E62" w:rsidRDefault="00362A27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Friend.java</w:t>
            </w:r>
          </w:p>
          <w:p w14:paraId="65405D32" w14:textId="4210212D" w:rsidR="009D4DFE" w:rsidRPr="00FC0E62" w:rsidRDefault="009D4DFE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Post.java</w:t>
            </w:r>
          </w:p>
          <w:p w14:paraId="7FD5A332" w14:textId="7252C247" w:rsidR="008667CC" w:rsidRPr="00FC0E62" w:rsidRDefault="008667CC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User.java</w:t>
            </w:r>
          </w:p>
          <w:p w14:paraId="6BF401D2" w14:textId="777EBF1B" w:rsidR="00812123" w:rsidRPr="00FC0E62" w:rsidRDefault="00812123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AddFriendState</w:t>
            </w:r>
            <w:r w:rsidR="00917F10"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ervice.java</w:t>
            </w:r>
          </w:p>
          <w:p w14:paraId="547661D3" w14:textId="7DEA84E5" w:rsidR="00AE7896" w:rsidRPr="00FC0E62" w:rsidRDefault="00AE7896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onfirmFriendStateService.java</w:t>
            </w:r>
          </w:p>
          <w:p w14:paraId="57EC41F0" w14:textId="49B638CE" w:rsidR="00587513" w:rsidRPr="00FC0E62" w:rsidRDefault="00376546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FriendsService.java</w:t>
            </w:r>
          </w:p>
          <w:p w14:paraId="6EAE12EC" w14:textId="1A1BB819" w:rsidR="00C01DE4" w:rsidRPr="00FC0E62" w:rsidRDefault="00C01DE4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IStateService.java</w:t>
            </w:r>
          </w:p>
          <w:p w14:paraId="3472514D" w14:textId="4EA7CE87" w:rsidR="00BE21DF" w:rsidRPr="00FC0E62" w:rsidRDefault="00BE21DF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RemoveFriendStateService.java</w:t>
            </w:r>
          </w:p>
          <w:p w14:paraId="3D1ECA3D" w14:textId="77777777" w:rsidR="00587513" w:rsidRPr="00FC0E62" w:rsidRDefault="00F03C4A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tateContextService.java</w:t>
            </w:r>
          </w:p>
          <w:p w14:paraId="0978EEB8" w14:textId="77777777" w:rsidR="00553360" w:rsidRPr="00FC0E62" w:rsidRDefault="00553360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tateFactoryService.java</w:t>
            </w:r>
          </w:p>
          <w:p w14:paraId="7F6AAD2E" w14:textId="77777777" w:rsidR="004E7D1C" w:rsidRPr="00FC0E62" w:rsidRDefault="004E7D1C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FriendsServiceTest.java</w:t>
            </w:r>
          </w:p>
          <w:p w14:paraId="03625C6B" w14:textId="77777777" w:rsidR="004E7D1C" w:rsidRPr="00FC0E62" w:rsidRDefault="004E7D1C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IMockUserFactory.java</w:t>
            </w:r>
          </w:p>
          <w:p w14:paraId="67B4B74E" w14:textId="6DB53315" w:rsidR="0048570D" w:rsidRDefault="0048570D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MockUserFactory.java</w:t>
            </w:r>
          </w:p>
          <w:p w14:paraId="5B75AC3B" w14:textId="77777777" w:rsidR="002E69EC" w:rsidRDefault="002E69EC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2D13DA94" w14:textId="4C5D3A29" w:rsidR="002E69EC" w:rsidRDefault="002E69EC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tored Procedures:</w:t>
            </w:r>
          </w:p>
          <w:p w14:paraId="2F8D11DC" w14:textId="32CCCC39" w:rsidR="002E69EC" w:rsidRDefault="002E69EC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proofErr w:type="spellStart"/>
            <w:r w:rsidRPr="002E69E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addFriend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(</w:t>
            </w:r>
            <w:proofErr w:type="spellStart"/>
            <w:proofErr w:type="gramStart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int,int</w:t>
            </w:r>
            <w:proofErr w:type="spellEnd"/>
            <w:proofErr w:type="gramEnd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)</w:t>
            </w:r>
          </w:p>
          <w:p w14:paraId="75C3838A" w14:textId="2C14E64A" w:rsidR="002E69EC" w:rsidRDefault="002E69EC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proofErr w:type="spellStart"/>
            <w:r w:rsidRPr="002E69E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addNewPost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(</w:t>
            </w:r>
            <w:proofErr w:type="spellStart"/>
            <w:proofErr w:type="gramStart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int,int</w:t>
            </w:r>
            <w:proofErr w:type="spellEnd"/>
            <w:proofErr w:type="gramEnd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)</w:t>
            </w:r>
          </w:p>
          <w:p w14:paraId="38D37668" w14:textId="30694AD1" w:rsidR="00137F94" w:rsidRDefault="00137F94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proofErr w:type="spellStart"/>
            <w:proofErr w:type="gramStart"/>
            <w:r w:rsidRPr="00137F9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addNewComment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(</w:t>
            </w:r>
            <w:proofErr w:type="spellStart"/>
            <w:proofErr w:type="gramEnd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int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int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varchar,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int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)</w:t>
            </w:r>
          </w:p>
          <w:p w14:paraId="7F9B5A61" w14:textId="7FF51888" w:rsidR="002E69EC" w:rsidRDefault="002E69EC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proofErr w:type="spellStart"/>
            <w:r w:rsidRPr="002E69E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learFriendConfirmToken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int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)</w:t>
            </w:r>
          </w:p>
          <w:p w14:paraId="4FC9584E" w14:textId="27E24E13" w:rsidR="002E69EC" w:rsidRDefault="002E69EC" w:rsidP="002E69EC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proofErr w:type="spellStart"/>
            <w:r w:rsidRPr="002E69E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learFriendToken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int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)</w:t>
            </w:r>
          </w:p>
          <w:p w14:paraId="1F6D0F09" w14:textId="77777777" w:rsidR="002E69EC" w:rsidRDefault="002E69EC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proofErr w:type="spellStart"/>
            <w:r w:rsidRPr="002E69E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findFriends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int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)</w:t>
            </w:r>
          </w:p>
          <w:p w14:paraId="5A167E3F" w14:textId="77777777" w:rsidR="002E69EC" w:rsidRDefault="002E69EC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proofErr w:type="spellStart"/>
            <w:r w:rsidRPr="002E69E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removeFriend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int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)</w:t>
            </w:r>
          </w:p>
          <w:p w14:paraId="2BF61CF1" w14:textId="77777777" w:rsidR="002E69EC" w:rsidRDefault="002E69EC" w:rsidP="002E69EC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proofErr w:type="spellStart"/>
            <w:r w:rsidRPr="002E69E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getPostCreator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int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)</w:t>
            </w:r>
          </w:p>
          <w:p w14:paraId="1BC10C2A" w14:textId="77777777" w:rsidR="002E69EC" w:rsidRDefault="002E69EC" w:rsidP="002E69EC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proofErr w:type="spellStart"/>
            <w:r w:rsidRPr="002E69EC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getUserList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(</w:t>
            </w:r>
            <w:proofErr w:type="spellStart"/>
            <w:proofErr w:type="gramStart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varchar,varchar</w:t>
            </w:r>
            <w:proofErr w:type="gramEnd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,varchar,varchar,varchar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)</w:t>
            </w:r>
          </w:p>
          <w:p w14:paraId="3CE1BCE1" w14:textId="77777777" w:rsidR="002E69EC" w:rsidRDefault="00137F94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proofErr w:type="spellStart"/>
            <w:r w:rsidRPr="00137F9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removeFriendUser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int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)</w:t>
            </w:r>
          </w:p>
          <w:p w14:paraId="550B152E" w14:textId="77777777" w:rsidR="00137F94" w:rsidRDefault="00137F94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proofErr w:type="spellStart"/>
            <w:r w:rsidRPr="00137F9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updateConfirmToken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int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)</w:t>
            </w:r>
          </w:p>
          <w:p w14:paraId="5DB16107" w14:textId="62C9D7C1" w:rsidR="00137F94" w:rsidRPr="00FC0E62" w:rsidRDefault="00137F94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proofErr w:type="spellStart"/>
            <w:r w:rsidRPr="00137F9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updateFriendToken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int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)</w:t>
            </w:r>
          </w:p>
        </w:tc>
      </w:tr>
      <w:tr w:rsidR="001B49B2" w14:paraId="33A1B5DD" w14:textId="77777777" w:rsidTr="00B01AE4">
        <w:trPr>
          <w:trHeight w:val="7640"/>
        </w:trPr>
        <w:tc>
          <w:tcPr>
            <w:tcW w:w="3292" w:type="dxa"/>
          </w:tcPr>
          <w:p w14:paraId="789133D2" w14:textId="77777777" w:rsidR="001B49B2" w:rsidRPr="00FC0E62" w:rsidRDefault="001B49B2" w:rsidP="001F5748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7EF458A7" w14:textId="77777777" w:rsidR="001B49B2" w:rsidRPr="00FC0E62" w:rsidRDefault="001B49B2" w:rsidP="001F5748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560FD5A4" w14:textId="77777777" w:rsidR="001B49B2" w:rsidRPr="00FC0E62" w:rsidRDefault="001B49B2" w:rsidP="001F5748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32BDFA1D" w14:textId="77777777" w:rsidR="001B49B2" w:rsidRPr="00FC0E62" w:rsidRDefault="001B49B2" w:rsidP="001F5748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1C25ACB0" w14:textId="77777777" w:rsidR="001B49B2" w:rsidRPr="00FC0E62" w:rsidRDefault="001B49B2" w:rsidP="001F5748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05234AFE" w14:textId="77777777" w:rsidR="001B49B2" w:rsidRPr="00FC0E62" w:rsidRDefault="001B49B2" w:rsidP="001F5748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4F6B24DF" w14:textId="77777777" w:rsidR="001B49B2" w:rsidRPr="00FC0E62" w:rsidRDefault="001B49B2" w:rsidP="001F5748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2D598BBE" w14:textId="77777777" w:rsidR="001B49B2" w:rsidRPr="00FC0E62" w:rsidRDefault="001B49B2" w:rsidP="001F5748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064CE857" w14:textId="77777777" w:rsidR="001B49B2" w:rsidRPr="00FC0E62" w:rsidRDefault="001B49B2" w:rsidP="001F5748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32660321" w14:textId="4D0D56AF" w:rsidR="001B49B2" w:rsidRPr="00FC0E62" w:rsidRDefault="001B49B2" w:rsidP="001B49B2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Yash</w:t>
            </w:r>
            <w:r w:rsidR="003E0726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 xml:space="preserve"> Desai</w:t>
            </w:r>
          </w:p>
        </w:tc>
        <w:tc>
          <w:tcPr>
            <w:tcW w:w="5973" w:type="dxa"/>
          </w:tcPr>
          <w:p w14:paraId="6EFD23E4" w14:textId="77777777" w:rsidR="00B01AE4" w:rsidRDefault="00B01AE4" w:rsidP="001E0C46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1F32E9C7" w14:textId="77777777" w:rsidR="00B01AE4" w:rsidRDefault="00B01AE4" w:rsidP="001E0C46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37B16C99" w14:textId="77777777" w:rsidR="00B01AE4" w:rsidRDefault="00B01AE4" w:rsidP="001E0C46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0E51BEB5" w14:textId="77777777" w:rsidR="00B01AE4" w:rsidRDefault="00B01AE4" w:rsidP="001E0C46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3C8FAFE1" w14:textId="77777777" w:rsidR="00B01AE4" w:rsidRDefault="00B01AE4" w:rsidP="001E0C46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1794080F" w14:textId="77777777" w:rsidR="00B01AE4" w:rsidRDefault="00B01AE4" w:rsidP="001E0C46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454ACEBA" w14:textId="6F5B2B2B" w:rsidR="001B49B2" w:rsidRPr="00FC0E62" w:rsidRDefault="001B49B2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RegistrationController.java</w:t>
            </w:r>
          </w:p>
          <w:p w14:paraId="5FBCF71A" w14:textId="77777777" w:rsidR="001B49B2" w:rsidRPr="00FC0E62" w:rsidRDefault="001B49B2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TimelineController.java</w:t>
            </w:r>
          </w:p>
          <w:p w14:paraId="38746086" w14:textId="77777777" w:rsidR="006167A9" w:rsidRPr="00FC0E62" w:rsidRDefault="006167A9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ommentDaoImpl.java</w:t>
            </w:r>
          </w:p>
          <w:p w14:paraId="55EAA385" w14:textId="77777777" w:rsidR="00B64703" w:rsidRPr="00FC0E62" w:rsidRDefault="00B64703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MessageDaoImpl.java</w:t>
            </w:r>
          </w:p>
          <w:p w14:paraId="7A3ECA73" w14:textId="77777777" w:rsidR="005E76AD" w:rsidRPr="00FC0E62" w:rsidRDefault="005E76AD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ommentService.java</w:t>
            </w:r>
          </w:p>
          <w:p w14:paraId="00AA2B91" w14:textId="77777777" w:rsidR="007A4291" w:rsidRPr="00FC0E62" w:rsidRDefault="007A4291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EmailService.java</w:t>
            </w:r>
          </w:p>
          <w:p w14:paraId="4D42D955" w14:textId="77777777" w:rsidR="00A1743E" w:rsidRPr="00FC0E62" w:rsidRDefault="00A1743E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MessageService.java</w:t>
            </w:r>
          </w:p>
          <w:p w14:paraId="2ECD08E5" w14:textId="77777777" w:rsidR="00246037" w:rsidRDefault="00246037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FC0E62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MessageServiceTest.java</w:t>
            </w:r>
          </w:p>
          <w:p w14:paraId="0D6B1A24" w14:textId="77777777" w:rsidR="00137F94" w:rsidRDefault="00137F94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</w:p>
          <w:p w14:paraId="33324F31" w14:textId="77777777" w:rsidR="00137F94" w:rsidRDefault="00137F94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Stored Procedures:</w:t>
            </w:r>
          </w:p>
          <w:p w14:paraId="729B463C" w14:textId="77777777" w:rsidR="00137F94" w:rsidRDefault="00137F94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proofErr w:type="spellStart"/>
            <w:r w:rsidRPr="00137F9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getComment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int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)</w:t>
            </w:r>
          </w:p>
          <w:p w14:paraId="0E92DFD5" w14:textId="62A2307A" w:rsidR="00137F94" w:rsidRPr="00FC0E62" w:rsidRDefault="00137F94" w:rsidP="00616703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137F94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getMessage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(int)</w:t>
            </w:r>
            <w:bookmarkStart w:id="0" w:name="_GoBack"/>
            <w:bookmarkEnd w:id="0"/>
          </w:p>
        </w:tc>
      </w:tr>
    </w:tbl>
    <w:p w14:paraId="74CA367F" w14:textId="77777777" w:rsidR="00B81F5F" w:rsidRDefault="00B81F5F" w:rsidP="001F5748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7E444147" w14:textId="77777777" w:rsidR="00B81F5F" w:rsidRDefault="00B81F5F" w:rsidP="001F5748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7294AAAB" w14:textId="6ADA90B2" w:rsidR="001F5748" w:rsidRDefault="001F5748" w:rsidP="001F5748">
      <w:pPr>
        <w:rPr>
          <w:rFonts w:ascii="Times New Roman" w:hAnsi="Times New Roman" w:cs="Times New Roman"/>
          <w:b/>
          <w:bCs/>
          <w:color w:val="000000" w:themeColor="text1"/>
          <w:sz w:val="30"/>
          <w:szCs w:val="30"/>
        </w:rPr>
      </w:pPr>
    </w:p>
    <w:p w14:paraId="3E850549" w14:textId="102889E7" w:rsidR="001F5748" w:rsidRDefault="001F5748" w:rsidP="001F5748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E3F2839" w14:textId="2522C718" w:rsidR="001F5748" w:rsidRDefault="001F5748" w:rsidP="001F574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23C9EB0" w14:textId="2AA09DE8" w:rsidR="00640F49" w:rsidRDefault="00640F49" w:rsidP="001F5748">
      <w:pPr>
        <w:rPr>
          <w:rFonts w:ascii="Times New Roman" w:hAnsi="Times New Roman" w:cs="Times New Roman"/>
          <w:sz w:val="24"/>
          <w:szCs w:val="24"/>
        </w:rPr>
      </w:pPr>
    </w:p>
    <w:p w14:paraId="6ED68A32" w14:textId="378093DB" w:rsidR="00640F49" w:rsidRDefault="00640F49" w:rsidP="001F5748">
      <w:pPr>
        <w:rPr>
          <w:rFonts w:ascii="Times New Roman" w:hAnsi="Times New Roman" w:cs="Times New Roman"/>
          <w:sz w:val="24"/>
          <w:szCs w:val="24"/>
        </w:rPr>
      </w:pPr>
    </w:p>
    <w:p w14:paraId="5AB4FD6B" w14:textId="6C6AC8EF" w:rsidR="00640F49" w:rsidRDefault="00640F49" w:rsidP="001F5748">
      <w:pPr>
        <w:rPr>
          <w:rFonts w:ascii="Times New Roman" w:hAnsi="Times New Roman" w:cs="Times New Roman"/>
          <w:sz w:val="24"/>
          <w:szCs w:val="24"/>
        </w:rPr>
      </w:pPr>
    </w:p>
    <w:p w14:paraId="57AB7B93" w14:textId="68B08EE4" w:rsidR="00640F49" w:rsidRDefault="00640F49" w:rsidP="001F5748">
      <w:pPr>
        <w:rPr>
          <w:rFonts w:ascii="Times New Roman" w:hAnsi="Times New Roman" w:cs="Times New Roman"/>
          <w:sz w:val="24"/>
          <w:szCs w:val="24"/>
        </w:rPr>
      </w:pPr>
    </w:p>
    <w:p w14:paraId="5866AE86" w14:textId="76422185" w:rsidR="00640F49" w:rsidRDefault="00640F49" w:rsidP="001F5748">
      <w:pPr>
        <w:rPr>
          <w:rFonts w:ascii="Times New Roman" w:hAnsi="Times New Roman" w:cs="Times New Roman"/>
          <w:sz w:val="24"/>
          <w:szCs w:val="24"/>
        </w:rPr>
      </w:pPr>
    </w:p>
    <w:p w14:paraId="620CD929" w14:textId="21F3DED3" w:rsidR="00640F49" w:rsidRDefault="00640F49" w:rsidP="001F5748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DC7CB5" w14:paraId="12B6774B" w14:textId="77777777" w:rsidTr="00DC7CB5">
        <w:tc>
          <w:tcPr>
            <w:tcW w:w="4675" w:type="dxa"/>
          </w:tcPr>
          <w:p w14:paraId="432434C8" w14:textId="4074B837" w:rsidR="00DC7CB5" w:rsidRDefault="00DC7CB5" w:rsidP="00D577C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3173C8">
              <w:rPr>
                <w:rFonts w:ascii="Times New Roman" w:hAnsi="Times New Roman" w:cs="Times New Roman"/>
                <w:b/>
                <w:bCs/>
                <w:color w:val="000000" w:themeColor="text1"/>
                <w:sz w:val="30"/>
                <w:szCs w:val="30"/>
              </w:rPr>
              <w:lastRenderedPageBreak/>
              <w:t>Member Name</w:t>
            </w:r>
          </w:p>
        </w:tc>
        <w:tc>
          <w:tcPr>
            <w:tcW w:w="4675" w:type="dxa"/>
          </w:tcPr>
          <w:p w14:paraId="5F09B6CB" w14:textId="4E14ECC7" w:rsidR="00DC7CB5" w:rsidRPr="003173C8" w:rsidRDefault="00DC7CB5" w:rsidP="00D577CC">
            <w:pPr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30"/>
                <w:szCs w:val="30"/>
              </w:rPr>
            </w:pPr>
            <w:r w:rsidRPr="003173C8">
              <w:rPr>
                <w:rFonts w:ascii="Times New Roman" w:hAnsi="Times New Roman" w:cs="Times New Roman"/>
                <w:b/>
                <w:bCs/>
                <w:color w:val="000000" w:themeColor="text1"/>
                <w:sz w:val="30"/>
                <w:szCs w:val="30"/>
              </w:rPr>
              <w:t xml:space="preserve">List of Presentation </w:t>
            </w:r>
            <w:r w:rsidR="004A4311">
              <w:rPr>
                <w:rFonts w:ascii="Times New Roman" w:hAnsi="Times New Roman" w:cs="Times New Roman"/>
                <w:b/>
                <w:bCs/>
                <w:color w:val="000000" w:themeColor="text1"/>
                <w:sz w:val="30"/>
                <w:szCs w:val="30"/>
              </w:rPr>
              <w:t>L</w:t>
            </w:r>
            <w:r w:rsidRPr="003173C8">
              <w:rPr>
                <w:rFonts w:ascii="Times New Roman" w:hAnsi="Times New Roman" w:cs="Times New Roman"/>
                <w:b/>
                <w:bCs/>
                <w:color w:val="000000" w:themeColor="text1"/>
                <w:sz w:val="30"/>
                <w:szCs w:val="30"/>
              </w:rPr>
              <w:t>ayer File</w:t>
            </w:r>
          </w:p>
        </w:tc>
      </w:tr>
      <w:tr w:rsidR="00DC7CB5" w14:paraId="3192C2DC" w14:textId="77777777" w:rsidTr="00DC7CB5">
        <w:tc>
          <w:tcPr>
            <w:tcW w:w="4675" w:type="dxa"/>
          </w:tcPr>
          <w:p w14:paraId="7D0B4126" w14:textId="60D2DA58" w:rsidR="00DC7CB5" w:rsidRPr="003E16D6" w:rsidRDefault="00DC7CB5" w:rsidP="002C700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E16D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uman Singh</w:t>
            </w:r>
          </w:p>
        </w:tc>
        <w:tc>
          <w:tcPr>
            <w:tcW w:w="4675" w:type="dxa"/>
          </w:tcPr>
          <w:p w14:paraId="01683A00" w14:textId="233CBDAE" w:rsidR="00DC7CB5" w:rsidRPr="003E16D6" w:rsidRDefault="00F431C5" w:rsidP="002839B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3E16D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</w:t>
            </w:r>
            <w:r w:rsidR="00DC7CB5" w:rsidRPr="003E16D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rgotPassword.jsp</w:t>
            </w:r>
            <w:proofErr w:type="spellEnd"/>
          </w:p>
          <w:p w14:paraId="61CC5D0A" w14:textId="3F9DFBD1" w:rsidR="00DC7CB5" w:rsidRPr="003E16D6" w:rsidRDefault="00F431C5" w:rsidP="002839B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3E16D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</w:t>
            </w:r>
            <w:r w:rsidR="00DC7CB5" w:rsidRPr="003E16D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gin.jsp</w:t>
            </w:r>
            <w:proofErr w:type="spellEnd"/>
          </w:p>
          <w:p w14:paraId="3A7AD386" w14:textId="6124F791" w:rsidR="00DC7CB5" w:rsidRPr="003E16D6" w:rsidRDefault="00F431C5" w:rsidP="002839B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3E16D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</w:t>
            </w:r>
            <w:r w:rsidR="001F6E25" w:rsidRPr="003E16D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gistration.jsp</w:t>
            </w:r>
            <w:proofErr w:type="spellEnd"/>
          </w:p>
          <w:p w14:paraId="71E9BAAB" w14:textId="77777777" w:rsidR="00D07014" w:rsidRPr="003E16D6" w:rsidRDefault="001A4B66" w:rsidP="002839B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3E16D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</w:t>
            </w:r>
            <w:r w:rsidR="00D07014" w:rsidRPr="003E16D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setpassword.jsp</w:t>
            </w:r>
            <w:proofErr w:type="spellEnd"/>
          </w:p>
          <w:p w14:paraId="33CF44E5" w14:textId="5E70BC90" w:rsidR="00500CD6" w:rsidRPr="003E16D6" w:rsidRDefault="00500CD6" w:rsidP="002839B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3E16D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ofile.jsp</w:t>
            </w:r>
            <w:proofErr w:type="spellEnd"/>
          </w:p>
        </w:tc>
      </w:tr>
      <w:tr w:rsidR="00DC7CB5" w14:paraId="1ED8CD34" w14:textId="77777777" w:rsidTr="00DC7CB5">
        <w:tc>
          <w:tcPr>
            <w:tcW w:w="4675" w:type="dxa"/>
          </w:tcPr>
          <w:p w14:paraId="54AD5860" w14:textId="2AD399DB" w:rsidR="00DC7CB5" w:rsidRPr="003E16D6" w:rsidRDefault="00BE69CC" w:rsidP="002C700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E16D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udarshan Suresh Srikant</w:t>
            </w:r>
          </w:p>
        </w:tc>
        <w:tc>
          <w:tcPr>
            <w:tcW w:w="4675" w:type="dxa"/>
          </w:tcPr>
          <w:p w14:paraId="74638A4B" w14:textId="2BA2FFC6" w:rsidR="00DC7CB5" w:rsidRPr="003E16D6" w:rsidRDefault="00AB63C5" w:rsidP="002839B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3E16D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</w:t>
            </w:r>
            <w:r w:rsidR="00C40441" w:rsidRPr="003E16D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iends.jsp</w:t>
            </w:r>
            <w:proofErr w:type="spellEnd"/>
          </w:p>
          <w:p w14:paraId="192440DB" w14:textId="453110EE" w:rsidR="00C40441" w:rsidRPr="003E16D6" w:rsidRDefault="00AB63C5" w:rsidP="002839B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3E16D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</w:t>
            </w:r>
            <w:r w:rsidR="00C40441" w:rsidRPr="003E16D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wpost.jsp</w:t>
            </w:r>
            <w:proofErr w:type="spellEnd"/>
          </w:p>
        </w:tc>
      </w:tr>
      <w:tr w:rsidR="00DC7CB5" w14:paraId="01F24AED" w14:textId="77777777" w:rsidTr="00DC7CB5">
        <w:tc>
          <w:tcPr>
            <w:tcW w:w="4675" w:type="dxa"/>
          </w:tcPr>
          <w:p w14:paraId="04414308" w14:textId="1326CA07" w:rsidR="00DC7CB5" w:rsidRPr="003E16D6" w:rsidRDefault="0002001C" w:rsidP="002C700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E16D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Yash Desai</w:t>
            </w:r>
          </w:p>
        </w:tc>
        <w:tc>
          <w:tcPr>
            <w:tcW w:w="4675" w:type="dxa"/>
          </w:tcPr>
          <w:p w14:paraId="56B53D02" w14:textId="73822A59" w:rsidR="00DC7CB5" w:rsidRPr="003E16D6" w:rsidRDefault="007374E7" w:rsidP="002839B8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3E16D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</w:t>
            </w:r>
            <w:r w:rsidR="008E67BA" w:rsidRPr="003E16D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meline.jsp</w:t>
            </w:r>
            <w:proofErr w:type="spellEnd"/>
          </w:p>
        </w:tc>
      </w:tr>
    </w:tbl>
    <w:p w14:paraId="23B811D5" w14:textId="6790CF4D" w:rsidR="00640F49" w:rsidRDefault="00640F49" w:rsidP="001F5748">
      <w:pPr>
        <w:rPr>
          <w:rFonts w:ascii="Times New Roman" w:hAnsi="Times New Roman" w:cs="Times New Roman"/>
          <w:sz w:val="24"/>
          <w:szCs w:val="24"/>
        </w:rPr>
      </w:pPr>
    </w:p>
    <w:p w14:paraId="396D9C48" w14:textId="3D1151CB" w:rsidR="00640F49" w:rsidRDefault="00640F49" w:rsidP="001F5748">
      <w:pPr>
        <w:rPr>
          <w:rFonts w:ascii="Times New Roman" w:hAnsi="Times New Roman" w:cs="Times New Roman"/>
          <w:sz w:val="24"/>
          <w:szCs w:val="24"/>
        </w:rPr>
      </w:pPr>
    </w:p>
    <w:p w14:paraId="5C7BB834" w14:textId="11568C78" w:rsidR="00640F49" w:rsidRDefault="00640F49" w:rsidP="001F5748">
      <w:pPr>
        <w:rPr>
          <w:rFonts w:ascii="Times New Roman" w:hAnsi="Times New Roman" w:cs="Times New Roman"/>
          <w:sz w:val="24"/>
          <w:szCs w:val="24"/>
        </w:rPr>
      </w:pPr>
    </w:p>
    <w:p w14:paraId="40578873" w14:textId="791A67BC" w:rsidR="00640F49" w:rsidRDefault="00640F49" w:rsidP="001F5748">
      <w:pPr>
        <w:rPr>
          <w:rFonts w:ascii="Times New Roman" w:hAnsi="Times New Roman" w:cs="Times New Roman"/>
          <w:sz w:val="24"/>
          <w:szCs w:val="24"/>
        </w:rPr>
      </w:pPr>
    </w:p>
    <w:p w14:paraId="050A8DD6" w14:textId="00F00C02" w:rsidR="00640F49" w:rsidRDefault="00640F49" w:rsidP="001F5748">
      <w:pPr>
        <w:rPr>
          <w:rFonts w:ascii="Times New Roman" w:hAnsi="Times New Roman" w:cs="Times New Roman"/>
          <w:sz w:val="24"/>
          <w:szCs w:val="24"/>
        </w:rPr>
      </w:pPr>
    </w:p>
    <w:p w14:paraId="14096439" w14:textId="47569ABA" w:rsidR="00640F49" w:rsidRDefault="00640F49" w:rsidP="001F5748">
      <w:pPr>
        <w:rPr>
          <w:rFonts w:ascii="Times New Roman" w:hAnsi="Times New Roman" w:cs="Times New Roman"/>
          <w:sz w:val="24"/>
          <w:szCs w:val="24"/>
        </w:rPr>
      </w:pPr>
    </w:p>
    <w:p w14:paraId="607AA381" w14:textId="5BDF6A6C" w:rsidR="00640F49" w:rsidRDefault="00640F49" w:rsidP="001F5748">
      <w:pPr>
        <w:rPr>
          <w:rFonts w:ascii="Times New Roman" w:hAnsi="Times New Roman" w:cs="Times New Roman"/>
          <w:sz w:val="24"/>
          <w:szCs w:val="24"/>
        </w:rPr>
      </w:pPr>
    </w:p>
    <w:p w14:paraId="250293EB" w14:textId="6EF15A50" w:rsidR="00640F49" w:rsidRDefault="00640F49" w:rsidP="001F5748">
      <w:pPr>
        <w:rPr>
          <w:rFonts w:ascii="Times New Roman" w:hAnsi="Times New Roman" w:cs="Times New Roman"/>
          <w:sz w:val="24"/>
          <w:szCs w:val="24"/>
        </w:rPr>
      </w:pPr>
    </w:p>
    <w:p w14:paraId="3C2294E4" w14:textId="15B6C2FA" w:rsidR="00640F49" w:rsidRDefault="00640F49" w:rsidP="001F5748">
      <w:pPr>
        <w:rPr>
          <w:rFonts w:ascii="Times New Roman" w:hAnsi="Times New Roman" w:cs="Times New Roman"/>
          <w:sz w:val="24"/>
          <w:szCs w:val="24"/>
        </w:rPr>
      </w:pPr>
    </w:p>
    <w:p w14:paraId="1F62A3A0" w14:textId="262BEA72" w:rsidR="00640F49" w:rsidRDefault="00640F49" w:rsidP="001F5748">
      <w:pPr>
        <w:rPr>
          <w:rFonts w:ascii="Times New Roman" w:hAnsi="Times New Roman" w:cs="Times New Roman"/>
          <w:sz w:val="24"/>
          <w:szCs w:val="24"/>
        </w:rPr>
      </w:pPr>
    </w:p>
    <w:p w14:paraId="13FFE52C" w14:textId="77777777" w:rsidR="00AD7A54" w:rsidRDefault="00AD7A54" w:rsidP="001F5748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48EB304A" w14:textId="77777777" w:rsidR="00AD7A54" w:rsidRDefault="00AD7A54" w:rsidP="001F5748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342BC407" w14:textId="77777777" w:rsidR="00AD7A54" w:rsidRDefault="00AD7A54" w:rsidP="001F5748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7D4F4D75" w14:textId="77777777" w:rsidR="00AD7A54" w:rsidRDefault="00AD7A54" w:rsidP="001F5748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6067B491" w14:textId="77777777" w:rsidR="00AD7A54" w:rsidRDefault="00AD7A54" w:rsidP="001F5748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2AEC5898" w14:textId="77777777" w:rsidR="00AD7A54" w:rsidRDefault="00AD7A54" w:rsidP="001F5748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17395F9A" w14:textId="77777777" w:rsidR="00AD7A54" w:rsidRDefault="00AD7A54" w:rsidP="001F5748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3FB238F3" w14:textId="77777777" w:rsidR="00AD7A54" w:rsidRDefault="00AD7A54" w:rsidP="001F5748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28B42F53" w14:textId="77777777" w:rsidR="00AD7A54" w:rsidRDefault="00AD7A54" w:rsidP="001F5748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3EE34AC9" w14:textId="77777777" w:rsidR="00AD7A54" w:rsidRDefault="00AD7A54" w:rsidP="001F5748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</w:p>
    <w:p w14:paraId="4C067102" w14:textId="23884C49" w:rsidR="00640F49" w:rsidRPr="0040513B" w:rsidRDefault="00640F49" w:rsidP="001F5748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  <w:r w:rsidRPr="0040513B"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lastRenderedPageBreak/>
        <w:t>References:</w:t>
      </w:r>
    </w:p>
    <w:p w14:paraId="0AA810F7" w14:textId="77498DBD" w:rsidR="00EC1A3F" w:rsidRDefault="00EC1A3F" w:rsidP="001F5748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4381B">
        <w:rPr>
          <w:rFonts w:ascii="Times New Roman" w:hAnsi="Times New Roman" w:cs="Times New Roman"/>
          <w:color w:val="000000" w:themeColor="text1"/>
          <w:sz w:val="24"/>
          <w:szCs w:val="24"/>
        </w:rPr>
        <w:t>[1]"Flowchart Maker &amp; Online Diagram Software", Draw.io, 2019. [Online]. Available: https://www.draw.io/. [Accessed: 07- Apr- 2019].</w:t>
      </w:r>
    </w:p>
    <w:p w14:paraId="7962AF97" w14:textId="1101259A" w:rsidR="00B44439" w:rsidRPr="00B44439" w:rsidRDefault="00B44439" w:rsidP="00B44439">
      <w:pPr>
        <w:pStyle w:val="NormalWeb"/>
        <w:spacing w:before="0" w:beforeAutospacing="0" w:after="180" w:afterAutospacing="0"/>
        <w:ind w:left="450" w:hanging="450"/>
        <w:rPr>
          <w:rFonts w:eastAsiaTheme="minorHAnsi"/>
          <w:color w:val="000000" w:themeColor="text1"/>
        </w:rPr>
      </w:pPr>
      <w:r w:rsidRPr="00B44439">
        <w:rPr>
          <w:rFonts w:eastAsiaTheme="minorHAnsi"/>
          <w:color w:val="000000" w:themeColor="text1"/>
        </w:rPr>
        <w:t>[</w:t>
      </w:r>
      <w:r>
        <w:rPr>
          <w:rFonts w:eastAsiaTheme="minorHAnsi"/>
          <w:color w:val="000000" w:themeColor="text1"/>
        </w:rPr>
        <w:t>2</w:t>
      </w:r>
      <w:r w:rsidRPr="00B44439">
        <w:rPr>
          <w:rFonts w:eastAsiaTheme="minorHAnsi"/>
          <w:color w:val="000000" w:themeColor="text1"/>
        </w:rPr>
        <w:t>]"JDBC - Exceptions Handling (</w:t>
      </w:r>
      <w:proofErr w:type="spellStart"/>
      <w:r w:rsidRPr="00B44439">
        <w:rPr>
          <w:rFonts w:eastAsiaTheme="minorHAnsi"/>
          <w:color w:val="000000" w:themeColor="text1"/>
        </w:rPr>
        <w:t>SQLException</w:t>
      </w:r>
      <w:proofErr w:type="spellEnd"/>
      <w:r w:rsidRPr="00B44439">
        <w:rPr>
          <w:rFonts w:eastAsiaTheme="minorHAnsi"/>
          <w:color w:val="000000" w:themeColor="text1"/>
        </w:rPr>
        <w:t xml:space="preserve"> Methods)", www.tutorialspoint.com, 2019. [Online]. Available: https://www.tutorialspoint.com/jdbc/jdbc-exceptions.htm. [Accessed: 07- Apr- 2019].</w:t>
      </w:r>
    </w:p>
    <w:p w14:paraId="59F71E67" w14:textId="160DDFB1" w:rsidR="00B44439" w:rsidRPr="00B44439" w:rsidRDefault="00B44439" w:rsidP="00B44439">
      <w:pPr>
        <w:pStyle w:val="NormalWeb"/>
        <w:spacing w:before="0" w:beforeAutospacing="0" w:after="180" w:afterAutospacing="0"/>
        <w:ind w:left="450" w:hanging="450"/>
        <w:rPr>
          <w:rFonts w:eastAsiaTheme="minorHAnsi"/>
          <w:color w:val="000000" w:themeColor="text1"/>
        </w:rPr>
      </w:pPr>
      <w:r w:rsidRPr="00B44439">
        <w:rPr>
          <w:rFonts w:eastAsiaTheme="minorHAnsi"/>
          <w:color w:val="000000" w:themeColor="text1"/>
        </w:rPr>
        <w:t>[</w:t>
      </w:r>
      <w:proofErr w:type="gramStart"/>
      <w:r>
        <w:rPr>
          <w:rFonts w:eastAsiaTheme="minorHAnsi"/>
          <w:color w:val="000000" w:themeColor="text1"/>
        </w:rPr>
        <w:t>3</w:t>
      </w:r>
      <w:r w:rsidRPr="00B44439">
        <w:rPr>
          <w:rFonts w:eastAsiaTheme="minorHAnsi"/>
          <w:color w:val="000000" w:themeColor="text1"/>
        </w:rPr>
        <w:t>]S.</w:t>
      </w:r>
      <w:proofErr w:type="gramEnd"/>
      <w:r w:rsidRPr="00B44439">
        <w:rPr>
          <w:rFonts w:eastAsiaTheme="minorHAnsi"/>
          <w:color w:val="000000" w:themeColor="text1"/>
        </w:rPr>
        <w:t xml:space="preserve"> enforcing, "Simple Java password rule enforcing", Code Review Stack Exchange, 2019. [Online]. Available: https://codereview.stackexchange.com/questions/146721/simple-java-password-rule-enforcing/146763. [Accessed: 07- Apr- 2019].</w:t>
      </w:r>
    </w:p>
    <w:p w14:paraId="78563AA5" w14:textId="53876059" w:rsidR="00B44439" w:rsidRDefault="00B44439" w:rsidP="00B44439">
      <w:pPr>
        <w:pStyle w:val="NormalWeb"/>
        <w:spacing w:before="0" w:beforeAutospacing="0" w:after="180" w:afterAutospacing="0"/>
        <w:ind w:left="450" w:hanging="450"/>
        <w:rPr>
          <w:rFonts w:eastAsiaTheme="minorHAnsi"/>
          <w:color w:val="000000" w:themeColor="text1"/>
        </w:rPr>
      </w:pPr>
      <w:r w:rsidRPr="00B44439">
        <w:rPr>
          <w:rFonts w:eastAsiaTheme="minorHAnsi"/>
          <w:color w:val="000000" w:themeColor="text1"/>
        </w:rPr>
        <w:t>[</w:t>
      </w:r>
      <w:r>
        <w:rPr>
          <w:rFonts w:eastAsiaTheme="minorHAnsi"/>
          <w:color w:val="000000" w:themeColor="text1"/>
        </w:rPr>
        <w:t>4</w:t>
      </w:r>
      <w:r w:rsidRPr="00B44439">
        <w:rPr>
          <w:rFonts w:eastAsiaTheme="minorHAnsi"/>
          <w:color w:val="000000" w:themeColor="text1"/>
        </w:rPr>
        <w:t>]"Util.java", Javapractices.com, 2019. [Online]. Available: http://www.javapractices.com/apps/movies/javadoc/src-html/hirondelle/movies/util/Util.html. [Accessed: 07- Apr- 2019].</w:t>
      </w:r>
    </w:p>
    <w:p w14:paraId="24819EE4" w14:textId="4D8B921C" w:rsidR="00BA75F3" w:rsidRDefault="00BA75F3" w:rsidP="00BA75F3">
      <w:pPr>
        <w:spacing w:after="180" w:line="240" w:lineRule="auto"/>
        <w:ind w:left="450" w:hanging="45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A75F3">
        <w:rPr>
          <w:rFonts w:ascii="Times New Roman" w:eastAsia="Times New Roman" w:hAnsi="Times New Roman" w:cs="Times New Roman"/>
          <w:color w:val="000000"/>
          <w:sz w:val="27"/>
          <w:szCs w:val="27"/>
        </w:rPr>
        <w:t>[</w:t>
      </w:r>
      <w:proofErr w:type="gram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5</w:t>
      </w:r>
      <w:r w:rsidRPr="00BA75F3">
        <w:rPr>
          <w:rFonts w:ascii="Times New Roman" w:hAnsi="Times New Roman" w:cs="Times New Roman"/>
          <w:color w:val="000000" w:themeColor="text1"/>
          <w:sz w:val="24"/>
          <w:szCs w:val="24"/>
        </w:rPr>
        <w:t>]Cdn.dal.ca</w:t>
      </w:r>
      <w:proofErr w:type="gramEnd"/>
      <w:r w:rsidRPr="00BA75F3">
        <w:rPr>
          <w:rFonts w:ascii="Times New Roman" w:hAnsi="Times New Roman" w:cs="Times New Roman"/>
          <w:color w:val="000000" w:themeColor="text1"/>
          <w:sz w:val="24"/>
          <w:szCs w:val="24"/>
        </w:rPr>
        <w:t>, 2019. [Online]. Available: https://cdn.dal.ca/content/dam/dalhousie/images/dept/communicationsandmarketing/01%20DAL%20FullMark-Blk.jpg.lt_412f83be03abff99eefef11c3f1ec3a4.res/01%20DAL%20FullMark-Blk.jpg. [Accessed: 07- Apr- 2019].</w:t>
      </w:r>
    </w:p>
    <w:p w14:paraId="147D8455" w14:textId="2928EB67" w:rsidR="00353C66" w:rsidRPr="00353C66" w:rsidRDefault="00353C66" w:rsidP="00353C66">
      <w:pPr>
        <w:spacing w:after="180" w:line="240" w:lineRule="auto"/>
        <w:ind w:left="450" w:hanging="45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53C66">
        <w:rPr>
          <w:rFonts w:ascii="Times New Roman" w:hAnsi="Times New Roman" w:cs="Times New Roman"/>
          <w:color w:val="000000" w:themeColor="text1"/>
          <w:sz w:val="24"/>
          <w:szCs w:val="24"/>
        </w:rPr>
        <w:t>[</w:t>
      </w:r>
      <w:proofErr w:type="gramStart"/>
      <w:r w:rsidRPr="00353C66">
        <w:rPr>
          <w:rFonts w:ascii="Times New Roman" w:hAnsi="Times New Roman" w:cs="Times New Roman"/>
          <w:color w:val="000000" w:themeColor="text1"/>
          <w:sz w:val="24"/>
          <w:szCs w:val="24"/>
        </w:rPr>
        <w:t>6]E.</w:t>
      </w:r>
      <w:proofErr w:type="gramEnd"/>
      <w:r w:rsidRPr="00353C6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353C66">
        <w:rPr>
          <w:rFonts w:ascii="Times New Roman" w:hAnsi="Times New Roman" w:cs="Times New Roman"/>
          <w:color w:val="000000" w:themeColor="text1"/>
          <w:sz w:val="24"/>
          <w:szCs w:val="24"/>
        </w:rPr>
        <w:t>Paraschiv</w:t>
      </w:r>
      <w:proofErr w:type="spellEnd"/>
      <w:r w:rsidRPr="00353C6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"Getting Started with Forms in Spring MVC | </w:t>
      </w:r>
      <w:proofErr w:type="spellStart"/>
      <w:r w:rsidRPr="00353C66">
        <w:rPr>
          <w:rFonts w:ascii="Times New Roman" w:hAnsi="Times New Roman" w:cs="Times New Roman"/>
          <w:color w:val="000000" w:themeColor="text1"/>
          <w:sz w:val="24"/>
          <w:szCs w:val="24"/>
        </w:rPr>
        <w:t>Baeldung</w:t>
      </w:r>
      <w:proofErr w:type="spellEnd"/>
      <w:r w:rsidRPr="00353C66">
        <w:rPr>
          <w:rFonts w:ascii="Times New Roman" w:hAnsi="Times New Roman" w:cs="Times New Roman"/>
          <w:color w:val="000000" w:themeColor="text1"/>
          <w:sz w:val="24"/>
          <w:szCs w:val="24"/>
        </w:rPr>
        <w:t>", </w:t>
      </w:r>
      <w:proofErr w:type="spellStart"/>
      <w:r w:rsidRPr="00353C66">
        <w:rPr>
          <w:rFonts w:ascii="Times New Roman" w:hAnsi="Times New Roman" w:cs="Times New Roman"/>
          <w:color w:val="000000" w:themeColor="text1"/>
          <w:sz w:val="24"/>
          <w:szCs w:val="24"/>
        </w:rPr>
        <w:t>Baeldung</w:t>
      </w:r>
      <w:proofErr w:type="spellEnd"/>
      <w:r w:rsidRPr="00353C66">
        <w:rPr>
          <w:rFonts w:ascii="Times New Roman" w:hAnsi="Times New Roman" w:cs="Times New Roman"/>
          <w:color w:val="000000" w:themeColor="text1"/>
          <w:sz w:val="24"/>
          <w:szCs w:val="24"/>
        </w:rPr>
        <w:t>, 2019. [Online]. Available: https://www.baeldung.com/spring-mvc-form-tutorial. [Accessed: 07- Apr- 2019].</w:t>
      </w:r>
    </w:p>
    <w:p w14:paraId="7E712A76" w14:textId="77777777" w:rsidR="00353C66" w:rsidRPr="00BA75F3" w:rsidRDefault="00353C66" w:rsidP="00BA75F3">
      <w:pPr>
        <w:spacing w:after="180" w:line="240" w:lineRule="auto"/>
        <w:ind w:left="450" w:hanging="45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B880CA7" w14:textId="77777777" w:rsidR="00BA75F3" w:rsidRDefault="00BA75F3" w:rsidP="00B44439">
      <w:pPr>
        <w:pStyle w:val="NormalWeb"/>
        <w:spacing w:before="0" w:beforeAutospacing="0" w:after="180" w:afterAutospacing="0"/>
        <w:ind w:left="450" w:hanging="450"/>
        <w:rPr>
          <w:color w:val="000000"/>
          <w:sz w:val="27"/>
          <w:szCs w:val="27"/>
        </w:rPr>
      </w:pPr>
    </w:p>
    <w:p w14:paraId="5BCF7BD4" w14:textId="77777777" w:rsidR="00B44439" w:rsidRPr="0054381B" w:rsidRDefault="00B44439" w:rsidP="001F5748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sectPr w:rsidR="00B44439" w:rsidRPr="0054381B">
      <w:footerReference w:type="default" r:id="rId2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B9D4C9" w14:textId="77777777" w:rsidR="00A90EFC" w:rsidRDefault="00A90EFC" w:rsidP="001F5748">
      <w:pPr>
        <w:spacing w:after="0" w:line="240" w:lineRule="auto"/>
      </w:pPr>
      <w:r>
        <w:separator/>
      </w:r>
    </w:p>
  </w:endnote>
  <w:endnote w:type="continuationSeparator" w:id="0">
    <w:p w14:paraId="50615174" w14:textId="77777777" w:rsidR="00A90EFC" w:rsidRDefault="00A90EFC" w:rsidP="001F57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</w:rPr>
      <w:id w:val="-1760815125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68179DE" w14:textId="56C29419" w:rsidR="00496B49" w:rsidRPr="009B1018" w:rsidRDefault="00496B49">
        <w:pPr>
          <w:pStyle w:val="Footer"/>
          <w:pBdr>
            <w:top w:val="single" w:sz="4" w:space="1" w:color="D9D9D9" w:themeColor="background1" w:themeShade="D9"/>
          </w:pBdr>
          <w:jc w:val="right"/>
          <w:rPr>
            <w:rFonts w:ascii="Times New Roman" w:hAnsi="Times New Roman" w:cs="Times New Roman"/>
          </w:rPr>
        </w:pPr>
        <w:r w:rsidRPr="009B1018">
          <w:rPr>
            <w:rFonts w:ascii="Times New Roman" w:hAnsi="Times New Roman" w:cs="Times New Roman"/>
          </w:rPr>
          <w:fldChar w:fldCharType="begin"/>
        </w:r>
        <w:r w:rsidRPr="009B1018">
          <w:rPr>
            <w:rFonts w:ascii="Times New Roman" w:hAnsi="Times New Roman" w:cs="Times New Roman"/>
          </w:rPr>
          <w:instrText xml:space="preserve"> PAGE   \* MERGEFORMAT </w:instrText>
        </w:r>
        <w:r w:rsidRPr="009B1018">
          <w:rPr>
            <w:rFonts w:ascii="Times New Roman" w:hAnsi="Times New Roman" w:cs="Times New Roman"/>
          </w:rPr>
          <w:fldChar w:fldCharType="separate"/>
        </w:r>
        <w:r w:rsidRPr="009B1018">
          <w:rPr>
            <w:rFonts w:ascii="Times New Roman" w:hAnsi="Times New Roman" w:cs="Times New Roman"/>
            <w:noProof/>
          </w:rPr>
          <w:t>2</w:t>
        </w:r>
        <w:r w:rsidRPr="009B1018">
          <w:rPr>
            <w:rFonts w:ascii="Times New Roman" w:hAnsi="Times New Roman" w:cs="Times New Roman"/>
            <w:noProof/>
          </w:rPr>
          <w:fldChar w:fldCharType="end"/>
        </w:r>
        <w:r w:rsidRPr="009B1018">
          <w:rPr>
            <w:rFonts w:ascii="Times New Roman" w:hAnsi="Times New Roman" w:cs="Times New Roman"/>
          </w:rPr>
          <w:t xml:space="preserve"> | </w:t>
        </w:r>
        <w:r w:rsidRPr="009B1018">
          <w:rPr>
            <w:rFonts w:ascii="Times New Roman" w:hAnsi="Times New Roman" w:cs="Times New Roman"/>
            <w:color w:val="7F7F7F" w:themeColor="background1" w:themeShade="7F"/>
            <w:spacing w:val="60"/>
          </w:rPr>
          <w:t>Page</w:t>
        </w:r>
      </w:p>
    </w:sdtContent>
  </w:sdt>
  <w:p w14:paraId="0A0D102A" w14:textId="77777777" w:rsidR="00496B49" w:rsidRDefault="00496B4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A7FAAA" w14:textId="77777777" w:rsidR="00A90EFC" w:rsidRDefault="00A90EFC" w:rsidP="001F5748">
      <w:pPr>
        <w:spacing w:after="0" w:line="240" w:lineRule="auto"/>
      </w:pPr>
      <w:r>
        <w:separator/>
      </w:r>
    </w:p>
  </w:footnote>
  <w:footnote w:type="continuationSeparator" w:id="0">
    <w:p w14:paraId="080C1E80" w14:textId="77777777" w:rsidR="00A90EFC" w:rsidRDefault="00A90EFC" w:rsidP="001F574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6D0DE9"/>
    <w:multiLevelType w:val="hybridMultilevel"/>
    <w:tmpl w:val="7C2C17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C4C0BD1"/>
    <w:multiLevelType w:val="hybridMultilevel"/>
    <w:tmpl w:val="98A806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A6F3E08"/>
    <w:multiLevelType w:val="hybridMultilevel"/>
    <w:tmpl w:val="5D78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DE4F8C"/>
    <w:multiLevelType w:val="hybridMultilevel"/>
    <w:tmpl w:val="EABE1C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xtTAzMDI0MLK0NDRX0lEKTi0uzszPAymwqAUAdsfTcCwAAAA="/>
  </w:docVars>
  <w:rsids>
    <w:rsidRoot w:val="00A27D99"/>
    <w:rsid w:val="00000145"/>
    <w:rsid w:val="000017CF"/>
    <w:rsid w:val="00007EC2"/>
    <w:rsid w:val="000145D7"/>
    <w:rsid w:val="000158EF"/>
    <w:rsid w:val="0002001C"/>
    <w:rsid w:val="00030144"/>
    <w:rsid w:val="00042249"/>
    <w:rsid w:val="0004790C"/>
    <w:rsid w:val="00053600"/>
    <w:rsid w:val="00056560"/>
    <w:rsid w:val="000613B4"/>
    <w:rsid w:val="00062D45"/>
    <w:rsid w:val="00071FC0"/>
    <w:rsid w:val="000734A6"/>
    <w:rsid w:val="00077485"/>
    <w:rsid w:val="00095A66"/>
    <w:rsid w:val="00095DB1"/>
    <w:rsid w:val="00096524"/>
    <w:rsid w:val="000B3E01"/>
    <w:rsid w:val="000B6A52"/>
    <w:rsid w:val="000B7447"/>
    <w:rsid w:val="000C6345"/>
    <w:rsid w:val="000D20F7"/>
    <w:rsid w:val="000D2748"/>
    <w:rsid w:val="000D52A7"/>
    <w:rsid w:val="000E14ED"/>
    <w:rsid w:val="000E3BEB"/>
    <w:rsid w:val="000E465F"/>
    <w:rsid w:val="000F2D06"/>
    <w:rsid w:val="000F77DE"/>
    <w:rsid w:val="00104A41"/>
    <w:rsid w:val="00111092"/>
    <w:rsid w:val="001135F9"/>
    <w:rsid w:val="00114213"/>
    <w:rsid w:val="0011492E"/>
    <w:rsid w:val="00114B68"/>
    <w:rsid w:val="00122128"/>
    <w:rsid w:val="00123512"/>
    <w:rsid w:val="00123F49"/>
    <w:rsid w:val="00124429"/>
    <w:rsid w:val="0013646B"/>
    <w:rsid w:val="00137F94"/>
    <w:rsid w:val="00143D27"/>
    <w:rsid w:val="00145206"/>
    <w:rsid w:val="00145CD1"/>
    <w:rsid w:val="001513F1"/>
    <w:rsid w:val="001522D1"/>
    <w:rsid w:val="001575DA"/>
    <w:rsid w:val="00160E33"/>
    <w:rsid w:val="00163646"/>
    <w:rsid w:val="00165DFD"/>
    <w:rsid w:val="00170F61"/>
    <w:rsid w:val="00183999"/>
    <w:rsid w:val="00184BAE"/>
    <w:rsid w:val="001A4B66"/>
    <w:rsid w:val="001B08B5"/>
    <w:rsid w:val="001B2EDE"/>
    <w:rsid w:val="001B49B2"/>
    <w:rsid w:val="001B6284"/>
    <w:rsid w:val="001B63E7"/>
    <w:rsid w:val="001C50F6"/>
    <w:rsid w:val="001C7D5C"/>
    <w:rsid w:val="001D3854"/>
    <w:rsid w:val="001D63E2"/>
    <w:rsid w:val="001D65F2"/>
    <w:rsid w:val="001E0655"/>
    <w:rsid w:val="001E0C46"/>
    <w:rsid w:val="001E0C9D"/>
    <w:rsid w:val="001E4000"/>
    <w:rsid w:val="001E726E"/>
    <w:rsid w:val="001F056D"/>
    <w:rsid w:val="001F1A2B"/>
    <w:rsid w:val="001F277A"/>
    <w:rsid w:val="001F2C2D"/>
    <w:rsid w:val="001F5748"/>
    <w:rsid w:val="001F6E25"/>
    <w:rsid w:val="001F7697"/>
    <w:rsid w:val="00210406"/>
    <w:rsid w:val="002171FB"/>
    <w:rsid w:val="00217649"/>
    <w:rsid w:val="00221D2A"/>
    <w:rsid w:val="00221E0B"/>
    <w:rsid w:val="00222990"/>
    <w:rsid w:val="002261AA"/>
    <w:rsid w:val="00241899"/>
    <w:rsid w:val="00243E44"/>
    <w:rsid w:val="0024404C"/>
    <w:rsid w:val="00246037"/>
    <w:rsid w:val="00254F1D"/>
    <w:rsid w:val="00271E24"/>
    <w:rsid w:val="00272AB7"/>
    <w:rsid w:val="002743FA"/>
    <w:rsid w:val="00274DA9"/>
    <w:rsid w:val="00280D80"/>
    <w:rsid w:val="002839B8"/>
    <w:rsid w:val="002874A7"/>
    <w:rsid w:val="002A06D0"/>
    <w:rsid w:val="002A1088"/>
    <w:rsid w:val="002A12F9"/>
    <w:rsid w:val="002A3529"/>
    <w:rsid w:val="002A3C4E"/>
    <w:rsid w:val="002A6AB0"/>
    <w:rsid w:val="002B2A01"/>
    <w:rsid w:val="002B4F95"/>
    <w:rsid w:val="002C14FD"/>
    <w:rsid w:val="002C16C7"/>
    <w:rsid w:val="002C4483"/>
    <w:rsid w:val="002C5D64"/>
    <w:rsid w:val="002C7002"/>
    <w:rsid w:val="002C72B6"/>
    <w:rsid w:val="002D4D80"/>
    <w:rsid w:val="002D74EA"/>
    <w:rsid w:val="002E2F3F"/>
    <w:rsid w:val="002E69EC"/>
    <w:rsid w:val="002F64BB"/>
    <w:rsid w:val="002F68F2"/>
    <w:rsid w:val="002F7684"/>
    <w:rsid w:val="003134F7"/>
    <w:rsid w:val="003138C5"/>
    <w:rsid w:val="00316E59"/>
    <w:rsid w:val="003173C8"/>
    <w:rsid w:val="003218DB"/>
    <w:rsid w:val="003427F7"/>
    <w:rsid w:val="003537D5"/>
    <w:rsid w:val="00353C66"/>
    <w:rsid w:val="00362A27"/>
    <w:rsid w:val="0036465F"/>
    <w:rsid w:val="003763C0"/>
    <w:rsid w:val="00376546"/>
    <w:rsid w:val="0037716E"/>
    <w:rsid w:val="003811D0"/>
    <w:rsid w:val="003820C9"/>
    <w:rsid w:val="00383730"/>
    <w:rsid w:val="003863C5"/>
    <w:rsid w:val="00386453"/>
    <w:rsid w:val="00387D0A"/>
    <w:rsid w:val="00390CF4"/>
    <w:rsid w:val="00396394"/>
    <w:rsid w:val="00397581"/>
    <w:rsid w:val="003A2485"/>
    <w:rsid w:val="003B31DC"/>
    <w:rsid w:val="003B3E19"/>
    <w:rsid w:val="003B4F17"/>
    <w:rsid w:val="003C10F5"/>
    <w:rsid w:val="003D28A2"/>
    <w:rsid w:val="003D449C"/>
    <w:rsid w:val="003D67DC"/>
    <w:rsid w:val="003E0726"/>
    <w:rsid w:val="003E16D6"/>
    <w:rsid w:val="003F432B"/>
    <w:rsid w:val="003F54D3"/>
    <w:rsid w:val="0040513B"/>
    <w:rsid w:val="00405BF7"/>
    <w:rsid w:val="00407183"/>
    <w:rsid w:val="0041041F"/>
    <w:rsid w:val="00417294"/>
    <w:rsid w:val="004272F9"/>
    <w:rsid w:val="004320FD"/>
    <w:rsid w:val="00434E68"/>
    <w:rsid w:val="004416E0"/>
    <w:rsid w:val="004425D7"/>
    <w:rsid w:val="004428D7"/>
    <w:rsid w:val="004469F5"/>
    <w:rsid w:val="004503D4"/>
    <w:rsid w:val="00460334"/>
    <w:rsid w:val="00463A8F"/>
    <w:rsid w:val="0046432D"/>
    <w:rsid w:val="00471BDC"/>
    <w:rsid w:val="00480910"/>
    <w:rsid w:val="0048570D"/>
    <w:rsid w:val="0048600F"/>
    <w:rsid w:val="00487928"/>
    <w:rsid w:val="004906FE"/>
    <w:rsid w:val="00490B96"/>
    <w:rsid w:val="00491E1C"/>
    <w:rsid w:val="00492364"/>
    <w:rsid w:val="00496B49"/>
    <w:rsid w:val="00496F20"/>
    <w:rsid w:val="004A2FA3"/>
    <w:rsid w:val="004A4311"/>
    <w:rsid w:val="004B2EE2"/>
    <w:rsid w:val="004C30C8"/>
    <w:rsid w:val="004C4796"/>
    <w:rsid w:val="004C7E2A"/>
    <w:rsid w:val="004D7A1C"/>
    <w:rsid w:val="004E7020"/>
    <w:rsid w:val="004E7D1C"/>
    <w:rsid w:val="004F0286"/>
    <w:rsid w:val="004F1EDF"/>
    <w:rsid w:val="004F20D7"/>
    <w:rsid w:val="004F5007"/>
    <w:rsid w:val="00500CD6"/>
    <w:rsid w:val="005035DF"/>
    <w:rsid w:val="005069C1"/>
    <w:rsid w:val="005117A0"/>
    <w:rsid w:val="0051277B"/>
    <w:rsid w:val="0051628F"/>
    <w:rsid w:val="0052051D"/>
    <w:rsid w:val="00522D96"/>
    <w:rsid w:val="005233E1"/>
    <w:rsid w:val="0053257A"/>
    <w:rsid w:val="0053283E"/>
    <w:rsid w:val="00534B2C"/>
    <w:rsid w:val="0053755B"/>
    <w:rsid w:val="00541D4D"/>
    <w:rsid w:val="0054381B"/>
    <w:rsid w:val="00551516"/>
    <w:rsid w:val="00552983"/>
    <w:rsid w:val="00552F46"/>
    <w:rsid w:val="005532FA"/>
    <w:rsid w:val="00553360"/>
    <w:rsid w:val="005542F5"/>
    <w:rsid w:val="0055458A"/>
    <w:rsid w:val="00561C75"/>
    <w:rsid w:val="00567805"/>
    <w:rsid w:val="00567C51"/>
    <w:rsid w:val="00571B5A"/>
    <w:rsid w:val="00587513"/>
    <w:rsid w:val="00590832"/>
    <w:rsid w:val="00591D82"/>
    <w:rsid w:val="005951EC"/>
    <w:rsid w:val="005A29C5"/>
    <w:rsid w:val="005B2963"/>
    <w:rsid w:val="005B6057"/>
    <w:rsid w:val="005B70DE"/>
    <w:rsid w:val="005C0F93"/>
    <w:rsid w:val="005C2E60"/>
    <w:rsid w:val="005C5659"/>
    <w:rsid w:val="005C6CD0"/>
    <w:rsid w:val="005C743B"/>
    <w:rsid w:val="005C790B"/>
    <w:rsid w:val="005D1047"/>
    <w:rsid w:val="005E3152"/>
    <w:rsid w:val="005E5AEC"/>
    <w:rsid w:val="005E76AD"/>
    <w:rsid w:val="0060070A"/>
    <w:rsid w:val="00602EFD"/>
    <w:rsid w:val="00614C9A"/>
    <w:rsid w:val="006157FE"/>
    <w:rsid w:val="00616031"/>
    <w:rsid w:val="00616703"/>
    <w:rsid w:val="006167A9"/>
    <w:rsid w:val="006232F3"/>
    <w:rsid w:val="006322F0"/>
    <w:rsid w:val="0063661A"/>
    <w:rsid w:val="00636C25"/>
    <w:rsid w:val="00640F49"/>
    <w:rsid w:val="00642072"/>
    <w:rsid w:val="006474C6"/>
    <w:rsid w:val="0064795E"/>
    <w:rsid w:val="00654206"/>
    <w:rsid w:val="00667047"/>
    <w:rsid w:val="00667775"/>
    <w:rsid w:val="00673265"/>
    <w:rsid w:val="0067407D"/>
    <w:rsid w:val="00677592"/>
    <w:rsid w:val="00682A5A"/>
    <w:rsid w:val="006853CA"/>
    <w:rsid w:val="006860F1"/>
    <w:rsid w:val="00686CA9"/>
    <w:rsid w:val="006875EF"/>
    <w:rsid w:val="00690242"/>
    <w:rsid w:val="0069086B"/>
    <w:rsid w:val="00695B71"/>
    <w:rsid w:val="006971EB"/>
    <w:rsid w:val="006A7736"/>
    <w:rsid w:val="006B2527"/>
    <w:rsid w:val="006B5AED"/>
    <w:rsid w:val="006B6F0F"/>
    <w:rsid w:val="006C1A05"/>
    <w:rsid w:val="006C3110"/>
    <w:rsid w:val="006C3E9C"/>
    <w:rsid w:val="006C5B38"/>
    <w:rsid w:val="006D7CEE"/>
    <w:rsid w:val="006E3E6B"/>
    <w:rsid w:val="006E6093"/>
    <w:rsid w:val="006E625F"/>
    <w:rsid w:val="006F720B"/>
    <w:rsid w:val="00703694"/>
    <w:rsid w:val="00710005"/>
    <w:rsid w:val="00721A36"/>
    <w:rsid w:val="00723561"/>
    <w:rsid w:val="007374E7"/>
    <w:rsid w:val="00741686"/>
    <w:rsid w:val="0075545F"/>
    <w:rsid w:val="0075649D"/>
    <w:rsid w:val="007572C1"/>
    <w:rsid w:val="0075760F"/>
    <w:rsid w:val="00762D16"/>
    <w:rsid w:val="007646DE"/>
    <w:rsid w:val="00765BB2"/>
    <w:rsid w:val="0077328F"/>
    <w:rsid w:val="00773CE5"/>
    <w:rsid w:val="00782044"/>
    <w:rsid w:val="00783EDB"/>
    <w:rsid w:val="00785E4B"/>
    <w:rsid w:val="007872B0"/>
    <w:rsid w:val="007872B1"/>
    <w:rsid w:val="0079437F"/>
    <w:rsid w:val="00795FBD"/>
    <w:rsid w:val="007A3A19"/>
    <w:rsid w:val="007A4291"/>
    <w:rsid w:val="007A5841"/>
    <w:rsid w:val="007A6784"/>
    <w:rsid w:val="007B2DA8"/>
    <w:rsid w:val="007C2806"/>
    <w:rsid w:val="007C2C3C"/>
    <w:rsid w:val="007C688D"/>
    <w:rsid w:val="007D45A6"/>
    <w:rsid w:val="007D7935"/>
    <w:rsid w:val="007E1389"/>
    <w:rsid w:val="007F025E"/>
    <w:rsid w:val="007F0345"/>
    <w:rsid w:val="00803757"/>
    <w:rsid w:val="0080512C"/>
    <w:rsid w:val="008101C9"/>
    <w:rsid w:val="00810D75"/>
    <w:rsid w:val="00812123"/>
    <w:rsid w:val="00812563"/>
    <w:rsid w:val="00815018"/>
    <w:rsid w:val="00830167"/>
    <w:rsid w:val="00835091"/>
    <w:rsid w:val="00846025"/>
    <w:rsid w:val="00846425"/>
    <w:rsid w:val="00852514"/>
    <w:rsid w:val="0085763F"/>
    <w:rsid w:val="008576A8"/>
    <w:rsid w:val="00863124"/>
    <w:rsid w:val="0086380C"/>
    <w:rsid w:val="008655D6"/>
    <w:rsid w:val="008667CC"/>
    <w:rsid w:val="008727ED"/>
    <w:rsid w:val="00875134"/>
    <w:rsid w:val="00882017"/>
    <w:rsid w:val="008911FF"/>
    <w:rsid w:val="00891815"/>
    <w:rsid w:val="008A0767"/>
    <w:rsid w:val="008A1387"/>
    <w:rsid w:val="008A4FD5"/>
    <w:rsid w:val="008B3904"/>
    <w:rsid w:val="008B6156"/>
    <w:rsid w:val="008B6299"/>
    <w:rsid w:val="008C157A"/>
    <w:rsid w:val="008C525B"/>
    <w:rsid w:val="008C6ADB"/>
    <w:rsid w:val="008D6A8C"/>
    <w:rsid w:val="008D79FD"/>
    <w:rsid w:val="008E27D8"/>
    <w:rsid w:val="008E67BA"/>
    <w:rsid w:val="008F25DD"/>
    <w:rsid w:val="008F2B86"/>
    <w:rsid w:val="008F7AA4"/>
    <w:rsid w:val="008F7C51"/>
    <w:rsid w:val="0090003D"/>
    <w:rsid w:val="0090302E"/>
    <w:rsid w:val="00905F04"/>
    <w:rsid w:val="00906755"/>
    <w:rsid w:val="00917F10"/>
    <w:rsid w:val="009241E1"/>
    <w:rsid w:val="0092525B"/>
    <w:rsid w:val="009300DA"/>
    <w:rsid w:val="0093466F"/>
    <w:rsid w:val="0094118A"/>
    <w:rsid w:val="00941B0B"/>
    <w:rsid w:val="00941E51"/>
    <w:rsid w:val="00946BBC"/>
    <w:rsid w:val="00951D3D"/>
    <w:rsid w:val="00953047"/>
    <w:rsid w:val="00954007"/>
    <w:rsid w:val="00960074"/>
    <w:rsid w:val="0096025E"/>
    <w:rsid w:val="00960D48"/>
    <w:rsid w:val="00965118"/>
    <w:rsid w:val="00965EE8"/>
    <w:rsid w:val="00983D0C"/>
    <w:rsid w:val="0098481F"/>
    <w:rsid w:val="00985C10"/>
    <w:rsid w:val="009961E0"/>
    <w:rsid w:val="009A4465"/>
    <w:rsid w:val="009A4D2E"/>
    <w:rsid w:val="009A6BEE"/>
    <w:rsid w:val="009B1018"/>
    <w:rsid w:val="009B1B55"/>
    <w:rsid w:val="009B2B6D"/>
    <w:rsid w:val="009D0DA8"/>
    <w:rsid w:val="009D49F0"/>
    <w:rsid w:val="009D4DFE"/>
    <w:rsid w:val="009D5DAE"/>
    <w:rsid w:val="009D726F"/>
    <w:rsid w:val="009E6E34"/>
    <w:rsid w:val="009F1094"/>
    <w:rsid w:val="009F40A9"/>
    <w:rsid w:val="00A000B0"/>
    <w:rsid w:val="00A0100E"/>
    <w:rsid w:val="00A05D6E"/>
    <w:rsid w:val="00A1743E"/>
    <w:rsid w:val="00A26708"/>
    <w:rsid w:val="00A27D99"/>
    <w:rsid w:val="00A52762"/>
    <w:rsid w:val="00A6193A"/>
    <w:rsid w:val="00A62826"/>
    <w:rsid w:val="00A70AFF"/>
    <w:rsid w:val="00A70ECD"/>
    <w:rsid w:val="00A74211"/>
    <w:rsid w:val="00A80936"/>
    <w:rsid w:val="00A8372F"/>
    <w:rsid w:val="00A84EE2"/>
    <w:rsid w:val="00A85ED6"/>
    <w:rsid w:val="00A90EFC"/>
    <w:rsid w:val="00A923F9"/>
    <w:rsid w:val="00AA1CF9"/>
    <w:rsid w:val="00AA5A53"/>
    <w:rsid w:val="00AB1AB9"/>
    <w:rsid w:val="00AB5F69"/>
    <w:rsid w:val="00AB63C5"/>
    <w:rsid w:val="00AB67B7"/>
    <w:rsid w:val="00AB7178"/>
    <w:rsid w:val="00AB7402"/>
    <w:rsid w:val="00AB7F51"/>
    <w:rsid w:val="00AC11C8"/>
    <w:rsid w:val="00AC7416"/>
    <w:rsid w:val="00AD5976"/>
    <w:rsid w:val="00AD7A54"/>
    <w:rsid w:val="00AD7D39"/>
    <w:rsid w:val="00AE440C"/>
    <w:rsid w:val="00AE7896"/>
    <w:rsid w:val="00AF2CDA"/>
    <w:rsid w:val="00B01AE4"/>
    <w:rsid w:val="00B03D82"/>
    <w:rsid w:val="00B10A2B"/>
    <w:rsid w:val="00B14AD7"/>
    <w:rsid w:val="00B16350"/>
    <w:rsid w:val="00B30875"/>
    <w:rsid w:val="00B308EB"/>
    <w:rsid w:val="00B31AFA"/>
    <w:rsid w:val="00B359F1"/>
    <w:rsid w:val="00B3788D"/>
    <w:rsid w:val="00B402AD"/>
    <w:rsid w:val="00B408B1"/>
    <w:rsid w:val="00B40F69"/>
    <w:rsid w:val="00B43F0B"/>
    <w:rsid w:val="00B44439"/>
    <w:rsid w:val="00B46C15"/>
    <w:rsid w:val="00B60E6E"/>
    <w:rsid w:val="00B64703"/>
    <w:rsid w:val="00B66410"/>
    <w:rsid w:val="00B72237"/>
    <w:rsid w:val="00B72E82"/>
    <w:rsid w:val="00B80980"/>
    <w:rsid w:val="00B81F5F"/>
    <w:rsid w:val="00B84B78"/>
    <w:rsid w:val="00B84CEF"/>
    <w:rsid w:val="00B85305"/>
    <w:rsid w:val="00B875DF"/>
    <w:rsid w:val="00BA126C"/>
    <w:rsid w:val="00BA1A4F"/>
    <w:rsid w:val="00BA59F4"/>
    <w:rsid w:val="00BA75F3"/>
    <w:rsid w:val="00BB1A4A"/>
    <w:rsid w:val="00BB5BE0"/>
    <w:rsid w:val="00BB791F"/>
    <w:rsid w:val="00BB7ACF"/>
    <w:rsid w:val="00BC0340"/>
    <w:rsid w:val="00BD1971"/>
    <w:rsid w:val="00BE1EDE"/>
    <w:rsid w:val="00BE21DF"/>
    <w:rsid w:val="00BE6544"/>
    <w:rsid w:val="00BE69CC"/>
    <w:rsid w:val="00BE7673"/>
    <w:rsid w:val="00BF0D79"/>
    <w:rsid w:val="00BF1674"/>
    <w:rsid w:val="00BF4737"/>
    <w:rsid w:val="00C00B82"/>
    <w:rsid w:val="00C00D4F"/>
    <w:rsid w:val="00C01DE4"/>
    <w:rsid w:val="00C13A6F"/>
    <w:rsid w:val="00C14094"/>
    <w:rsid w:val="00C14E58"/>
    <w:rsid w:val="00C152CD"/>
    <w:rsid w:val="00C17DB9"/>
    <w:rsid w:val="00C21E49"/>
    <w:rsid w:val="00C324E2"/>
    <w:rsid w:val="00C40441"/>
    <w:rsid w:val="00C413DA"/>
    <w:rsid w:val="00C4346F"/>
    <w:rsid w:val="00C45024"/>
    <w:rsid w:val="00C513E0"/>
    <w:rsid w:val="00C63DC4"/>
    <w:rsid w:val="00C6631D"/>
    <w:rsid w:val="00C7130D"/>
    <w:rsid w:val="00C80F3E"/>
    <w:rsid w:val="00C8246B"/>
    <w:rsid w:val="00C91070"/>
    <w:rsid w:val="00C95107"/>
    <w:rsid w:val="00C95B45"/>
    <w:rsid w:val="00C96BF7"/>
    <w:rsid w:val="00C971DB"/>
    <w:rsid w:val="00CA13C4"/>
    <w:rsid w:val="00CC37A3"/>
    <w:rsid w:val="00CC4714"/>
    <w:rsid w:val="00CD1DC0"/>
    <w:rsid w:val="00CD24B1"/>
    <w:rsid w:val="00CE29DD"/>
    <w:rsid w:val="00CE433C"/>
    <w:rsid w:val="00CE5347"/>
    <w:rsid w:val="00CF3CE9"/>
    <w:rsid w:val="00CF4A91"/>
    <w:rsid w:val="00CF7F20"/>
    <w:rsid w:val="00D06BF9"/>
    <w:rsid w:val="00D07014"/>
    <w:rsid w:val="00D12106"/>
    <w:rsid w:val="00D15B20"/>
    <w:rsid w:val="00D21DE4"/>
    <w:rsid w:val="00D24CBF"/>
    <w:rsid w:val="00D30DFE"/>
    <w:rsid w:val="00D31CF5"/>
    <w:rsid w:val="00D35EF0"/>
    <w:rsid w:val="00D43D3B"/>
    <w:rsid w:val="00D517BA"/>
    <w:rsid w:val="00D52843"/>
    <w:rsid w:val="00D577CC"/>
    <w:rsid w:val="00D67BDA"/>
    <w:rsid w:val="00D77C37"/>
    <w:rsid w:val="00D80F78"/>
    <w:rsid w:val="00D84DC1"/>
    <w:rsid w:val="00D85265"/>
    <w:rsid w:val="00D872F5"/>
    <w:rsid w:val="00D923AD"/>
    <w:rsid w:val="00D95429"/>
    <w:rsid w:val="00D9746C"/>
    <w:rsid w:val="00DB10FC"/>
    <w:rsid w:val="00DC5349"/>
    <w:rsid w:val="00DC7CB5"/>
    <w:rsid w:val="00DD0368"/>
    <w:rsid w:val="00DD7BF5"/>
    <w:rsid w:val="00DF17A7"/>
    <w:rsid w:val="00DF5392"/>
    <w:rsid w:val="00E00A01"/>
    <w:rsid w:val="00E02374"/>
    <w:rsid w:val="00E03E64"/>
    <w:rsid w:val="00E076DF"/>
    <w:rsid w:val="00E10571"/>
    <w:rsid w:val="00E10BD0"/>
    <w:rsid w:val="00E17E78"/>
    <w:rsid w:val="00E26C8F"/>
    <w:rsid w:val="00E37018"/>
    <w:rsid w:val="00E37E36"/>
    <w:rsid w:val="00E408EC"/>
    <w:rsid w:val="00E47C2E"/>
    <w:rsid w:val="00E6212D"/>
    <w:rsid w:val="00E62EB6"/>
    <w:rsid w:val="00E655F3"/>
    <w:rsid w:val="00E71E9E"/>
    <w:rsid w:val="00E72B6F"/>
    <w:rsid w:val="00E75714"/>
    <w:rsid w:val="00E84831"/>
    <w:rsid w:val="00E90747"/>
    <w:rsid w:val="00E96980"/>
    <w:rsid w:val="00E97801"/>
    <w:rsid w:val="00EA12B3"/>
    <w:rsid w:val="00EA1D3E"/>
    <w:rsid w:val="00EA27F1"/>
    <w:rsid w:val="00EA300A"/>
    <w:rsid w:val="00EB7228"/>
    <w:rsid w:val="00EC1A3F"/>
    <w:rsid w:val="00EC20E8"/>
    <w:rsid w:val="00EC3B53"/>
    <w:rsid w:val="00EC4BF8"/>
    <w:rsid w:val="00ED75CE"/>
    <w:rsid w:val="00EE1E5D"/>
    <w:rsid w:val="00F024EF"/>
    <w:rsid w:val="00F02631"/>
    <w:rsid w:val="00F03C4A"/>
    <w:rsid w:val="00F15D19"/>
    <w:rsid w:val="00F311E8"/>
    <w:rsid w:val="00F31740"/>
    <w:rsid w:val="00F31E78"/>
    <w:rsid w:val="00F347A8"/>
    <w:rsid w:val="00F431C5"/>
    <w:rsid w:val="00F45178"/>
    <w:rsid w:val="00F45DDB"/>
    <w:rsid w:val="00F52511"/>
    <w:rsid w:val="00F5272F"/>
    <w:rsid w:val="00F56363"/>
    <w:rsid w:val="00FB1A6E"/>
    <w:rsid w:val="00FB3B4E"/>
    <w:rsid w:val="00FC0E62"/>
    <w:rsid w:val="00FC490D"/>
    <w:rsid w:val="00FC52DF"/>
    <w:rsid w:val="00FC7541"/>
    <w:rsid w:val="00FD2200"/>
    <w:rsid w:val="00FD3708"/>
    <w:rsid w:val="00FD3787"/>
    <w:rsid w:val="00FD3F86"/>
    <w:rsid w:val="00FE08BB"/>
    <w:rsid w:val="00FE5A5A"/>
    <w:rsid w:val="00FF57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DB44A6"/>
  <w15:chartTrackingRefBased/>
  <w15:docId w15:val="{F6EE4EC6-45AB-4664-B249-FC2FD00A79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gu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BA75F3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D52A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C6CD0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5D6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5D64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1F57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F57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F5748"/>
  </w:style>
  <w:style w:type="paragraph" w:styleId="Footer">
    <w:name w:val="footer"/>
    <w:basedOn w:val="Normal"/>
    <w:link w:val="FooterChar"/>
    <w:uiPriority w:val="99"/>
    <w:unhideWhenUsed/>
    <w:rsid w:val="001F57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5748"/>
  </w:style>
  <w:style w:type="paragraph" w:styleId="Caption">
    <w:name w:val="caption"/>
    <w:basedOn w:val="Normal"/>
    <w:next w:val="Normal"/>
    <w:uiPriority w:val="35"/>
    <w:unhideWhenUsed/>
    <w:qFormat/>
    <w:rsid w:val="00030144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B4443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BA75F3"/>
    <w:rPr>
      <w:rFonts w:ascii="Times New Roman" w:eastAsia="Times New Roman" w:hAnsi="Times New Roman" w:cs="Times New Roman"/>
      <w:b/>
      <w:bCs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127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83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58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5.jpeg"/><Relationship Id="rId18" Type="http://schemas.openxmlformats.org/officeDocument/2006/relationships/image" Target="media/image10.jpeg"/><Relationship Id="rId3" Type="http://schemas.openxmlformats.org/officeDocument/2006/relationships/styles" Target="styles.xml"/><Relationship Id="rId21" Type="http://schemas.openxmlformats.org/officeDocument/2006/relationships/image" Target="media/image13.jpeg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image" Target="media/image9.jpe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8.jpeg"/><Relationship Id="rId20" Type="http://schemas.openxmlformats.org/officeDocument/2006/relationships/image" Target="media/image12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7.jpeg"/><Relationship Id="rId23" Type="http://schemas.openxmlformats.org/officeDocument/2006/relationships/footer" Target="footer1.xml"/><Relationship Id="rId10" Type="http://schemas.openxmlformats.org/officeDocument/2006/relationships/image" Target="media/image2.jpeg"/><Relationship Id="rId19" Type="http://schemas.openxmlformats.org/officeDocument/2006/relationships/image" Target="media/image11.jpeg"/><Relationship Id="rId4" Type="http://schemas.openxmlformats.org/officeDocument/2006/relationships/settings" Target="settings.xml"/><Relationship Id="rId9" Type="http://schemas.openxmlformats.org/officeDocument/2006/relationships/hyperlink" Target="mailto:ys273139@dal.ca" TargetMode="External"/><Relationship Id="rId14" Type="http://schemas.openxmlformats.org/officeDocument/2006/relationships/image" Target="media/image6.jpeg"/><Relationship Id="rId22" Type="http://schemas.openxmlformats.org/officeDocument/2006/relationships/image" Target="media/image1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634709-D627-734D-A257-A1CF5796C4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25</TotalTime>
  <Pages>23</Pages>
  <Words>1941</Words>
  <Characters>11069</Characters>
  <Application>Microsoft Office Word</Application>
  <DocSecurity>0</DocSecurity>
  <Lines>92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h Desai</dc:creator>
  <cp:keywords/>
  <dc:description/>
  <cp:lastModifiedBy>Sudarshan Srikant</cp:lastModifiedBy>
  <cp:revision>2311</cp:revision>
  <cp:lastPrinted>2019-04-09T01:41:00Z</cp:lastPrinted>
  <dcterms:created xsi:type="dcterms:W3CDTF">2019-03-30T22:29:00Z</dcterms:created>
  <dcterms:modified xsi:type="dcterms:W3CDTF">2019-04-09T03:18:00Z</dcterms:modified>
</cp:coreProperties>
</file>